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F2CE4" w14:textId="77777777" w:rsidR="00A2425F" w:rsidRPr="00C55070" w:rsidRDefault="00A2425F" w:rsidP="00C55070">
      <w:pPr>
        <w:spacing w:after="0" w:line="276" w:lineRule="auto"/>
        <w:jc w:val="both"/>
        <w:rPr>
          <w:rFonts w:ascii="Times New Roman" w:hAnsi="Times New Roman" w:cs="Times New Roman"/>
          <w:sz w:val="20"/>
          <w:szCs w:val="20"/>
        </w:rPr>
      </w:pPr>
    </w:p>
    <w:p w14:paraId="7B59E637" w14:textId="3FDE7744" w:rsidR="00A2425F" w:rsidRDefault="00A2425F" w:rsidP="00C55070">
      <w:pPr>
        <w:spacing w:after="0" w:line="276" w:lineRule="auto"/>
        <w:jc w:val="center"/>
        <w:rPr>
          <w:rFonts w:ascii="Times New Roman" w:hAnsi="Times New Roman" w:cs="Times New Roman"/>
          <w:b/>
          <w:bCs/>
          <w:sz w:val="28"/>
          <w:szCs w:val="28"/>
        </w:rPr>
      </w:pPr>
      <w:r w:rsidRPr="00C55070">
        <w:rPr>
          <w:rFonts w:ascii="Times New Roman" w:hAnsi="Times New Roman" w:cs="Times New Roman"/>
          <w:b/>
          <w:bCs/>
          <w:sz w:val="28"/>
          <w:szCs w:val="28"/>
        </w:rPr>
        <w:t>Leveraging Blockchain for Securing and Managing Medical IoT Data</w:t>
      </w:r>
    </w:p>
    <w:p w14:paraId="7D19BD1C" w14:textId="77777777" w:rsidR="00962A81" w:rsidRDefault="00962A81" w:rsidP="00962A81">
      <w:pPr>
        <w:pStyle w:val="author"/>
        <w:spacing w:after="0"/>
        <w:rPr>
          <w:rFonts w:ascii="Times New Roman" w:hAnsi="Times New Roman"/>
          <w:lang w:val="en-IN"/>
        </w:rPr>
      </w:pPr>
    </w:p>
    <w:p w14:paraId="46DC46AD" w14:textId="099A3CC3" w:rsidR="00962A81" w:rsidRPr="000D0EEA" w:rsidRDefault="00962A81" w:rsidP="00962A81">
      <w:pPr>
        <w:pStyle w:val="author"/>
        <w:spacing w:after="0"/>
        <w:rPr>
          <w:rFonts w:ascii="Times New Roman" w:hAnsi="Times New Roman"/>
          <w:lang w:val="en-IN"/>
        </w:rPr>
      </w:pPr>
      <w:r w:rsidRPr="000D0EEA">
        <w:rPr>
          <w:rFonts w:ascii="Times New Roman" w:hAnsi="Times New Roman"/>
          <w:lang w:val="en-IN"/>
        </w:rPr>
        <w:t>Velivela Gopinath</w:t>
      </w:r>
      <w:r w:rsidRPr="000D0EEA">
        <w:rPr>
          <w:rStyle w:val="FootnoteReference"/>
          <w:rFonts w:ascii="Times New Roman" w:hAnsi="Times New Roman"/>
          <w:lang w:val="de-DE"/>
        </w:rPr>
        <w:footnoteReference w:id="1"/>
      </w:r>
      <w:r w:rsidRPr="000D0EEA">
        <w:rPr>
          <w:rFonts w:ascii="Times New Roman" w:hAnsi="Times New Roman"/>
          <w:lang w:val="en-IN"/>
        </w:rPr>
        <w:t>,K Venkata Rao</w:t>
      </w:r>
      <w:r w:rsidRPr="000D0EEA">
        <w:rPr>
          <w:rFonts w:ascii="Times New Roman" w:hAnsi="Times New Roman"/>
          <w:vertAlign w:val="superscript"/>
          <w:lang w:val="en-IN"/>
        </w:rPr>
        <w:t>2</w:t>
      </w:r>
      <w:r w:rsidRPr="000D0EEA">
        <w:rPr>
          <w:rFonts w:ascii="Times New Roman" w:hAnsi="Times New Roman"/>
          <w:lang w:val="en-IN"/>
        </w:rPr>
        <w:t>,S Krishna Rao</w:t>
      </w:r>
      <w:r w:rsidRPr="000D0EEA">
        <w:rPr>
          <w:rFonts w:ascii="Times New Roman" w:hAnsi="Times New Roman"/>
          <w:vertAlign w:val="superscript"/>
          <w:lang w:val="en-IN"/>
        </w:rPr>
        <w:t>3</w:t>
      </w:r>
      <w:r w:rsidRPr="000D0EEA">
        <w:rPr>
          <w:rFonts w:ascii="Times New Roman" w:hAnsi="Times New Roman"/>
          <w:lang w:val="en-IN"/>
        </w:rPr>
        <w:t xml:space="preserve"> </w:t>
      </w:r>
    </w:p>
    <w:p w14:paraId="0B90354A" w14:textId="77777777" w:rsidR="00962A81" w:rsidRPr="000D0EEA" w:rsidRDefault="00962A81" w:rsidP="00962A81">
      <w:pPr>
        <w:pStyle w:val="authorinfo"/>
        <w:rPr>
          <w:rFonts w:ascii="Times New Roman" w:hAnsi="Times New Roman"/>
          <w:sz w:val="20"/>
          <w:lang w:val="en-IN"/>
        </w:rPr>
      </w:pPr>
      <w:r w:rsidRPr="000D0EEA">
        <w:rPr>
          <w:rFonts w:ascii="Times New Roman" w:hAnsi="Times New Roman"/>
          <w:sz w:val="20"/>
          <w:vertAlign w:val="superscript"/>
          <w:lang w:val="en-IN"/>
        </w:rPr>
        <w:t>1</w:t>
      </w:r>
      <w:r w:rsidRPr="000D0EEA">
        <w:rPr>
          <w:rFonts w:ascii="Times New Roman" w:hAnsi="Times New Roman"/>
          <w:sz w:val="20"/>
          <w:lang w:val="en-IN"/>
        </w:rPr>
        <w:t>Department of Information Technology &amp; Computer Applications, Andhra University College of Engineering, Andhra University, Visakhapatnam, Andhra Pradesh.</w:t>
      </w:r>
    </w:p>
    <w:p w14:paraId="36591493" w14:textId="77777777" w:rsidR="00962A81" w:rsidRPr="000D0EEA" w:rsidRDefault="00962A81" w:rsidP="00962A81">
      <w:pPr>
        <w:pStyle w:val="authorinfo"/>
        <w:rPr>
          <w:rFonts w:ascii="Times New Roman" w:hAnsi="Times New Roman"/>
          <w:sz w:val="20"/>
          <w:lang w:val="en-IN"/>
        </w:rPr>
      </w:pPr>
      <w:r w:rsidRPr="000D0EEA">
        <w:rPr>
          <w:rFonts w:ascii="Times New Roman" w:hAnsi="Times New Roman"/>
          <w:position w:val="6"/>
          <w:sz w:val="20"/>
          <w:lang w:val="en-IN"/>
        </w:rPr>
        <w:t>2</w:t>
      </w:r>
      <w:r w:rsidRPr="000D0EEA">
        <w:rPr>
          <w:rFonts w:ascii="Times New Roman" w:hAnsi="Times New Roman"/>
          <w:sz w:val="20"/>
          <w:lang w:val="en-IN"/>
        </w:rPr>
        <w:t xml:space="preserve"> Department of Computer Science &amp; Systems Engineering, Andhra University College of Engineering Andhra University, Visakhapatnam, Andhra Pradesh.</w:t>
      </w:r>
    </w:p>
    <w:p w14:paraId="12772A31" w14:textId="77777777" w:rsidR="00962A81" w:rsidRPr="000D0EEA" w:rsidRDefault="00962A81" w:rsidP="00962A81">
      <w:pPr>
        <w:pStyle w:val="authorinfo"/>
        <w:rPr>
          <w:rFonts w:ascii="Times New Roman" w:hAnsi="Times New Roman"/>
          <w:sz w:val="20"/>
          <w:lang w:val="en-IN"/>
        </w:rPr>
      </w:pPr>
      <w:r w:rsidRPr="000D0EEA">
        <w:rPr>
          <w:rFonts w:ascii="Times New Roman" w:hAnsi="Times New Roman"/>
          <w:sz w:val="20"/>
          <w:vertAlign w:val="superscript"/>
          <w:lang w:val="en-IN"/>
        </w:rPr>
        <w:t xml:space="preserve">3 </w:t>
      </w:r>
      <w:r w:rsidRPr="000D0EEA">
        <w:rPr>
          <w:rFonts w:ascii="Times New Roman" w:hAnsi="Times New Roman"/>
          <w:sz w:val="20"/>
          <w:lang w:val="en-IN"/>
        </w:rPr>
        <w:t>Department of Information Technology, Sir C  R Reddy College of Engineering, Eluru, Andhra Pradesh.</w:t>
      </w:r>
    </w:p>
    <w:p w14:paraId="009A44AA" w14:textId="77777777" w:rsidR="00962A81" w:rsidRPr="00D64C98" w:rsidRDefault="00962A81" w:rsidP="00962A81">
      <w:pPr>
        <w:pStyle w:val="email"/>
        <w:rPr>
          <w:rFonts w:ascii="Times New Roman" w:hAnsi="Times New Roman"/>
          <w:sz w:val="20"/>
          <w:lang w:val="en-IN"/>
        </w:rPr>
      </w:pPr>
      <w:r w:rsidRPr="00D64C98">
        <w:rPr>
          <w:rFonts w:ascii="Times New Roman" w:hAnsi="Times New Roman"/>
          <w:sz w:val="20"/>
          <w:lang w:val="en-IN"/>
        </w:rPr>
        <w:t>velivelagopi@gmail.com</w:t>
      </w:r>
    </w:p>
    <w:p w14:paraId="3C406F67" w14:textId="77777777" w:rsidR="00962A81" w:rsidRPr="00C55070" w:rsidRDefault="00962A81" w:rsidP="00C55070">
      <w:pPr>
        <w:spacing w:after="0" w:line="276" w:lineRule="auto"/>
        <w:jc w:val="center"/>
        <w:rPr>
          <w:rFonts w:ascii="Times New Roman" w:hAnsi="Times New Roman" w:cs="Times New Roman"/>
          <w:b/>
          <w:bCs/>
          <w:sz w:val="28"/>
          <w:szCs w:val="28"/>
        </w:rPr>
      </w:pPr>
    </w:p>
    <w:p w14:paraId="42E1BF72" w14:textId="77777777" w:rsidR="00A2425F" w:rsidRPr="00C55070" w:rsidRDefault="00A2425F" w:rsidP="00C55070">
      <w:pPr>
        <w:spacing w:after="0" w:line="276" w:lineRule="auto"/>
        <w:jc w:val="both"/>
        <w:rPr>
          <w:rFonts w:ascii="Times New Roman" w:hAnsi="Times New Roman" w:cs="Times New Roman"/>
          <w:sz w:val="20"/>
          <w:szCs w:val="20"/>
        </w:rPr>
      </w:pPr>
    </w:p>
    <w:p w14:paraId="697A4ECE" w14:textId="17ADBF81" w:rsidR="00A2425F" w:rsidRPr="00C55070" w:rsidRDefault="00A2425F" w:rsidP="00C55070">
      <w:pPr>
        <w:spacing w:after="0" w:line="276" w:lineRule="auto"/>
        <w:jc w:val="both"/>
        <w:rPr>
          <w:rFonts w:ascii="Times New Roman" w:hAnsi="Times New Roman" w:cs="Times New Roman"/>
          <w:sz w:val="20"/>
          <w:szCs w:val="20"/>
        </w:rPr>
      </w:pPr>
      <w:r w:rsidRPr="005345B2">
        <w:rPr>
          <w:rFonts w:ascii="Times New Roman" w:hAnsi="Times New Roman" w:cs="Times New Roman"/>
          <w:b/>
          <w:bCs/>
          <w:sz w:val="20"/>
          <w:szCs w:val="20"/>
        </w:rPr>
        <w:t>Abstract</w:t>
      </w:r>
      <w:r w:rsidRPr="00C55070">
        <w:rPr>
          <w:rFonts w:ascii="Times New Roman" w:hAnsi="Times New Roman" w:cs="Times New Roman"/>
          <w:sz w:val="20"/>
          <w:szCs w:val="20"/>
        </w:rPr>
        <w:t>:</w:t>
      </w:r>
    </w:p>
    <w:p w14:paraId="13733DA5" w14:textId="18DABA82" w:rsidR="00C55070" w:rsidRPr="00C55070" w:rsidRDefault="00C55070"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rapid proliferation of Internet of Things (IoT) devices in the healthcare sector has ushered in transformative possibilities for patient care and medical data management. However, the integration of IoT devices also introduces significant challenges related to data security, privacy, and trust. In this paper, we propose a novel framework that leverages blockchain technology to enhance the security and management of medical IoT data.</w:t>
      </w:r>
      <w:r>
        <w:rPr>
          <w:rFonts w:ascii="Times New Roman" w:hAnsi="Times New Roman" w:cs="Times New Roman"/>
          <w:sz w:val="20"/>
          <w:szCs w:val="20"/>
        </w:rPr>
        <w:t xml:space="preserve"> </w:t>
      </w:r>
      <w:r w:rsidRPr="00C55070">
        <w:rPr>
          <w:rFonts w:ascii="Times New Roman" w:hAnsi="Times New Roman" w:cs="Times New Roman"/>
          <w:sz w:val="20"/>
          <w:szCs w:val="20"/>
        </w:rPr>
        <w:t>Our framework capitalizes on the inherent properties of blockchain, including decentralization, immutability, and cryptographic security, to establish a robust foundation for medical data storage and sharing. By utilizing smart contracts and cryptographic mechanisms, we enable fine-grained access control, ensuring that only authorized entities can interact with sensitive medical data. This not only enhances data security but also fosters patient trust in the IoT ecosystem.</w:t>
      </w:r>
      <w:r>
        <w:rPr>
          <w:rFonts w:ascii="Times New Roman" w:hAnsi="Times New Roman" w:cs="Times New Roman"/>
          <w:sz w:val="20"/>
          <w:szCs w:val="20"/>
        </w:rPr>
        <w:t xml:space="preserve"> </w:t>
      </w:r>
      <w:r w:rsidRPr="00C55070">
        <w:rPr>
          <w:rFonts w:ascii="Times New Roman" w:hAnsi="Times New Roman" w:cs="Times New Roman"/>
          <w:sz w:val="20"/>
          <w:szCs w:val="20"/>
        </w:rPr>
        <w:t>Moreover, we address the issue of data integrity by employing blockchain's tamper-resistant nature. Every data transaction is recorded on the blockchain, creating an immutable audit trail that ensures transparency and accountability. This feature proves crucial for compliance with regulatory standards and for detecting unauthorized data alterations.</w:t>
      </w:r>
    </w:p>
    <w:p w14:paraId="487117F0" w14:textId="132A445E" w:rsidR="00A2425F" w:rsidRPr="00C55070" w:rsidRDefault="00C55070"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rough a comprehensive evaluation, we demonstrate the efficacy of our proposed framework in comparison to traditional approaches. We assess its performance, security, and scalability to showcase its viability for real-world deployment. The results underscore the potential of blockchain to revolutionize medical IoT data management by mitigating security risks, improving data access controls, and ensuring data integrity.</w:t>
      </w:r>
      <w:r>
        <w:rPr>
          <w:rFonts w:ascii="Times New Roman" w:hAnsi="Times New Roman" w:cs="Times New Roman"/>
          <w:sz w:val="20"/>
          <w:szCs w:val="20"/>
        </w:rPr>
        <w:t xml:space="preserve"> </w:t>
      </w:r>
      <w:r w:rsidRPr="00C55070">
        <w:rPr>
          <w:rFonts w:ascii="Times New Roman" w:hAnsi="Times New Roman" w:cs="Times New Roman"/>
          <w:sz w:val="20"/>
          <w:szCs w:val="20"/>
        </w:rPr>
        <w:t>As a contribution to the intersection of blockchain and healthcare technology, our work offers a foundation for a more secure and transparent healthcare ecosystem. By securing medical IoT data and streamlining its management, our framework holds the promise to drive innovation and improve patient outcomes in the increasingly interconnected world of healthcare.</w:t>
      </w:r>
    </w:p>
    <w:p w14:paraId="35B0358B" w14:textId="02438A3B" w:rsidR="00A2425F" w:rsidRPr="005345B2" w:rsidRDefault="00A2425F" w:rsidP="00C55070">
      <w:pPr>
        <w:spacing w:after="0" w:line="276" w:lineRule="auto"/>
        <w:jc w:val="both"/>
        <w:rPr>
          <w:rFonts w:ascii="Times New Roman" w:hAnsi="Times New Roman" w:cs="Times New Roman"/>
          <w:b/>
          <w:bCs/>
          <w:sz w:val="20"/>
          <w:szCs w:val="20"/>
        </w:rPr>
      </w:pPr>
      <w:r w:rsidRPr="005345B2">
        <w:rPr>
          <w:rFonts w:ascii="Times New Roman" w:hAnsi="Times New Roman" w:cs="Times New Roman"/>
          <w:b/>
          <w:bCs/>
          <w:sz w:val="20"/>
          <w:szCs w:val="20"/>
        </w:rPr>
        <w:t>Keywords:</w:t>
      </w:r>
    </w:p>
    <w:p w14:paraId="4402E9CA" w14:textId="77777777" w:rsidR="00A2425F" w:rsidRPr="005345B2" w:rsidRDefault="00A2425F" w:rsidP="00C55070">
      <w:pPr>
        <w:spacing w:after="0" w:line="276" w:lineRule="auto"/>
        <w:jc w:val="both"/>
        <w:rPr>
          <w:rFonts w:ascii="Times New Roman" w:hAnsi="Times New Roman" w:cs="Times New Roman"/>
          <w:sz w:val="20"/>
          <w:szCs w:val="20"/>
        </w:rPr>
      </w:pPr>
      <w:r w:rsidRPr="005345B2">
        <w:rPr>
          <w:rFonts w:ascii="Times New Roman" w:hAnsi="Times New Roman" w:cs="Times New Roman"/>
          <w:sz w:val="20"/>
          <w:szCs w:val="20"/>
        </w:rPr>
        <w:t>Blockchain, Medical IoT, Data Security, Privacy, Healthcare, Data Management, Blockchain Integration.</w:t>
      </w:r>
    </w:p>
    <w:p w14:paraId="3ECFD17C" w14:textId="77777777" w:rsidR="00A2425F" w:rsidRPr="00C55070" w:rsidRDefault="00A2425F" w:rsidP="00C55070">
      <w:pPr>
        <w:spacing w:after="0" w:line="276" w:lineRule="auto"/>
        <w:jc w:val="both"/>
        <w:rPr>
          <w:rFonts w:ascii="Times New Roman" w:hAnsi="Times New Roman" w:cs="Times New Roman"/>
          <w:sz w:val="20"/>
          <w:szCs w:val="20"/>
        </w:rPr>
      </w:pPr>
    </w:p>
    <w:p w14:paraId="45A4597D" w14:textId="6B134C48" w:rsidR="00A2425F" w:rsidRPr="005345B2" w:rsidRDefault="00A2425F" w:rsidP="00C55070">
      <w:pPr>
        <w:spacing w:after="0" w:line="276" w:lineRule="auto"/>
        <w:jc w:val="both"/>
        <w:rPr>
          <w:rFonts w:ascii="Times New Roman" w:hAnsi="Times New Roman" w:cs="Times New Roman"/>
          <w:b/>
          <w:bCs/>
          <w:sz w:val="20"/>
          <w:szCs w:val="20"/>
        </w:rPr>
      </w:pPr>
      <w:r w:rsidRPr="005345B2">
        <w:rPr>
          <w:rFonts w:ascii="Times New Roman" w:hAnsi="Times New Roman" w:cs="Times New Roman"/>
          <w:b/>
          <w:bCs/>
          <w:sz w:val="20"/>
          <w:szCs w:val="20"/>
        </w:rPr>
        <w:t>1. Introduction:</w:t>
      </w:r>
    </w:p>
    <w:p w14:paraId="09D4A9AC" w14:textId="5DABC8BE"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advent of the Internet of Things (IoT) has transformed industries and sectors, revolutionizing the way data is collected, processed, and utilized. In the realm of healthcare, this transformative power has given rise to the concept of Medical IoT (MIoT), where interconnected devices, sensors, and wearables are harnessed to provide real-time patient monitoring, precision medicine, and personalized healthcare solutions</w:t>
      </w:r>
      <w:r w:rsidR="00DC1313">
        <w:rPr>
          <w:rFonts w:ascii="Times New Roman" w:hAnsi="Times New Roman" w:cs="Times New Roman"/>
          <w:sz w:val="20"/>
          <w:szCs w:val="20"/>
        </w:rPr>
        <w:t xml:space="preserve"> [1-4]</w:t>
      </w:r>
      <w:r w:rsidRPr="00C55070">
        <w:rPr>
          <w:rFonts w:ascii="Times New Roman" w:hAnsi="Times New Roman" w:cs="Times New Roman"/>
          <w:sz w:val="20"/>
          <w:szCs w:val="20"/>
        </w:rPr>
        <w:t>. While MIoT holds tremendous promise for improving patient outcomes and driving healthcare innovation, it concurrently introduces a host of critical challenges, particularly concerning data security, patient privacy, and the veracity of medical information</w:t>
      </w:r>
      <w:r w:rsidR="00DC1313">
        <w:rPr>
          <w:rFonts w:ascii="Times New Roman" w:hAnsi="Times New Roman" w:cs="Times New Roman"/>
          <w:sz w:val="20"/>
          <w:szCs w:val="20"/>
        </w:rPr>
        <w:t xml:space="preserve"> [5]</w:t>
      </w:r>
      <w:r w:rsidRPr="00C55070">
        <w:rPr>
          <w:rFonts w:ascii="Times New Roman" w:hAnsi="Times New Roman" w:cs="Times New Roman"/>
          <w:sz w:val="20"/>
          <w:szCs w:val="20"/>
        </w:rPr>
        <w:t>.</w:t>
      </w:r>
    </w:p>
    <w:p w14:paraId="3E7DEAF3" w14:textId="77777777" w:rsidR="00A2425F" w:rsidRPr="00C55070" w:rsidRDefault="00A2425F" w:rsidP="00C55070">
      <w:pPr>
        <w:spacing w:after="0" w:line="276" w:lineRule="auto"/>
        <w:jc w:val="both"/>
        <w:rPr>
          <w:rFonts w:ascii="Times New Roman" w:hAnsi="Times New Roman" w:cs="Times New Roman"/>
          <w:sz w:val="20"/>
          <w:szCs w:val="20"/>
        </w:rPr>
      </w:pPr>
    </w:p>
    <w:p w14:paraId="7FAB4058" w14:textId="6A556CB4"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intricate nature of medical data, ranging from vital signs and patient histories to diagnostic images and treatment records, amplifies the necessity for a secure, reliable, and transparent data management infrastructure. Traditional healthcare systems, burdened by centralization and prone to vulnerabilities, struggle to effectively address the ever-evolving landscape of data threats and privacy concerns</w:t>
      </w:r>
      <w:r w:rsidR="00DC1313">
        <w:rPr>
          <w:rFonts w:ascii="Times New Roman" w:hAnsi="Times New Roman" w:cs="Times New Roman"/>
          <w:sz w:val="20"/>
          <w:szCs w:val="20"/>
        </w:rPr>
        <w:t xml:space="preserve"> [6-9]</w:t>
      </w:r>
      <w:r w:rsidRPr="00C55070">
        <w:rPr>
          <w:rFonts w:ascii="Times New Roman" w:hAnsi="Times New Roman" w:cs="Times New Roman"/>
          <w:sz w:val="20"/>
          <w:szCs w:val="20"/>
        </w:rPr>
        <w:t>. Enter blockchain technology—a revolutionary innovation that has transcended its roots in cryptocurrencies to offer a novel approach to data security and management</w:t>
      </w:r>
      <w:r w:rsidR="00DC1313">
        <w:rPr>
          <w:rFonts w:ascii="Times New Roman" w:hAnsi="Times New Roman" w:cs="Times New Roman"/>
          <w:sz w:val="20"/>
          <w:szCs w:val="20"/>
        </w:rPr>
        <w:t xml:space="preserve"> [10]</w:t>
      </w:r>
      <w:r w:rsidRPr="00C55070">
        <w:rPr>
          <w:rFonts w:ascii="Times New Roman" w:hAnsi="Times New Roman" w:cs="Times New Roman"/>
          <w:sz w:val="20"/>
          <w:szCs w:val="20"/>
        </w:rPr>
        <w:t xml:space="preserve">. With its foundation in decentralized, tamper-resistant ledgers, blockchain </w:t>
      </w:r>
      <w:r w:rsidRPr="00C55070">
        <w:rPr>
          <w:rFonts w:ascii="Times New Roman" w:hAnsi="Times New Roman" w:cs="Times New Roman"/>
          <w:sz w:val="20"/>
          <w:szCs w:val="20"/>
        </w:rPr>
        <w:lastRenderedPageBreak/>
        <w:t>presents an alluring prospect for addressing the multifaceted challenges inherent to securing and managing medical IoT data.</w:t>
      </w:r>
    </w:p>
    <w:p w14:paraId="67D06887" w14:textId="77777777" w:rsidR="00A2425F" w:rsidRPr="00C55070" w:rsidRDefault="00A2425F" w:rsidP="00C55070">
      <w:pPr>
        <w:spacing w:after="0" w:line="276" w:lineRule="auto"/>
        <w:jc w:val="both"/>
        <w:rPr>
          <w:rFonts w:ascii="Times New Roman" w:hAnsi="Times New Roman" w:cs="Times New Roman"/>
          <w:sz w:val="20"/>
          <w:szCs w:val="20"/>
        </w:rPr>
      </w:pPr>
    </w:p>
    <w:p w14:paraId="4146E6EC" w14:textId="2163BB30"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is research paper delves into the domain of medical IoT data management through the lens of blockchain technology</w:t>
      </w:r>
      <w:r w:rsidR="00DC1313">
        <w:rPr>
          <w:rFonts w:ascii="Times New Roman" w:hAnsi="Times New Roman" w:cs="Times New Roman"/>
          <w:sz w:val="20"/>
          <w:szCs w:val="20"/>
        </w:rPr>
        <w:t xml:space="preserve"> [11]</w:t>
      </w:r>
      <w:r w:rsidRPr="00C55070">
        <w:rPr>
          <w:rFonts w:ascii="Times New Roman" w:hAnsi="Times New Roman" w:cs="Times New Roman"/>
          <w:sz w:val="20"/>
          <w:szCs w:val="20"/>
        </w:rPr>
        <w:t>. By examining the synergistic potential of blockchain and medical IoT, this study aims to present a comprehensive framework that not only fortifies the security of medical data but also empowers patients to exert greater control over their health information. As the healthcare sector navigates the complexities of data privacy regulations and patient-centered care, the proposed blockchain-based framework emerges as a transformative solution that promises to reshape data management paradigms and redefine the relationship between patients, healthcare providers, and technology</w:t>
      </w:r>
      <w:r w:rsidR="00DC1313">
        <w:rPr>
          <w:rFonts w:ascii="Times New Roman" w:hAnsi="Times New Roman" w:cs="Times New Roman"/>
          <w:sz w:val="20"/>
          <w:szCs w:val="20"/>
        </w:rPr>
        <w:t xml:space="preserve"> [12,13]</w:t>
      </w:r>
      <w:r w:rsidRPr="00C55070">
        <w:rPr>
          <w:rFonts w:ascii="Times New Roman" w:hAnsi="Times New Roman" w:cs="Times New Roman"/>
          <w:sz w:val="20"/>
          <w:szCs w:val="20"/>
        </w:rPr>
        <w:t>.</w:t>
      </w:r>
    </w:p>
    <w:p w14:paraId="5815CA71" w14:textId="77777777" w:rsidR="00A2425F" w:rsidRPr="00C55070" w:rsidRDefault="00A2425F" w:rsidP="00C55070">
      <w:pPr>
        <w:spacing w:after="0" w:line="276" w:lineRule="auto"/>
        <w:jc w:val="both"/>
        <w:rPr>
          <w:rFonts w:ascii="Times New Roman" w:hAnsi="Times New Roman" w:cs="Times New Roman"/>
          <w:sz w:val="20"/>
          <w:szCs w:val="20"/>
        </w:rPr>
      </w:pPr>
    </w:p>
    <w:p w14:paraId="570441AB" w14:textId="77777777"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In the subsequent sections of this paper, we will embark on a journey through the key dimensions of this research, delving into existing literature on blockchain applications in healthcare, elucidating the pivotal role of blockchain technology in securing medical IoT data, outlining the components of the proposed framework, and substantiating our claims through implementation and evaluation. Additionally, we will explore the ethical considerations and regulatory implications of such a framework and speculate on future directions in harnessing the power of blockchain for securing and managing medical IoT data.</w:t>
      </w:r>
    </w:p>
    <w:p w14:paraId="5958172F" w14:textId="77777777" w:rsidR="00A2425F" w:rsidRPr="00C55070" w:rsidRDefault="00A2425F" w:rsidP="00C55070">
      <w:pPr>
        <w:spacing w:after="0" w:line="276" w:lineRule="auto"/>
        <w:jc w:val="both"/>
        <w:rPr>
          <w:rFonts w:ascii="Times New Roman" w:hAnsi="Times New Roman" w:cs="Times New Roman"/>
          <w:sz w:val="20"/>
          <w:szCs w:val="20"/>
        </w:rPr>
      </w:pPr>
    </w:p>
    <w:p w14:paraId="237E4CA7" w14:textId="77777777"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As we delve deeper into the realms of blockchain technology and medical IoT data management, we invite the reader to traverse the intricate tapestry of possibilities that this intersection promises—a landscape where security, privacy, transparency, and patient empowerment converge to reshape the healthcare landscape for the better.</w:t>
      </w:r>
    </w:p>
    <w:p w14:paraId="3F4F6FB2" w14:textId="77777777" w:rsidR="00A2425F" w:rsidRPr="00C55070" w:rsidRDefault="00A2425F" w:rsidP="00C55070">
      <w:pPr>
        <w:spacing w:after="0" w:line="276" w:lineRule="auto"/>
        <w:jc w:val="both"/>
        <w:rPr>
          <w:rFonts w:ascii="Times New Roman" w:hAnsi="Times New Roman" w:cs="Times New Roman"/>
          <w:sz w:val="20"/>
          <w:szCs w:val="20"/>
        </w:rPr>
      </w:pPr>
    </w:p>
    <w:p w14:paraId="10BB588C" w14:textId="2D8C5D44" w:rsidR="00A2425F" w:rsidRPr="005B5C83" w:rsidRDefault="00A2425F" w:rsidP="00C55070">
      <w:pPr>
        <w:spacing w:after="0" w:line="276" w:lineRule="auto"/>
        <w:jc w:val="both"/>
        <w:rPr>
          <w:rFonts w:ascii="Times New Roman" w:hAnsi="Times New Roman" w:cs="Times New Roman"/>
          <w:b/>
          <w:bCs/>
          <w:sz w:val="20"/>
          <w:szCs w:val="20"/>
        </w:rPr>
      </w:pPr>
      <w:r w:rsidRPr="005B5C83">
        <w:rPr>
          <w:rFonts w:ascii="Times New Roman" w:hAnsi="Times New Roman" w:cs="Times New Roman"/>
          <w:b/>
          <w:bCs/>
          <w:sz w:val="20"/>
          <w:szCs w:val="20"/>
        </w:rPr>
        <w:t>2. Literature Review:</w:t>
      </w:r>
    </w:p>
    <w:p w14:paraId="73EE622F" w14:textId="77777777" w:rsidR="00A2425F" w:rsidRPr="00C55070" w:rsidRDefault="00A2425F" w:rsidP="00C55070">
      <w:pPr>
        <w:spacing w:after="0" w:line="276" w:lineRule="auto"/>
        <w:jc w:val="both"/>
        <w:rPr>
          <w:rFonts w:ascii="Times New Roman" w:hAnsi="Times New Roman" w:cs="Times New Roman"/>
          <w:sz w:val="20"/>
          <w:szCs w:val="20"/>
        </w:rPr>
      </w:pPr>
    </w:p>
    <w:p w14:paraId="1B39A880" w14:textId="77777777"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fusion of blockchain technology with healthcare, particularly in the context of securing and managing medical IoT data, has garnered significant attention from researchers, practitioners, and healthcare stakeholders. This section provides an overview of key studies and trends in the field, highlighting the evolving landscape of blockchain applications in healthcare and the critical challenges faced by medical IoT data management.</w:t>
      </w:r>
    </w:p>
    <w:p w14:paraId="0E02010F" w14:textId="77777777" w:rsidR="00A2425F" w:rsidRPr="00C55070" w:rsidRDefault="00A2425F" w:rsidP="00C55070">
      <w:pPr>
        <w:spacing w:after="0" w:line="276" w:lineRule="auto"/>
        <w:jc w:val="both"/>
        <w:rPr>
          <w:rFonts w:ascii="Times New Roman" w:hAnsi="Times New Roman" w:cs="Times New Roman"/>
          <w:sz w:val="20"/>
          <w:szCs w:val="20"/>
        </w:rPr>
      </w:pPr>
    </w:p>
    <w:p w14:paraId="7DEF45A8" w14:textId="3FFEED3B" w:rsidR="00A2425F" w:rsidRPr="005B5C83" w:rsidRDefault="00A2425F" w:rsidP="00C55070">
      <w:pPr>
        <w:spacing w:after="0" w:line="276" w:lineRule="auto"/>
        <w:jc w:val="both"/>
        <w:rPr>
          <w:rFonts w:ascii="Times New Roman" w:hAnsi="Times New Roman" w:cs="Times New Roman"/>
          <w:i/>
          <w:iCs/>
          <w:sz w:val="20"/>
          <w:szCs w:val="20"/>
        </w:rPr>
      </w:pPr>
      <w:r w:rsidRPr="005B5C83">
        <w:rPr>
          <w:rFonts w:ascii="Times New Roman" w:hAnsi="Times New Roman" w:cs="Times New Roman"/>
          <w:i/>
          <w:iCs/>
          <w:sz w:val="20"/>
          <w:szCs w:val="20"/>
        </w:rPr>
        <w:t>2.1 Blockchain in Healthcare: A Transformative Paradigm Shift</w:t>
      </w:r>
    </w:p>
    <w:p w14:paraId="5F503A7C" w14:textId="77777777" w:rsidR="00A2425F" w:rsidRPr="00C55070" w:rsidRDefault="00A2425F" w:rsidP="00C55070">
      <w:pPr>
        <w:spacing w:after="0" w:line="276" w:lineRule="auto"/>
        <w:jc w:val="both"/>
        <w:rPr>
          <w:rFonts w:ascii="Times New Roman" w:hAnsi="Times New Roman" w:cs="Times New Roman"/>
          <w:sz w:val="20"/>
          <w:szCs w:val="20"/>
        </w:rPr>
      </w:pPr>
    </w:p>
    <w:p w14:paraId="23E09C03" w14:textId="12E7F7B8"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Blockchain technology, initially renowned as the underlying framework for cryptocurrencies, has made substantial inroads into various domains, with healthcare being a prominent area of exploration. Madsen et al. (2017) underscored the transformative potential of blockchain in healthcare, emphasizing its ability to establish trust, enhance interoperability, and provide a decentralized and tamper-proof platform for data sharing and exchange</w:t>
      </w:r>
      <w:r w:rsidR="00DC1313">
        <w:rPr>
          <w:rFonts w:ascii="Times New Roman" w:hAnsi="Times New Roman" w:cs="Times New Roman"/>
          <w:sz w:val="20"/>
          <w:szCs w:val="20"/>
        </w:rPr>
        <w:t xml:space="preserve"> [14,15]</w:t>
      </w:r>
      <w:r w:rsidRPr="00C55070">
        <w:rPr>
          <w:rFonts w:ascii="Times New Roman" w:hAnsi="Times New Roman" w:cs="Times New Roman"/>
          <w:sz w:val="20"/>
          <w:szCs w:val="20"/>
        </w:rPr>
        <w:t>.</w:t>
      </w:r>
    </w:p>
    <w:p w14:paraId="7ACDE751" w14:textId="77777777" w:rsidR="00A2425F" w:rsidRPr="00C55070" w:rsidRDefault="00A2425F" w:rsidP="00C55070">
      <w:pPr>
        <w:spacing w:after="0" w:line="276" w:lineRule="auto"/>
        <w:jc w:val="both"/>
        <w:rPr>
          <w:rFonts w:ascii="Times New Roman" w:hAnsi="Times New Roman" w:cs="Times New Roman"/>
          <w:sz w:val="20"/>
          <w:szCs w:val="20"/>
        </w:rPr>
      </w:pPr>
    </w:p>
    <w:p w14:paraId="48301286" w14:textId="3702DFCC" w:rsidR="00A2425F" w:rsidRPr="005B5C83" w:rsidRDefault="00A2425F" w:rsidP="00C55070">
      <w:pPr>
        <w:spacing w:after="0" w:line="276" w:lineRule="auto"/>
        <w:jc w:val="both"/>
        <w:rPr>
          <w:rFonts w:ascii="Times New Roman" w:hAnsi="Times New Roman" w:cs="Times New Roman"/>
          <w:i/>
          <w:iCs/>
          <w:sz w:val="20"/>
          <w:szCs w:val="20"/>
        </w:rPr>
      </w:pPr>
      <w:r w:rsidRPr="005B5C83">
        <w:rPr>
          <w:rFonts w:ascii="Times New Roman" w:hAnsi="Times New Roman" w:cs="Times New Roman"/>
          <w:i/>
          <w:iCs/>
          <w:sz w:val="20"/>
          <w:szCs w:val="20"/>
        </w:rPr>
        <w:t>2.2 Security and Privacy Challenges in Medical IoT Data Management</w:t>
      </w:r>
    </w:p>
    <w:p w14:paraId="77438182" w14:textId="77777777" w:rsidR="00A2425F" w:rsidRPr="00C55070" w:rsidRDefault="00A2425F" w:rsidP="00C55070">
      <w:pPr>
        <w:spacing w:after="0" w:line="276" w:lineRule="auto"/>
        <w:jc w:val="both"/>
        <w:rPr>
          <w:rFonts w:ascii="Times New Roman" w:hAnsi="Times New Roman" w:cs="Times New Roman"/>
          <w:sz w:val="20"/>
          <w:szCs w:val="20"/>
        </w:rPr>
      </w:pPr>
    </w:p>
    <w:p w14:paraId="73CC4877" w14:textId="1FABFAF2"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rapid proliferation of medical IoT devices has been accompanied by an upsurge in concerns regarding data security and patient privacy. Zhang et al. (2019) highlighted the vulnerabilities inherent in centralized healthcare systems, which are susceptible to breaches and unauthorized access</w:t>
      </w:r>
      <w:r w:rsidR="00DC1313">
        <w:rPr>
          <w:rFonts w:ascii="Times New Roman" w:hAnsi="Times New Roman" w:cs="Times New Roman"/>
          <w:sz w:val="20"/>
          <w:szCs w:val="20"/>
        </w:rPr>
        <w:t xml:space="preserve"> [16]</w:t>
      </w:r>
      <w:r w:rsidRPr="00C55070">
        <w:rPr>
          <w:rFonts w:ascii="Times New Roman" w:hAnsi="Times New Roman" w:cs="Times New Roman"/>
          <w:sz w:val="20"/>
          <w:szCs w:val="20"/>
        </w:rPr>
        <w:t>. This underscores the urgent need for solutions that offer robust security mechanisms while maintaining data integrity.</w:t>
      </w:r>
    </w:p>
    <w:p w14:paraId="7F050153" w14:textId="77777777" w:rsidR="00A2425F" w:rsidRPr="00C55070" w:rsidRDefault="00A2425F" w:rsidP="00C55070">
      <w:pPr>
        <w:spacing w:after="0" w:line="276" w:lineRule="auto"/>
        <w:jc w:val="both"/>
        <w:rPr>
          <w:rFonts w:ascii="Times New Roman" w:hAnsi="Times New Roman" w:cs="Times New Roman"/>
          <w:sz w:val="20"/>
          <w:szCs w:val="20"/>
        </w:rPr>
      </w:pPr>
    </w:p>
    <w:p w14:paraId="7E10D658" w14:textId="2FCC6FC4" w:rsidR="00A2425F" w:rsidRPr="005B5C83" w:rsidRDefault="00A2425F" w:rsidP="00C55070">
      <w:pPr>
        <w:spacing w:after="0" w:line="276" w:lineRule="auto"/>
        <w:jc w:val="both"/>
        <w:rPr>
          <w:rFonts w:ascii="Times New Roman" w:hAnsi="Times New Roman" w:cs="Times New Roman"/>
          <w:i/>
          <w:iCs/>
          <w:sz w:val="20"/>
          <w:szCs w:val="20"/>
        </w:rPr>
      </w:pPr>
      <w:r w:rsidRPr="005B5C83">
        <w:rPr>
          <w:rFonts w:ascii="Times New Roman" w:hAnsi="Times New Roman" w:cs="Times New Roman"/>
          <w:i/>
          <w:iCs/>
          <w:sz w:val="20"/>
          <w:szCs w:val="20"/>
        </w:rPr>
        <w:t>2.3 Patient Data Control and Consent Management</w:t>
      </w:r>
    </w:p>
    <w:p w14:paraId="66FBDE49" w14:textId="77777777" w:rsidR="00A2425F" w:rsidRPr="00C55070" w:rsidRDefault="00A2425F" w:rsidP="00C55070">
      <w:pPr>
        <w:spacing w:after="0" w:line="276" w:lineRule="auto"/>
        <w:jc w:val="both"/>
        <w:rPr>
          <w:rFonts w:ascii="Times New Roman" w:hAnsi="Times New Roman" w:cs="Times New Roman"/>
          <w:sz w:val="20"/>
          <w:szCs w:val="20"/>
        </w:rPr>
      </w:pPr>
    </w:p>
    <w:p w14:paraId="678B7B25" w14:textId="68427FED"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Empowering patients with greater control over their health data is a central theme in contemporary healthcare discourse</w:t>
      </w:r>
      <w:r w:rsidR="00DC1313">
        <w:rPr>
          <w:rFonts w:ascii="Times New Roman" w:hAnsi="Times New Roman" w:cs="Times New Roman"/>
          <w:sz w:val="20"/>
          <w:szCs w:val="20"/>
        </w:rPr>
        <w:t xml:space="preserve"> [17]</w:t>
      </w:r>
      <w:r w:rsidRPr="00C55070">
        <w:rPr>
          <w:rFonts w:ascii="Times New Roman" w:hAnsi="Times New Roman" w:cs="Times New Roman"/>
          <w:sz w:val="20"/>
          <w:szCs w:val="20"/>
        </w:rPr>
        <w:t>. Blockchain's capability to facilitate patient consent and data control has been explored by Pandey et al. (2020), who proposed a patient-centric consent management framework built on blockchain technology. This innovation not only enhances patient autonomy but also establishes a secure and transparent mechanism for data sharing.</w:t>
      </w:r>
    </w:p>
    <w:p w14:paraId="6D003878" w14:textId="77777777" w:rsidR="00A2425F" w:rsidRPr="00C55070" w:rsidRDefault="00A2425F" w:rsidP="00C55070">
      <w:pPr>
        <w:spacing w:after="0" w:line="276" w:lineRule="auto"/>
        <w:jc w:val="both"/>
        <w:rPr>
          <w:rFonts w:ascii="Times New Roman" w:hAnsi="Times New Roman" w:cs="Times New Roman"/>
          <w:sz w:val="20"/>
          <w:szCs w:val="20"/>
        </w:rPr>
      </w:pPr>
    </w:p>
    <w:p w14:paraId="3C83415D" w14:textId="78B3FECC" w:rsidR="00A2425F" w:rsidRPr="005B5C83" w:rsidRDefault="00A2425F" w:rsidP="00C55070">
      <w:pPr>
        <w:spacing w:after="0" w:line="276" w:lineRule="auto"/>
        <w:jc w:val="both"/>
        <w:rPr>
          <w:rFonts w:ascii="Times New Roman" w:hAnsi="Times New Roman" w:cs="Times New Roman"/>
          <w:i/>
          <w:iCs/>
          <w:sz w:val="20"/>
          <w:szCs w:val="20"/>
        </w:rPr>
      </w:pPr>
      <w:r w:rsidRPr="005B5C83">
        <w:rPr>
          <w:rFonts w:ascii="Times New Roman" w:hAnsi="Times New Roman" w:cs="Times New Roman"/>
          <w:i/>
          <w:iCs/>
          <w:sz w:val="20"/>
          <w:szCs w:val="20"/>
        </w:rPr>
        <w:t>2.4 Interoperability and Data Exchange</w:t>
      </w:r>
    </w:p>
    <w:p w14:paraId="126F6AAC" w14:textId="77777777" w:rsidR="00A2425F" w:rsidRPr="00C55070" w:rsidRDefault="00A2425F" w:rsidP="00C55070">
      <w:pPr>
        <w:spacing w:after="0" w:line="276" w:lineRule="auto"/>
        <w:jc w:val="both"/>
        <w:rPr>
          <w:rFonts w:ascii="Times New Roman" w:hAnsi="Times New Roman" w:cs="Times New Roman"/>
          <w:sz w:val="20"/>
          <w:szCs w:val="20"/>
        </w:rPr>
      </w:pPr>
    </w:p>
    <w:p w14:paraId="575C12D0" w14:textId="1962011B"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Interoperability challenges have plagued the healthcare sector, impeding efficient data exchange between different healthcare providers and systems</w:t>
      </w:r>
      <w:r w:rsidR="00DC1313">
        <w:rPr>
          <w:rFonts w:ascii="Times New Roman" w:hAnsi="Times New Roman" w:cs="Times New Roman"/>
          <w:sz w:val="20"/>
          <w:szCs w:val="20"/>
        </w:rPr>
        <w:t xml:space="preserve"> [18-20]</w:t>
      </w:r>
      <w:r w:rsidRPr="00C55070">
        <w:rPr>
          <w:rFonts w:ascii="Times New Roman" w:hAnsi="Times New Roman" w:cs="Times New Roman"/>
          <w:sz w:val="20"/>
          <w:szCs w:val="20"/>
        </w:rPr>
        <w:t>. Zhou et al. (2018) introduced a blockchain-based approach to health data exchange that transcends organizational boundaries. The transparent and standardized nature of blockchain enhances data sharing and supports seamless interoperability.</w:t>
      </w:r>
    </w:p>
    <w:p w14:paraId="024A9699" w14:textId="77777777" w:rsidR="00A2425F" w:rsidRPr="00C55070" w:rsidRDefault="00A2425F" w:rsidP="00C55070">
      <w:pPr>
        <w:spacing w:after="0" w:line="276" w:lineRule="auto"/>
        <w:jc w:val="both"/>
        <w:rPr>
          <w:rFonts w:ascii="Times New Roman" w:hAnsi="Times New Roman" w:cs="Times New Roman"/>
          <w:sz w:val="20"/>
          <w:szCs w:val="20"/>
        </w:rPr>
      </w:pPr>
    </w:p>
    <w:p w14:paraId="028027AE" w14:textId="6DF98279" w:rsidR="00A2425F" w:rsidRPr="005B5C83" w:rsidRDefault="00A2425F" w:rsidP="00C55070">
      <w:pPr>
        <w:spacing w:after="0" w:line="276" w:lineRule="auto"/>
        <w:jc w:val="both"/>
        <w:rPr>
          <w:rFonts w:ascii="Times New Roman" w:hAnsi="Times New Roman" w:cs="Times New Roman"/>
          <w:i/>
          <w:iCs/>
          <w:sz w:val="20"/>
          <w:szCs w:val="20"/>
        </w:rPr>
      </w:pPr>
      <w:r w:rsidRPr="005B5C83">
        <w:rPr>
          <w:rFonts w:ascii="Times New Roman" w:hAnsi="Times New Roman" w:cs="Times New Roman"/>
          <w:i/>
          <w:iCs/>
          <w:sz w:val="20"/>
          <w:szCs w:val="20"/>
        </w:rPr>
        <w:t>2.5 Data Integrity and Auditability</w:t>
      </w:r>
    </w:p>
    <w:p w14:paraId="097EE541" w14:textId="77777777" w:rsidR="00A2425F" w:rsidRPr="00C55070" w:rsidRDefault="00A2425F" w:rsidP="00C55070">
      <w:pPr>
        <w:spacing w:after="0" w:line="276" w:lineRule="auto"/>
        <w:jc w:val="both"/>
        <w:rPr>
          <w:rFonts w:ascii="Times New Roman" w:hAnsi="Times New Roman" w:cs="Times New Roman"/>
          <w:sz w:val="20"/>
          <w:szCs w:val="20"/>
        </w:rPr>
      </w:pPr>
    </w:p>
    <w:p w14:paraId="642DAB13" w14:textId="2D84EDF5"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Blockchain's immutability and tamper-resistant nature make it an ideal solution for ensuring data integrity and establishing audit trails. Gupta et al. (2019) proposed a framework that utilizes blockchain and smart contracts to maintain data integrity and accountability in telemedicine applications. Such solutions provide a reliable mechanism to track changes, enhance transparency, and mitigate risks associated with data tampering</w:t>
      </w:r>
      <w:r w:rsidR="00DC1313">
        <w:rPr>
          <w:rFonts w:ascii="Times New Roman" w:hAnsi="Times New Roman" w:cs="Times New Roman"/>
          <w:sz w:val="20"/>
          <w:szCs w:val="20"/>
        </w:rPr>
        <w:t xml:space="preserve"> [21]</w:t>
      </w:r>
      <w:r w:rsidRPr="00C55070">
        <w:rPr>
          <w:rFonts w:ascii="Times New Roman" w:hAnsi="Times New Roman" w:cs="Times New Roman"/>
          <w:sz w:val="20"/>
          <w:szCs w:val="20"/>
        </w:rPr>
        <w:t>.</w:t>
      </w:r>
    </w:p>
    <w:p w14:paraId="4708E085" w14:textId="77777777" w:rsidR="00A2425F" w:rsidRPr="00C55070" w:rsidRDefault="00A2425F" w:rsidP="00C55070">
      <w:pPr>
        <w:spacing w:after="0" w:line="276" w:lineRule="auto"/>
        <w:jc w:val="both"/>
        <w:rPr>
          <w:rFonts w:ascii="Times New Roman" w:hAnsi="Times New Roman" w:cs="Times New Roman"/>
          <w:sz w:val="20"/>
          <w:szCs w:val="20"/>
        </w:rPr>
      </w:pPr>
    </w:p>
    <w:p w14:paraId="3A9A362B" w14:textId="5236DBAA" w:rsidR="00A2425F" w:rsidRPr="005B5C83" w:rsidRDefault="00A2425F" w:rsidP="00C55070">
      <w:pPr>
        <w:spacing w:after="0" w:line="276" w:lineRule="auto"/>
        <w:jc w:val="both"/>
        <w:rPr>
          <w:rFonts w:ascii="Times New Roman" w:hAnsi="Times New Roman" w:cs="Times New Roman"/>
          <w:i/>
          <w:iCs/>
          <w:sz w:val="20"/>
          <w:szCs w:val="20"/>
        </w:rPr>
      </w:pPr>
      <w:r w:rsidRPr="005B5C83">
        <w:rPr>
          <w:rFonts w:ascii="Times New Roman" w:hAnsi="Times New Roman" w:cs="Times New Roman"/>
          <w:i/>
          <w:iCs/>
          <w:sz w:val="20"/>
          <w:szCs w:val="20"/>
        </w:rPr>
        <w:t>2.6 Real-world Implementations and Case Studies</w:t>
      </w:r>
    </w:p>
    <w:p w14:paraId="491CE005" w14:textId="77777777" w:rsidR="00A2425F" w:rsidRPr="00C55070" w:rsidRDefault="00A2425F" w:rsidP="00C55070">
      <w:pPr>
        <w:spacing w:after="0" w:line="276" w:lineRule="auto"/>
        <w:jc w:val="both"/>
        <w:rPr>
          <w:rFonts w:ascii="Times New Roman" w:hAnsi="Times New Roman" w:cs="Times New Roman"/>
          <w:sz w:val="20"/>
          <w:szCs w:val="20"/>
        </w:rPr>
      </w:pPr>
    </w:p>
    <w:p w14:paraId="73CAF5D5" w14:textId="2EB659B0"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Real-world implementations of blockchain in healthcare further underscore its potential</w:t>
      </w:r>
      <w:r w:rsidR="00DC1313">
        <w:rPr>
          <w:rFonts w:ascii="Times New Roman" w:hAnsi="Times New Roman" w:cs="Times New Roman"/>
          <w:sz w:val="20"/>
          <w:szCs w:val="20"/>
        </w:rPr>
        <w:t xml:space="preserve"> [22]</w:t>
      </w:r>
      <w:r w:rsidRPr="00C55070">
        <w:rPr>
          <w:rFonts w:ascii="Times New Roman" w:hAnsi="Times New Roman" w:cs="Times New Roman"/>
          <w:sz w:val="20"/>
          <w:szCs w:val="20"/>
        </w:rPr>
        <w:t>. The MedRec system, as highlighted by Ekblaw et al. (2016), utilizes blockchain to ensure secure sharing of electronic health records while maintaining patient privacy. Similarly, the Medicalchain platform empowers patients to control and share their medical records securely, exemplifying blockchain's potential to address privacy concerns.</w:t>
      </w:r>
    </w:p>
    <w:p w14:paraId="4C45DA4C" w14:textId="77777777" w:rsidR="00A2425F" w:rsidRPr="00C55070" w:rsidRDefault="00A2425F" w:rsidP="00C55070">
      <w:pPr>
        <w:spacing w:after="0" w:line="276" w:lineRule="auto"/>
        <w:jc w:val="both"/>
        <w:rPr>
          <w:rFonts w:ascii="Times New Roman" w:hAnsi="Times New Roman" w:cs="Times New Roman"/>
          <w:sz w:val="20"/>
          <w:szCs w:val="20"/>
        </w:rPr>
      </w:pPr>
    </w:p>
    <w:p w14:paraId="2ED4816F" w14:textId="506166D6" w:rsidR="00A2425F" w:rsidRPr="005B5C83" w:rsidRDefault="00A2425F" w:rsidP="00C55070">
      <w:pPr>
        <w:spacing w:after="0" w:line="276" w:lineRule="auto"/>
        <w:jc w:val="both"/>
        <w:rPr>
          <w:rFonts w:ascii="Times New Roman" w:hAnsi="Times New Roman" w:cs="Times New Roman"/>
          <w:i/>
          <w:iCs/>
          <w:sz w:val="20"/>
          <w:szCs w:val="20"/>
        </w:rPr>
      </w:pPr>
      <w:r w:rsidRPr="005B5C83">
        <w:rPr>
          <w:rFonts w:ascii="Times New Roman" w:hAnsi="Times New Roman" w:cs="Times New Roman"/>
          <w:i/>
          <w:iCs/>
          <w:sz w:val="20"/>
          <w:szCs w:val="20"/>
        </w:rPr>
        <w:t>2.7 Challenges and Future Directions</w:t>
      </w:r>
    </w:p>
    <w:p w14:paraId="2976416A" w14:textId="77777777" w:rsidR="00A2425F" w:rsidRPr="00C55070" w:rsidRDefault="00A2425F" w:rsidP="00C55070">
      <w:pPr>
        <w:spacing w:after="0" w:line="276" w:lineRule="auto"/>
        <w:jc w:val="both"/>
        <w:rPr>
          <w:rFonts w:ascii="Times New Roman" w:hAnsi="Times New Roman" w:cs="Times New Roman"/>
          <w:sz w:val="20"/>
          <w:szCs w:val="20"/>
        </w:rPr>
      </w:pPr>
    </w:p>
    <w:p w14:paraId="38B83AED" w14:textId="28718B83"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 xml:space="preserve">Despite the promises, challenges remain. Scalability, energy efficiency, and regulatory compliance are among the concerns that require further investigation. </w:t>
      </w:r>
      <w:r w:rsidR="00DC1313">
        <w:rPr>
          <w:rFonts w:ascii="Times New Roman" w:hAnsi="Times New Roman" w:cs="Times New Roman"/>
          <w:sz w:val="20"/>
          <w:szCs w:val="20"/>
        </w:rPr>
        <w:t xml:space="preserve">[23] </w:t>
      </w:r>
      <w:r w:rsidRPr="00C55070">
        <w:rPr>
          <w:rFonts w:ascii="Times New Roman" w:hAnsi="Times New Roman" w:cs="Times New Roman"/>
          <w:sz w:val="20"/>
          <w:szCs w:val="20"/>
        </w:rPr>
        <w:t>Sami et al. (2019) presented a hybrid blockchain framework to address scalability issues in healthcare applications. Additionally, the work of Madsen et al. (2017) emphasized the need for regulatory frameworks that align with blockchain technology's potential.</w:t>
      </w:r>
    </w:p>
    <w:p w14:paraId="7F4D2701" w14:textId="152440E1" w:rsidR="00A2425F" w:rsidRPr="00C55070" w:rsidRDefault="00A2425F" w:rsidP="00C55070">
      <w:pPr>
        <w:spacing w:after="0" w:line="276" w:lineRule="auto"/>
        <w:jc w:val="both"/>
        <w:rPr>
          <w:rFonts w:ascii="Times New Roman" w:hAnsi="Times New Roman" w:cs="Times New Roman"/>
          <w:sz w:val="20"/>
          <w:szCs w:val="20"/>
        </w:rPr>
      </w:pPr>
    </w:p>
    <w:p w14:paraId="4DDE5A55" w14:textId="77777777" w:rsidR="00A2425F" w:rsidRPr="00C55070" w:rsidRDefault="00A2425F" w:rsidP="00C55070">
      <w:pPr>
        <w:spacing w:after="0" w:line="276" w:lineRule="auto"/>
        <w:jc w:val="both"/>
        <w:rPr>
          <w:rFonts w:ascii="Times New Roman" w:hAnsi="Times New Roman" w:cs="Times New Roman"/>
          <w:sz w:val="20"/>
          <w:szCs w:val="20"/>
        </w:rPr>
      </w:pPr>
    </w:p>
    <w:p w14:paraId="4A14BC53" w14:textId="626785F3" w:rsidR="00FA4152" w:rsidRPr="007C2F03" w:rsidRDefault="00FA4152" w:rsidP="00C55070">
      <w:pPr>
        <w:spacing w:after="0" w:line="276" w:lineRule="auto"/>
        <w:jc w:val="both"/>
        <w:rPr>
          <w:rFonts w:ascii="Times New Roman" w:hAnsi="Times New Roman" w:cs="Times New Roman"/>
          <w:b/>
          <w:bCs/>
          <w:sz w:val="20"/>
          <w:szCs w:val="20"/>
        </w:rPr>
      </w:pPr>
      <w:r w:rsidRPr="007C2F03">
        <w:rPr>
          <w:rFonts w:ascii="Times New Roman" w:hAnsi="Times New Roman" w:cs="Times New Roman"/>
          <w:b/>
          <w:bCs/>
          <w:sz w:val="20"/>
          <w:szCs w:val="20"/>
        </w:rPr>
        <w:t>3. Problem Statement and Research Objectives</w:t>
      </w:r>
    </w:p>
    <w:p w14:paraId="18899EC3" w14:textId="77777777" w:rsidR="00FA4152" w:rsidRPr="007C2F03" w:rsidRDefault="00FA4152" w:rsidP="00C55070">
      <w:pPr>
        <w:spacing w:after="0" w:line="276" w:lineRule="auto"/>
        <w:jc w:val="both"/>
        <w:rPr>
          <w:rFonts w:ascii="Times New Roman" w:hAnsi="Times New Roman" w:cs="Times New Roman"/>
          <w:i/>
          <w:iCs/>
          <w:sz w:val="20"/>
          <w:szCs w:val="20"/>
        </w:rPr>
      </w:pPr>
    </w:p>
    <w:p w14:paraId="729C53D0" w14:textId="6DDA2B1A" w:rsidR="00FA4152" w:rsidRPr="007C2F03" w:rsidRDefault="00FA4152" w:rsidP="00C55070">
      <w:pPr>
        <w:spacing w:after="0" w:line="276" w:lineRule="auto"/>
        <w:jc w:val="both"/>
        <w:rPr>
          <w:rFonts w:ascii="Times New Roman" w:hAnsi="Times New Roman" w:cs="Times New Roman"/>
          <w:i/>
          <w:iCs/>
          <w:sz w:val="20"/>
          <w:szCs w:val="20"/>
        </w:rPr>
      </w:pPr>
      <w:r w:rsidRPr="007C2F03">
        <w:rPr>
          <w:rFonts w:ascii="Times New Roman" w:hAnsi="Times New Roman" w:cs="Times New Roman"/>
          <w:i/>
          <w:iCs/>
          <w:sz w:val="20"/>
          <w:szCs w:val="20"/>
        </w:rPr>
        <w:t>3.1 Problem Statement</w:t>
      </w:r>
    </w:p>
    <w:p w14:paraId="72483C82" w14:textId="77777777" w:rsidR="00FA4152" w:rsidRPr="00C55070" w:rsidRDefault="00FA4152" w:rsidP="00C55070">
      <w:pPr>
        <w:spacing w:after="0" w:line="276" w:lineRule="auto"/>
        <w:jc w:val="both"/>
        <w:rPr>
          <w:rFonts w:ascii="Times New Roman" w:hAnsi="Times New Roman" w:cs="Times New Roman"/>
          <w:sz w:val="20"/>
          <w:szCs w:val="20"/>
        </w:rPr>
      </w:pPr>
    </w:p>
    <w:p w14:paraId="5846416F" w14:textId="77777777" w:rsidR="00FA4152" w:rsidRPr="00C55070" w:rsidRDefault="00FA4152"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integration of Internet of Things (IoT) technology with the healthcare sector has ushered in a new era of patient care, diagnosis, and treatment. Medical IoT (MIoT) systems, comprising interconnected devices, wearables, and sensors, facilitate real-time data collection and analysis, enabling personalized and data-driven healthcare solutions. However, the sensitive nature of medical data, coupled with the proliferation of cyber threats, has exacerbated concerns surrounding data security, patient privacy, and data integrity within MIoT ecosystems. Traditional centralized data management approaches have proven insufficient in mitigating these challenges, necessitating innovative solutions that can fortify data security, ensure patient privacy, and maintain the veracity of medical information.</w:t>
      </w:r>
    </w:p>
    <w:p w14:paraId="1A49230E" w14:textId="77777777" w:rsidR="00FA4152" w:rsidRPr="007C2F03" w:rsidRDefault="00FA4152" w:rsidP="00C55070">
      <w:pPr>
        <w:spacing w:after="0" w:line="276" w:lineRule="auto"/>
        <w:jc w:val="both"/>
        <w:rPr>
          <w:rFonts w:ascii="Times New Roman" w:hAnsi="Times New Roman" w:cs="Times New Roman"/>
          <w:i/>
          <w:iCs/>
          <w:sz w:val="20"/>
          <w:szCs w:val="20"/>
        </w:rPr>
      </w:pPr>
    </w:p>
    <w:p w14:paraId="02D2A0DD" w14:textId="6458B594" w:rsidR="00FA4152" w:rsidRPr="007C2F03" w:rsidRDefault="00FA4152" w:rsidP="00C55070">
      <w:pPr>
        <w:spacing w:after="0" w:line="276" w:lineRule="auto"/>
        <w:jc w:val="both"/>
        <w:rPr>
          <w:rFonts w:ascii="Times New Roman" w:hAnsi="Times New Roman" w:cs="Times New Roman"/>
          <w:i/>
          <w:iCs/>
          <w:sz w:val="20"/>
          <w:szCs w:val="20"/>
        </w:rPr>
      </w:pPr>
      <w:r w:rsidRPr="007C2F03">
        <w:rPr>
          <w:rFonts w:ascii="Times New Roman" w:hAnsi="Times New Roman" w:cs="Times New Roman"/>
          <w:i/>
          <w:iCs/>
          <w:sz w:val="20"/>
          <w:szCs w:val="20"/>
        </w:rPr>
        <w:t>3.2 Research Objectives</w:t>
      </w:r>
    </w:p>
    <w:p w14:paraId="6571EA6A" w14:textId="77777777" w:rsidR="00FA4152" w:rsidRPr="00C55070" w:rsidRDefault="00FA4152" w:rsidP="00C55070">
      <w:pPr>
        <w:spacing w:after="0" w:line="276" w:lineRule="auto"/>
        <w:jc w:val="both"/>
        <w:rPr>
          <w:rFonts w:ascii="Times New Roman" w:hAnsi="Times New Roman" w:cs="Times New Roman"/>
          <w:sz w:val="20"/>
          <w:szCs w:val="20"/>
        </w:rPr>
      </w:pPr>
    </w:p>
    <w:p w14:paraId="5E3AE430" w14:textId="77777777" w:rsidR="00FA4152" w:rsidRPr="00C55070" w:rsidRDefault="00FA4152"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primary aim of this research paper is to investigate the potential of leveraging blockchain technology to address the multifaceted challenges inherent to securing and managing medical IoT data. The following research objectives guide the study:</w:t>
      </w:r>
    </w:p>
    <w:p w14:paraId="1450E3B3" w14:textId="77777777" w:rsidR="00FA4152" w:rsidRPr="00C55070" w:rsidRDefault="00FA4152" w:rsidP="00C55070">
      <w:pPr>
        <w:spacing w:after="0" w:line="276" w:lineRule="auto"/>
        <w:jc w:val="both"/>
        <w:rPr>
          <w:rFonts w:ascii="Times New Roman" w:hAnsi="Times New Roman" w:cs="Times New Roman"/>
          <w:sz w:val="20"/>
          <w:szCs w:val="20"/>
        </w:rPr>
      </w:pPr>
    </w:p>
    <w:p w14:paraId="7E3C10D5" w14:textId="2599FF69" w:rsidR="00FA4152" w:rsidRPr="00C55070" w:rsidRDefault="00FA4152" w:rsidP="00C55070">
      <w:pPr>
        <w:spacing w:after="0" w:line="276" w:lineRule="auto"/>
        <w:jc w:val="both"/>
        <w:rPr>
          <w:rFonts w:ascii="Times New Roman" w:hAnsi="Times New Roman" w:cs="Times New Roman"/>
          <w:sz w:val="20"/>
          <w:szCs w:val="20"/>
        </w:rPr>
      </w:pPr>
      <w:r w:rsidRPr="007C2F03">
        <w:rPr>
          <w:rFonts w:ascii="Times New Roman" w:hAnsi="Times New Roman" w:cs="Times New Roman"/>
          <w:i/>
          <w:iCs/>
          <w:sz w:val="20"/>
          <w:szCs w:val="20"/>
        </w:rPr>
        <w:t>Objective 1:</w:t>
      </w:r>
      <w:r w:rsidRPr="00C55070">
        <w:rPr>
          <w:rFonts w:ascii="Times New Roman" w:hAnsi="Times New Roman" w:cs="Times New Roman"/>
          <w:sz w:val="20"/>
          <w:szCs w:val="20"/>
        </w:rPr>
        <w:t xml:space="preserve"> Analyze Challenges in Medical IoT Data Management</w:t>
      </w:r>
    </w:p>
    <w:p w14:paraId="615EAE2B" w14:textId="77777777" w:rsidR="00FA4152" w:rsidRPr="00C55070" w:rsidRDefault="00FA4152"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 xml:space="preserve">   - Identify and analyze the security, privacy, and data integrity challenges faced in managing medical data within IoT ecosystems.</w:t>
      </w:r>
    </w:p>
    <w:p w14:paraId="084C8BF4" w14:textId="77777777" w:rsidR="00FA4152" w:rsidRPr="00C55070" w:rsidRDefault="00FA4152"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lastRenderedPageBreak/>
        <w:t xml:space="preserve">   - Assess the limitations of traditional centralized data management approaches in mitigating these challenges.</w:t>
      </w:r>
    </w:p>
    <w:p w14:paraId="7BA1CB6E" w14:textId="77777777" w:rsidR="00FA4152" w:rsidRPr="00C55070" w:rsidRDefault="00FA4152" w:rsidP="00C55070">
      <w:pPr>
        <w:spacing w:after="0" w:line="276" w:lineRule="auto"/>
        <w:jc w:val="both"/>
        <w:rPr>
          <w:rFonts w:ascii="Times New Roman" w:hAnsi="Times New Roman" w:cs="Times New Roman"/>
          <w:sz w:val="20"/>
          <w:szCs w:val="20"/>
        </w:rPr>
      </w:pPr>
    </w:p>
    <w:p w14:paraId="09063938" w14:textId="263EA281" w:rsidR="00FA4152" w:rsidRPr="00C55070" w:rsidRDefault="00FA4152" w:rsidP="00C55070">
      <w:pPr>
        <w:spacing w:after="0" w:line="276" w:lineRule="auto"/>
        <w:jc w:val="both"/>
        <w:rPr>
          <w:rFonts w:ascii="Times New Roman" w:hAnsi="Times New Roman" w:cs="Times New Roman"/>
          <w:sz w:val="20"/>
          <w:szCs w:val="20"/>
        </w:rPr>
      </w:pPr>
      <w:r w:rsidRPr="007C2F03">
        <w:rPr>
          <w:rFonts w:ascii="Times New Roman" w:hAnsi="Times New Roman" w:cs="Times New Roman"/>
          <w:i/>
          <w:iCs/>
          <w:sz w:val="20"/>
          <w:szCs w:val="20"/>
        </w:rPr>
        <w:t>Objective 2:</w:t>
      </w:r>
      <w:r w:rsidRPr="00C55070">
        <w:rPr>
          <w:rFonts w:ascii="Times New Roman" w:hAnsi="Times New Roman" w:cs="Times New Roman"/>
          <w:sz w:val="20"/>
          <w:szCs w:val="20"/>
        </w:rPr>
        <w:t xml:space="preserve"> Explore the Applicability of Blockchain in Healthcare</w:t>
      </w:r>
    </w:p>
    <w:p w14:paraId="4ECDCF5E" w14:textId="77777777" w:rsidR="00FA4152" w:rsidRPr="00C55070" w:rsidRDefault="00FA4152"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 xml:space="preserve">   - Examine the fundamental principles of blockchain technology, including decentralization, immutability, and cryptographic security.</w:t>
      </w:r>
    </w:p>
    <w:p w14:paraId="48992190" w14:textId="77777777" w:rsidR="00FA4152" w:rsidRPr="00C55070" w:rsidRDefault="00FA4152"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 xml:space="preserve">   - Explore the relevance of blockchain's attributes to the specific requirements of secure medical IoT data management.</w:t>
      </w:r>
    </w:p>
    <w:p w14:paraId="35A9780A" w14:textId="77777777" w:rsidR="00FA4152" w:rsidRPr="00C55070" w:rsidRDefault="00FA4152" w:rsidP="00C55070">
      <w:pPr>
        <w:spacing w:after="0" w:line="276" w:lineRule="auto"/>
        <w:jc w:val="both"/>
        <w:rPr>
          <w:rFonts w:ascii="Times New Roman" w:hAnsi="Times New Roman" w:cs="Times New Roman"/>
          <w:sz w:val="20"/>
          <w:szCs w:val="20"/>
        </w:rPr>
      </w:pPr>
    </w:p>
    <w:p w14:paraId="416EF299" w14:textId="5B1E24FB" w:rsidR="00FA4152" w:rsidRPr="00C55070" w:rsidRDefault="00FA4152" w:rsidP="00C55070">
      <w:pPr>
        <w:spacing w:after="0" w:line="276" w:lineRule="auto"/>
        <w:jc w:val="both"/>
        <w:rPr>
          <w:rFonts w:ascii="Times New Roman" w:hAnsi="Times New Roman" w:cs="Times New Roman"/>
          <w:sz w:val="20"/>
          <w:szCs w:val="20"/>
        </w:rPr>
      </w:pPr>
      <w:r w:rsidRPr="007C2F03">
        <w:rPr>
          <w:rFonts w:ascii="Times New Roman" w:hAnsi="Times New Roman" w:cs="Times New Roman"/>
          <w:i/>
          <w:iCs/>
          <w:sz w:val="20"/>
          <w:szCs w:val="20"/>
        </w:rPr>
        <w:t>Objective 3</w:t>
      </w:r>
      <w:r w:rsidRPr="00C55070">
        <w:rPr>
          <w:rFonts w:ascii="Times New Roman" w:hAnsi="Times New Roman" w:cs="Times New Roman"/>
          <w:sz w:val="20"/>
          <w:szCs w:val="20"/>
        </w:rPr>
        <w:t>: Design a Blockchain-Based Framework for Medical IoT Data</w:t>
      </w:r>
    </w:p>
    <w:p w14:paraId="585D9EB0" w14:textId="77777777" w:rsidR="00FA4152" w:rsidRPr="00C55070" w:rsidRDefault="00FA4152"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 xml:space="preserve">   - Develop a comprehensive framework that integrates blockchain technology into medical IoT data management.</w:t>
      </w:r>
    </w:p>
    <w:p w14:paraId="1A9DAE3E" w14:textId="77777777" w:rsidR="00FA4152" w:rsidRPr="00C55070" w:rsidRDefault="00FA4152"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 xml:space="preserve">   - Define the architecture and components of the framework, including data storage, access controls, patient consent management, and audit trails.</w:t>
      </w:r>
    </w:p>
    <w:p w14:paraId="2E322E02" w14:textId="77777777" w:rsidR="00FA4152" w:rsidRPr="00C55070" w:rsidRDefault="00FA4152" w:rsidP="00C55070">
      <w:pPr>
        <w:spacing w:after="0" w:line="276" w:lineRule="auto"/>
        <w:jc w:val="both"/>
        <w:rPr>
          <w:rFonts w:ascii="Times New Roman" w:hAnsi="Times New Roman" w:cs="Times New Roman"/>
          <w:sz w:val="20"/>
          <w:szCs w:val="20"/>
        </w:rPr>
      </w:pPr>
    </w:p>
    <w:p w14:paraId="561BC004" w14:textId="23E618DA" w:rsidR="00FA4152" w:rsidRPr="00C55070" w:rsidRDefault="00FA4152" w:rsidP="00C55070">
      <w:pPr>
        <w:spacing w:after="0" w:line="276" w:lineRule="auto"/>
        <w:jc w:val="both"/>
        <w:rPr>
          <w:rFonts w:ascii="Times New Roman" w:hAnsi="Times New Roman" w:cs="Times New Roman"/>
          <w:sz w:val="20"/>
          <w:szCs w:val="20"/>
        </w:rPr>
      </w:pPr>
      <w:r w:rsidRPr="007C2F03">
        <w:rPr>
          <w:rFonts w:ascii="Times New Roman" w:hAnsi="Times New Roman" w:cs="Times New Roman"/>
          <w:i/>
          <w:iCs/>
          <w:sz w:val="20"/>
          <w:szCs w:val="20"/>
        </w:rPr>
        <w:t>Objective 4</w:t>
      </w:r>
      <w:r w:rsidRPr="00C55070">
        <w:rPr>
          <w:rFonts w:ascii="Times New Roman" w:hAnsi="Times New Roman" w:cs="Times New Roman"/>
          <w:sz w:val="20"/>
          <w:szCs w:val="20"/>
        </w:rPr>
        <w:t>: Evaluate the Proposed Framework</w:t>
      </w:r>
    </w:p>
    <w:p w14:paraId="01A249A0" w14:textId="77777777" w:rsidR="00FA4152" w:rsidRPr="00C55070" w:rsidRDefault="00FA4152"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 xml:space="preserve">   - Implement the designed framework in a simulated medical IoT environment.</w:t>
      </w:r>
    </w:p>
    <w:p w14:paraId="49EF2F61" w14:textId="77777777" w:rsidR="00FA4152" w:rsidRPr="00C55070" w:rsidRDefault="00FA4152"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 xml:space="preserve">   - Evaluate the performance, scalability, and security of the framework in comparison to traditional centralized data management approaches.</w:t>
      </w:r>
    </w:p>
    <w:p w14:paraId="77F9752D" w14:textId="77777777" w:rsidR="00FA4152" w:rsidRPr="00C55070" w:rsidRDefault="00FA4152" w:rsidP="00C55070">
      <w:pPr>
        <w:spacing w:after="0" w:line="276" w:lineRule="auto"/>
        <w:jc w:val="both"/>
        <w:rPr>
          <w:rFonts w:ascii="Times New Roman" w:hAnsi="Times New Roman" w:cs="Times New Roman"/>
          <w:sz w:val="20"/>
          <w:szCs w:val="20"/>
        </w:rPr>
      </w:pPr>
    </w:p>
    <w:p w14:paraId="38113BF4" w14:textId="2E5851C3" w:rsidR="00FA4152" w:rsidRPr="00C55070" w:rsidRDefault="00FA4152" w:rsidP="00C55070">
      <w:pPr>
        <w:spacing w:after="0" w:line="276" w:lineRule="auto"/>
        <w:jc w:val="both"/>
        <w:rPr>
          <w:rFonts w:ascii="Times New Roman" w:hAnsi="Times New Roman" w:cs="Times New Roman"/>
          <w:sz w:val="20"/>
          <w:szCs w:val="20"/>
        </w:rPr>
      </w:pPr>
      <w:r w:rsidRPr="007C2F03">
        <w:rPr>
          <w:rFonts w:ascii="Times New Roman" w:hAnsi="Times New Roman" w:cs="Times New Roman"/>
          <w:i/>
          <w:iCs/>
          <w:sz w:val="20"/>
          <w:szCs w:val="20"/>
        </w:rPr>
        <w:t>**Objective 5:</w:t>
      </w:r>
      <w:r w:rsidRPr="00C55070">
        <w:rPr>
          <w:rFonts w:ascii="Times New Roman" w:hAnsi="Times New Roman" w:cs="Times New Roman"/>
          <w:sz w:val="20"/>
          <w:szCs w:val="20"/>
        </w:rPr>
        <w:t xml:space="preserve"> Assess the Impact of Blockchain on Healthcare Data Management</w:t>
      </w:r>
    </w:p>
    <w:p w14:paraId="0835DC2E" w14:textId="77777777" w:rsidR="00FA4152" w:rsidRPr="00C55070" w:rsidRDefault="00FA4152"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 xml:space="preserve">   - Assess the impact of the proposed blockchain-based framework on data security, patient privacy, and data integrity within medical IoT ecosystems.</w:t>
      </w:r>
    </w:p>
    <w:p w14:paraId="154C90B4" w14:textId="77777777" w:rsidR="00FA4152" w:rsidRPr="00C55070" w:rsidRDefault="00FA4152"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 xml:space="preserve">   - Consider the implications of patient-controlled data sharing and consent mechanisms enabled by blockchain technology.</w:t>
      </w:r>
    </w:p>
    <w:p w14:paraId="35580183" w14:textId="77777777" w:rsidR="00FA4152" w:rsidRPr="00C55070" w:rsidRDefault="00FA4152" w:rsidP="00C55070">
      <w:pPr>
        <w:spacing w:after="0" w:line="276" w:lineRule="auto"/>
        <w:jc w:val="both"/>
        <w:rPr>
          <w:rFonts w:ascii="Times New Roman" w:hAnsi="Times New Roman" w:cs="Times New Roman"/>
          <w:sz w:val="20"/>
          <w:szCs w:val="20"/>
        </w:rPr>
      </w:pPr>
    </w:p>
    <w:p w14:paraId="0C3EDA4E" w14:textId="77777777" w:rsidR="00FA4152" w:rsidRPr="00C55070" w:rsidRDefault="00FA4152"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rough these research objectives, this study endeavors to contribute to the growing body of knowledge in the domain of healthcare technology and inform the development of innovative solutions that ensure the secure and transparent management of medical IoT data.</w:t>
      </w:r>
    </w:p>
    <w:p w14:paraId="6249A266" w14:textId="77777777" w:rsidR="00FA4152" w:rsidRPr="00C55070" w:rsidRDefault="00FA4152" w:rsidP="00C55070">
      <w:pPr>
        <w:spacing w:after="0" w:line="276" w:lineRule="auto"/>
        <w:jc w:val="both"/>
        <w:rPr>
          <w:rFonts w:ascii="Times New Roman" w:hAnsi="Times New Roman" w:cs="Times New Roman"/>
          <w:sz w:val="20"/>
          <w:szCs w:val="20"/>
        </w:rPr>
      </w:pPr>
    </w:p>
    <w:p w14:paraId="390E0BB5" w14:textId="6758250E" w:rsidR="00A2425F" w:rsidRPr="007C2F03" w:rsidRDefault="00A2425F" w:rsidP="00C55070">
      <w:pPr>
        <w:spacing w:after="0" w:line="276" w:lineRule="auto"/>
        <w:jc w:val="both"/>
        <w:rPr>
          <w:rFonts w:ascii="Times New Roman" w:hAnsi="Times New Roman" w:cs="Times New Roman"/>
          <w:b/>
          <w:bCs/>
          <w:sz w:val="20"/>
          <w:szCs w:val="20"/>
        </w:rPr>
      </w:pPr>
      <w:r w:rsidRPr="007C2F03">
        <w:rPr>
          <w:rFonts w:ascii="Times New Roman" w:hAnsi="Times New Roman" w:cs="Times New Roman"/>
          <w:b/>
          <w:bCs/>
          <w:sz w:val="20"/>
          <w:szCs w:val="20"/>
        </w:rPr>
        <w:t>4. Blockchain Technology and Its Relevance to Healthcare:</w:t>
      </w:r>
    </w:p>
    <w:p w14:paraId="02686997" w14:textId="77777777" w:rsidR="00C67079" w:rsidRPr="00C55070" w:rsidRDefault="00C67079" w:rsidP="00C55070">
      <w:pPr>
        <w:spacing w:after="0" w:line="276" w:lineRule="auto"/>
        <w:jc w:val="both"/>
        <w:rPr>
          <w:rFonts w:ascii="Times New Roman" w:hAnsi="Times New Roman" w:cs="Times New Roman"/>
          <w:sz w:val="20"/>
          <w:szCs w:val="20"/>
        </w:rPr>
      </w:pPr>
    </w:p>
    <w:p w14:paraId="7AA784CB"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Blockchain technology, initially conceived as the foundation for cryptocurrencies like Bitcoin, has rapidly evolved into a versatile and transformative technology with applications spanning various domains. At its core, blockchain is a decentralized and distributed ledger that enables secure, tamper-proof, and transparent record-keeping. This section delves into the fundamental principles of blockchain technology and explores its relevance to the healthcare sector, particularly in addressing the challenges of securing and managing medical IoT data.</w:t>
      </w:r>
    </w:p>
    <w:p w14:paraId="079E4FC5" w14:textId="77777777" w:rsidR="00C67079" w:rsidRPr="00C55070" w:rsidRDefault="00C67079" w:rsidP="00C55070">
      <w:pPr>
        <w:spacing w:after="0" w:line="276" w:lineRule="auto"/>
        <w:jc w:val="both"/>
        <w:rPr>
          <w:rFonts w:ascii="Times New Roman" w:hAnsi="Times New Roman" w:cs="Times New Roman"/>
          <w:sz w:val="20"/>
          <w:szCs w:val="20"/>
        </w:rPr>
      </w:pPr>
    </w:p>
    <w:p w14:paraId="0B5A6996" w14:textId="049A8D8B" w:rsidR="00C67079" w:rsidRPr="007C2F03" w:rsidRDefault="00C67079" w:rsidP="00C55070">
      <w:pPr>
        <w:spacing w:after="0" w:line="276" w:lineRule="auto"/>
        <w:jc w:val="both"/>
        <w:rPr>
          <w:rFonts w:ascii="Times New Roman" w:hAnsi="Times New Roman" w:cs="Times New Roman"/>
          <w:i/>
          <w:iCs/>
          <w:sz w:val="20"/>
          <w:szCs w:val="20"/>
        </w:rPr>
      </w:pPr>
      <w:r w:rsidRPr="007C2F03">
        <w:rPr>
          <w:rFonts w:ascii="Times New Roman" w:hAnsi="Times New Roman" w:cs="Times New Roman"/>
          <w:i/>
          <w:iCs/>
          <w:sz w:val="20"/>
          <w:szCs w:val="20"/>
        </w:rPr>
        <w:t>4.1 Fundamental Principles of Blockchain</w:t>
      </w:r>
    </w:p>
    <w:p w14:paraId="269143FC"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Blockchain operates on several key principles that contribute to its robustness and suitability for diverse applications. These principles include:</w:t>
      </w:r>
    </w:p>
    <w:p w14:paraId="2DE9DFA2" w14:textId="77777777" w:rsidR="00C67079" w:rsidRPr="00C55070" w:rsidRDefault="00C67079" w:rsidP="00C55070">
      <w:pPr>
        <w:spacing w:after="0" w:line="276" w:lineRule="auto"/>
        <w:jc w:val="both"/>
        <w:rPr>
          <w:rFonts w:ascii="Times New Roman" w:hAnsi="Times New Roman" w:cs="Times New Roman"/>
          <w:sz w:val="20"/>
          <w:szCs w:val="20"/>
        </w:rPr>
      </w:pPr>
    </w:p>
    <w:p w14:paraId="00350F77" w14:textId="6D0ADDC6" w:rsidR="00C67079" w:rsidRPr="00C55070" w:rsidRDefault="00C67079" w:rsidP="007C2F03">
      <w:pPr>
        <w:spacing w:after="0" w:line="276" w:lineRule="auto"/>
        <w:jc w:val="both"/>
        <w:rPr>
          <w:rFonts w:ascii="Times New Roman" w:hAnsi="Times New Roman" w:cs="Times New Roman"/>
          <w:sz w:val="20"/>
          <w:szCs w:val="20"/>
        </w:rPr>
      </w:pPr>
      <w:r w:rsidRPr="007C2F03">
        <w:rPr>
          <w:rFonts w:ascii="Times New Roman" w:hAnsi="Times New Roman" w:cs="Times New Roman"/>
          <w:i/>
          <w:iCs/>
          <w:sz w:val="20"/>
          <w:szCs w:val="20"/>
        </w:rPr>
        <w:t>4.1.1 Decentralization</w:t>
      </w:r>
      <w:r w:rsidRPr="00C55070">
        <w:rPr>
          <w:rFonts w:ascii="Times New Roman" w:hAnsi="Times New Roman" w:cs="Times New Roman"/>
          <w:sz w:val="20"/>
          <w:szCs w:val="20"/>
        </w:rPr>
        <w:t>:</w:t>
      </w:r>
      <w:r w:rsidR="007C2F03">
        <w:rPr>
          <w:rFonts w:ascii="Times New Roman" w:hAnsi="Times New Roman" w:cs="Times New Roman"/>
          <w:sz w:val="20"/>
          <w:szCs w:val="20"/>
        </w:rPr>
        <w:t xml:space="preserve"> </w:t>
      </w:r>
      <w:r w:rsidRPr="00C55070">
        <w:rPr>
          <w:rFonts w:ascii="Times New Roman" w:hAnsi="Times New Roman" w:cs="Times New Roman"/>
          <w:sz w:val="20"/>
          <w:szCs w:val="20"/>
        </w:rPr>
        <w:t>Unlike traditional centralized systems, blockchain operates on a decentralized network of nodes. Each participant in the network maintains a copy of the distributed ledger, ensuring redundancy and reducing single points of failure.</w:t>
      </w:r>
    </w:p>
    <w:p w14:paraId="0E9EF1E5" w14:textId="77777777" w:rsidR="00C67079" w:rsidRPr="00C55070" w:rsidRDefault="00C67079" w:rsidP="00C55070">
      <w:pPr>
        <w:spacing w:after="0" w:line="276" w:lineRule="auto"/>
        <w:jc w:val="both"/>
        <w:rPr>
          <w:rFonts w:ascii="Times New Roman" w:hAnsi="Times New Roman" w:cs="Times New Roman"/>
          <w:sz w:val="20"/>
          <w:szCs w:val="20"/>
        </w:rPr>
      </w:pPr>
    </w:p>
    <w:p w14:paraId="02B2915F" w14:textId="0586EEDD" w:rsidR="00C67079" w:rsidRPr="00C55070" w:rsidRDefault="00C67079" w:rsidP="00C55070">
      <w:pPr>
        <w:spacing w:after="0" w:line="276" w:lineRule="auto"/>
        <w:jc w:val="both"/>
        <w:rPr>
          <w:rFonts w:ascii="Times New Roman" w:hAnsi="Times New Roman" w:cs="Times New Roman"/>
          <w:sz w:val="20"/>
          <w:szCs w:val="20"/>
        </w:rPr>
      </w:pPr>
      <w:r w:rsidRPr="007C2F03">
        <w:rPr>
          <w:rFonts w:ascii="Times New Roman" w:hAnsi="Times New Roman" w:cs="Times New Roman"/>
          <w:i/>
          <w:iCs/>
          <w:sz w:val="20"/>
          <w:szCs w:val="20"/>
        </w:rPr>
        <w:t>4.1.2 Immutability:</w:t>
      </w:r>
      <w:r w:rsidRPr="00C55070">
        <w:rPr>
          <w:rFonts w:ascii="Times New Roman" w:hAnsi="Times New Roman" w:cs="Times New Roman"/>
          <w:sz w:val="20"/>
          <w:szCs w:val="20"/>
        </w:rPr>
        <w:t xml:space="preserve"> Data recorded on the blockchain is cryptographically linked in chronological order, creating an unbreakable chain of blocks. Once a block is added to the chain, it cannot be altered or tampered with without consensus from the network participants.</w:t>
      </w:r>
    </w:p>
    <w:p w14:paraId="177FADAE" w14:textId="77777777" w:rsidR="00C67079" w:rsidRPr="00C55070" w:rsidRDefault="00C67079" w:rsidP="00C55070">
      <w:pPr>
        <w:spacing w:after="0" w:line="276" w:lineRule="auto"/>
        <w:jc w:val="both"/>
        <w:rPr>
          <w:rFonts w:ascii="Times New Roman" w:hAnsi="Times New Roman" w:cs="Times New Roman"/>
          <w:sz w:val="20"/>
          <w:szCs w:val="20"/>
        </w:rPr>
      </w:pPr>
    </w:p>
    <w:p w14:paraId="1836B2C8" w14:textId="37FD5A01" w:rsidR="00C67079" w:rsidRPr="00C55070" w:rsidRDefault="00C67079" w:rsidP="00C55070">
      <w:pPr>
        <w:spacing w:after="0" w:line="276" w:lineRule="auto"/>
        <w:jc w:val="both"/>
        <w:rPr>
          <w:rFonts w:ascii="Times New Roman" w:hAnsi="Times New Roman" w:cs="Times New Roman"/>
          <w:sz w:val="20"/>
          <w:szCs w:val="20"/>
        </w:rPr>
      </w:pPr>
      <w:r w:rsidRPr="007C2F03">
        <w:rPr>
          <w:rFonts w:ascii="Times New Roman" w:hAnsi="Times New Roman" w:cs="Times New Roman"/>
          <w:i/>
          <w:iCs/>
          <w:sz w:val="20"/>
          <w:szCs w:val="20"/>
        </w:rPr>
        <w:t>4.1.3 Cryptographic Security:</w:t>
      </w:r>
      <w:r w:rsidRPr="00C55070">
        <w:rPr>
          <w:rFonts w:ascii="Times New Roman" w:hAnsi="Times New Roman" w:cs="Times New Roman"/>
          <w:sz w:val="20"/>
          <w:szCs w:val="20"/>
        </w:rPr>
        <w:t xml:space="preserve"> Blockchain employs cryptographic techniques to secure data and transactions. Hash functions and digital signatures provide authentication, data integrity, and confidentiality, bolstering the security of stored information.</w:t>
      </w:r>
    </w:p>
    <w:p w14:paraId="057552AC" w14:textId="77777777" w:rsidR="00C67079" w:rsidRPr="00C55070" w:rsidRDefault="00C67079" w:rsidP="00C55070">
      <w:pPr>
        <w:spacing w:after="0" w:line="276" w:lineRule="auto"/>
        <w:jc w:val="both"/>
        <w:rPr>
          <w:rFonts w:ascii="Times New Roman" w:hAnsi="Times New Roman" w:cs="Times New Roman"/>
          <w:sz w:val="20"/>
          <w:szCs w:val="20"/>
        </w:rPr>
      </w:pPr>
    </w:p>
    <w:p w14:paraId="00F13602" w14:textId="4F79E38F" w:rsidR="00C67079" w:rsidRPr="007C2F03" w:rsidRDefault="00C67079" w:rsidP="00C55070">
      <w:pPr>
        <w:spacing w:after="0" w:line="276" w:lineRule="auto"/>
        <w:jc w:val="both"/>
        <w:rPr>
          <w:rFonts w:ascii="Times New Roman" w:hAnsi="Times New Roman" w:cs="Times New Roman"/>
          <w:i/>
          <w:iCs/>
          <w:sz w:val="20"/>
          <w:szCs w:val="20"/>
        </w:rPr>
      </w:pPr>
      <w:r w:rsidRPr="007C2F03">
        <w:rPr>
          <w:rFonts w:ascii="Times New Roman" w:hAnsi="Times New Roman" w:cs="Times New Roman"/>
          <w:i/>
          <w:iCs/>
          <w:sz w:val="20"/>
          <w:szCs w:val="20"/>
        </w:rPr>
        <w:t>4.2 Blockchain's Relevance to Healthcare</w:t>
      </w:r>
    </w:p>
    <w:p w14:paraId="40B1A620" w14:textId="77777777" w:rsidR="00C67079" w:rsidRPr="00C55070" w:rsidRDefault="00C67079" w:rsidP="00C55070">
      <w:pPr>
        <w:spacing w:after="0" w:line="276" w:lineRule="auto"/>
        <w:jc w:val="both"/>
        <w:rPr>
          <w:rFonts w:ascii="Times New Roman" w:hAnsi="Times New Roman" w:cs="Times New Roman"/>
          <w:sz w:val="20"/>
          <w:szCs w:val="20"/>
        </w:rPr>
      </w:pPr>
    </w:p>
    <w:p w14:paraId="7A3EFCE2"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attributes of blockchain technology align closely with the demands of secure and transparent healthcare data management. Blockchain's inherent features offer a unique value proposition to the healthcare sector:</w:t>
      </w:r>
    </w:p>
    <w:p w14:paraId="5D78711F" w14:textId="77777777" w:rsidR="00C67079" w:rsidRPr="00C55070" w:rsidRDefault="00C67079" w:rsidP="00C55070">
      <w:pPr>
        <w:spacing w:after="0" w:line="276" w:lineRule="auto"/>
        <w:jc w:val="both"/>
        <w:rPr>
          <w:rFonts w:ascii="Times New Roman" w:hAnsi="Times New Roman" w:cs="Times New Roman"/>
          <w:sz w:val="20"/>
          <w:szCs w:val="20"/>
        </w:rPr>
      </w:pPr>
    </w:p>
    <w:p w14:paraId="70989863" w14:textId="2C198727" w:rsidR="00C67079" w:rsidRPr="00C55070" w:rsidRDefault="00C67079" w:rsidP="00C55070">
      <w:pPr>
        <w:spacing w:after="0" w:line="276" w:lineRule="auto"/>
        <w:jc w:val="both"/>
        <w:rPr>
          <w:rFonts w:ascii="Times New Roman" w:hAnsi="Times New Roman" w:cs="Times New Roman"/>
          <w:sz w:val="20"/>
          <w:szCs w:val="20"/>
        </w:rPr>
      </w:pPr>
      <w:r w:rsidRPr="007C2F03">
        <w:rPr>
          <w:rFonts w:ascii="Times New Roman" w:hAnsi="Times New Roman" w:cs="Times New Roman"/>
          <w:i/>
          <w:iCs/>
          <w:sz w:val="20"/>
          <w:szCs w:val="20"/>
        </w:rPr>
        <w:t>4.2.1 Data Security and Integrity:</w:t>
      </w:r>
      <w:r w:rsidRPr="00C55070">
        <w:rPr>
          <w:rFonts w:ascii="Times New Roman" w:hAnsi="Times New Roman" w:cs="Times New Roman"/>
          <w:sz w:val="20"/>
          <w:szCs w:val="20"/>
        </w:rPr>
        <w:t xml:space="preserve"> Medical data, encompassing patient records, diagnostic images, and treatment plans, is highly sensitive and demands robust security mechanisms. Blockchain's tamper-resistant nature ensures that once data is recorded, it remains immutable and cannot be altered or deleted without consensus from the network.</w:t>
      </w:r>
    </w:p>
    <w:p w14:paraId="291AFDE9" w14:textId="77777777" w:rsidR="00C67079" w:rsidRPr="00C55070" w:rsidRDefault="00C67079" w:rsidP="00C55070">
      <w:pPr>
        <w:spacing w:after="0" w:line="276" w:lineRule="auto"/>
        <w:jc w:val="both"/>
        <w:rPr>
          <w:rFonts w:ascii="Times New Roman" w:hAnsi="Times New Roman" w:cs="Times New Roman"/>
          <w:sz w:val="20"/>
          <w:szCs w:val="20"/>
        </w:rPr>
      </w:pPr>
    </w:p>
    <w:p w14:paraId="0B8B9583" w14:textId="53BE346F" w:rsidR="00C67079" w:rsidRPr="00C55070" w:rsidRDefault="00C67079" w:rsidP="00C55070">
      <w:pPr>
        <w:spacing w:after="0" w:line="276" w:lineRule="auto"/>
        <w:jc w:val="both"/>
        <w:rPr>
          <w:rFonts w:ascii="Times New Roman" w:hAnsi="Times New Roman" w:cs="Times New Roman"/>
          <w:sz w:val="20"/>
          <w:szCs w:val="20"/>
        </w:rPr>
      </w:pPr>
      <w:r w:rsidRPr="007C2F03">
        <w:rPr>
          <w:rFonts w:ascii="Times New Roman" w:hAnsi="Times New Roman" w:cs="Times New Roman"/>
          <w:i/>
          <w:iCs/>
          <w:sz w:val="20"/>
          <w:szCs w:val="20"/>
        </w:rPr>
        <w:t>4.2.2 Patient Data Control:</w:t>
      </w:r>
      <w:r w:rsidRPr="00C55070">
        <w:rPr>
          <w:rFonts w:ascii="Times New Roman" w:hAnsi="Times New Roman" w:cs="Times New Roman"/>
          <w:sz w:val="20"/>
          <w:szCs w:val="20"/>
        </w:rPr>
        <w:t xml:space="preserve"> Blockchain technology introduces a paradigm shift in patient data control and consent management. Through cryptographic keys and smart contracts, patients can grant and revoke access to their health data, placing them at the center of data-sharing decisions.</w:t>
      </w:r>
    </w:p>
    <w:p w14:paraId="04F3691B" w14:textId="77777777" w:rsidR="00C67079" w:rsidRPr="00C55070" w:rsidRDefault="00C67079" w:rsidP="00C55070">
      <w:pPr>
        <w:spacing w:after="0" w:line="276" w:lineRule="auto"/>
        <w:jc w:val="both"/>
        <w:rPr>
          <w:rFonts w:ascii="Times New Roman" w:hAnsi="Times New Roman" w:cs="Times New Roman"/>
          <w:sz w:val="20"/>
          <w:szCs w:val="20"/>
        </w:rPr>
      </w:pPr>
    </w:p>
    <w:p w14:paraId="0913F23A" w14:textId="5706C739" w:rsidR="00C67079" w:rsidRPr="00C55070" w:rsidRDefault="00C67079" w:rsidP="00C55070">
      <w:pPr>
        <w:spacing w:after="0" w:line="276" w:lineRule="auto"/>
        <w:jc w:val="both"/>
        <w:rPr>
          <w:rFonts w:ascii="Times New Roman" w:hAnsi="Times New Roman" w:cs="Times New Roman"/>
          <w:sz w:val="20"/>
          <w:szCs w:val="20"/>
        </w:rPr>
      </w:pPr>
      <w:r w:rsidRPr="007C2F03">
        <w:rPr>
          <w:rFonts w:ascii="Times New Roman" w:hAnsi="Times New Roman" w:cs="Times New Roman"/>
          <w:i/>
          <w:iCs/>
          <w:sz w:val="20"/>
          <w:szCs w:val="20"/>
        </w:rPr>
        <w:t>4.2.3 Interoperability:</w:t>
      </w:r>
      <w:r w:rsidRPr="00C55070">
        <w:rPr>
          <w:rFonts w:ascii="Times New Roman" w:hAnsi="Times New Roman" w:cs="Times New Roman"/>
          <w:sz w:val="20"/>
          <w:szCs w:val="20"/>
        </w:rPr>
        <w:t xml:space="preserve"> The fragmented nature of healthcare systems often hampers seamless data exchange between providers. Blockchain's standardized data structure and decentralized architecture can facilitate secure and efficient data sharing across disparate systems.</w:t>
      </w:r>
    </w:p>
    <w:p w14:paraId="5D403E23" w14:textId="77777777" w:rsidR="00C67079" w:rsidRPr="00C55070" w:rsidRDefault="00C67079" w:rsidP="00C55070">
      <w:pPr>
        <w:spacing w:after="0" w:line="276" w:lineRule="auto"/>
        <w:jc w:val="both"/>
        <w:rPr>
          <w:rFonts w:ascii="Times New Roman" w:hAnsi="Times New Roman" w:cs="Times New Roman"/>
          <w:sz w:val="20"/>
          <w:szCs w:val="20"/>
        </w:rPr>
      </w:pPr>
    </w:p>
    <w:p w14:paraId="049C9EDC" w14:textId="51F03225" w:rsidR="00C67079" w:rsidRPr="00C55070" w:rsidRDefault="00C67079" w:rsidP="00C55070">
      <w:pPr>
        <w:spacing w:after="0" w:line="276" w:lineRule="auto"/>
        <w:jc w:val="both"/>
        <w:rPr>
          <w:rFonts w:ascii="Times New Roman" w:hAnsi="Times New Roman" w:cs="Times New Roman"/>
          <w:sz w:val="20"/>
          <w:szCs w:val="20"/>
        </w:rPr>
      </w:pPr>
      <w:r w:rsidRPr="007C2F03">
        <w:rPr>
          <w:rFonts w:ascii="Times New Roman" w:hAnsi="Times New Roman" w:cs="Times New Roman"/>
          <w:i/>
          <w:iCs/>
          <w:sz w:val="20"/>
          <w:szCs w:val="20"/>
        </w:rPr>
        <w:t xml:space="preserve">4.2.4 Auditability and Accountability: </w:t>
      </w:r>
      <w:r w:rsidRPr="00C55070">
        <w:rPr>
          <w:rFonts w:ascii="Times New Roman" w:hAnsi="Times New Roman" w:cs="Times New Roman"/>
          <w:sz w:val="20"/>
          <w:szCs w:val="20"/>
        </w:rPr>
        <w:t>Blockchain's transparent and tamper-proof nature facilitates auditability and accountability. Medical transactions, including data access and modifications, are recorded in an indelible manner, enabling traceability and accountability for each action.</w:t>
      </w:r>
    </w:p>
    <w:p w14:paraId="0786FEBF" w14:textId="77777777" w:rsidR="00C67079" w:rsidRPr="00C55070" w:rsidRDefault="00C67079" w:rsidP="00C55070">
      <w:pPr>
        <w:spacing w:after="0" w:line="276" w:lineRule="auto"/>
        <w:jc w:val="both"/>
        <w:rPr>
          <w:rFonts w:ascii="Times New Roman" w:hAnsi="Times New Roman" w:cs="Times New Roman"/>
          <w:sz w:val="20"/>
          <w:szCs w:val="20"/>
        </w:rPr>
      </w:pPr>
    </w:p>
    <w:p w14:paraId="60E787ED" w14:textId="6AE8A92F" w:rsidR="00C67079" w:rsidRPr="00C55070" w:rsidRDefault="00C67079" w:rsidP="00C55070">
      <w:pPr>
        <w:spacing w:after="0" w:line="276" w:lineRule="auto"/>
        <w:jc w:val="both"/>
        <w:rPr>
          <w:rFonts w:ascii="Times New Roman" w:hAnsi="Times New Roman" w:cs="Times New Roman"/>
          <w:sz w:val="20"/>
          <w:szCs w:val="20"/>
        </w:rPr>
      </w:pPr>
      <w:r w:rsidRPr="007C2F03">
        <w:rPr>
          <w:rFonts w:ascii="Times New Roman" w:hAnsi="Times New Roman" w:cs="Times New Roman"/>
          <w:i/>
          <w:iCs/>
          <w:sz w:val="20"/>
          <w:szCs w:val="20"/>
        </w:rPr>
        <w:t>4.2.5 Privacy Preservation:</w:t>
      </w:r>
      <w:r w:rsidRPr="00C55070">
        <w:rPr>
          <w:rFonts w:ascii="Times New Roman" w:hAnsi="Times New Roman" w:cs="Times New Roman"/>
          <w:sz w:val="20"/>
          <w:szCs w:val="20"/>
        </w:rPr>
        <w:t xml:space="preserve"> While blockchain maintains data transparency, it can also uphold patient privacy through techniques such as zero-knowledge proofs, enabling data sharing without revealing the actual content.</w:t>
      </w:r>
    </w:p>
    <w:p w14:paraId="2D568530" w14:textId="77777777" w:rsidR="00C67079" w:rsidRPr="00C55070" w:rsidRDefault="00C67079" w:rsidP="00C55070">
      <w:pPr>
        <w:spacing w:after="0" w:line="276" w:lineRule="auto"/>
        <w:jc w:val="both"/>
        <w:rPr>
          <w:rFonts w:ascii="Times New Roman" w:hAnsi="Times New Roman" w:cs="Times New Roman"/>
          <w:sz w:val="20"/>
          <w:szCs w:val="20"/>
        </w:rPr>
      </w:pPr>
    </w:p>
    <w:p w14:paraId="6B40401A"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In essence, blockchain's unique attributes present an opportunity to revolutionize healthcare data management, particularly in the context of securing and managing medical IoT data. The subsequent sections of this paper will delve into the design and implementation of a blockchain-based framework tailored to address the challenges inherent to medical IoT data management.</w:t>
      </w:r>
    </w:p>
    <w:p w14:paraId="3511C0F5" w14:textId="77777777" w:rsidR="00A87488" w:rsidRPr="00A87488" w:rsidRDefault="00A87488" w:rsidP="00C55070">
      <w:pPr>
        <w:spacing w:after="0" w:line="276" w:lineRule="auto"/>
        <w:jc w:val="both"/>
        <w:rPr>
          <w:rFonts w:ascii="Times New Roman" w:hAnsi="Times New Roman" w:cs="Times New Roman"/>
          <w:b/>
          <w:bCs/>
          <w:sz w:val="20"/>
          <w:szCs w:val="20"/>
        </w:rPr>
      </w:pPr>
    </w:p>
    <w:p w14:paraId="5F118DEF" w14:textId="34BACA24" w:rsidR="00A2425F" w:rsidRPr="00A87488" w:rsidRDefault="00A2425F" w:rsidP="00C55070">
      <w:pPr>
        <w:spacing w:after="0" w:line="276" w:lineRule="auto"/>
        <w:jc w:val="both"/>
        <w:rPr>
          <w:rFonts w:ascii="Times New Roman" w:hAnsi="Times New Roman" w:cs="Times New Roman"/>
          <w:b/>
          <w:bCs/>
          <w:sz w:val="20"/>
          <w:szCs w:val="20"/>
        </w:rPr>
      </w:pPr>
      <w:r w:rsidRPr="00A87488">
        <w:rPr>
          <w:rFonts w:ascii="Times New Roman" w:hAnsi="Times New Roman" w:cs="Times New Roman"/>
          <w:b/>
          <w:bCs/>
          <w:sz w:val="20"/>
          <w:szCs w:val="20"/>
        </w:rPr>
        <w:t>5. Blockchain-Based Framework for Medical IoT Data:</w:t>
      </w:r>
    </w:p>
    <w:p w14:paraId="3F7EF113" w14:textId="77777777"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Here, the proposed framework for leveraging blockchain in medical IoT data management is detailed. The framework encompasses components such as data storage, access control, patient consent management, and audit trails. The architecture illustrates how blockchain integration enhances data security and transparency.</w:t>
      </w:r>
    </w:p>
    <w:p w14:paraId="49F06D65"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As the preceding sections have established, blockchain technology holds immense potential in reshaping the landscape of healthcare data management, especially in the context of securing and managing medical IoT data. This chapter introduces a comprehensive blockchain-based framework that is designed to address the multifaceted challenges associated with medical IoT data, ranging from data security and patient privacy to data integrity and transparent data sharing.</w:t>
      </w:r>
    </w:p>
    <w:p w14:paraId="27A19F20" w14:textId="77777777" w:rsidR="00C67079" w:rsidRPr="00C55070" w:rsidRDefault="00C67079" w:rsidP="00C55070">
      <w:pPr>
        <w:spacing w:after="0" w:line="276" w:lineRule="auto"/>
        <w:jc w:val="both"/>
        <w:rPr>
          <w:rFonts w:ascii="Times New Roman" w:hAnsi="Times New Roman" w:cs="Times New Roman"/>
          <w:sz w:val="20"/>
          <w:szCs w:val="20"/>
        </w:rPr>
      </w:pPr>
    </w:p>
    <w:p w14:paraId="7E624385" w14:textId="492C4D05" w:rsidR="00C67079" w:rsidRPr="00A87488" w:rsidRDefault="00C67079" w:rsidP="00C55070">
      <w:pPr>
        <w:spacing w:after="0" w:line="276" w:lineRule="auto"/>
        <w:jc w:val="both"/>
        <w:rPr>
          <w:rFonts w:ascii="Times New Roman" w:hAnsi="Times New Roman" w:cs="Times New Roman"/>
          <w:i/>
          <w:iCs/>
          <w:sz w:val="20"/>
          <w:szCs w:val="20"/>
        </w:rPr>
      </w:pPr>
      <w:r w:rsidRPr="00A87488">
        <w:rPr>
          <w:rFonts w:ascii="Times New Roman" w:hAnsi="Times New Roman" w:cs="Times New Roman"/>
          <w:i/>
          <w:iCs/>
          <w:sz w:val="20"/>
          <w:szCs w:val="20"/>
        </w:rPr>
        <w:t>5.1 Framework Architecture</w:t>
      </w:r>
    </w:p>
    <w:p w14:paraId="1AC54EAA" w14:textId="77777777" w:rsidR="00C67079" w:rsidRPr="00C55070" w:rsidRDefault="00C67079" w:rsidP="00C55070">
      <w:pPr>
        <w:spacing w:after="0" w:line="276" w:lineRule="auto"/>
        <w:jc w:val="both"/>
        <w:rPr>
          <w:rFonts w:ascii="Times New Roman" w:hAnsi="Times New Roman" w:cs="Times New Roman"/>
          <w:sz w:val="20"/>
          <w:szCs w:val="20"/>
        </w:rPr>
      </w:pPr>
    </w:p>
    <w:p w14:paraId="1E67814A"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proposed framework leverages blockchain technology to enhance the security, privacy, and transparency of medical IoT data management. Its architecture is built upon the following key components:</w:t>
      </w:r>
    </w:p>
    <w:p w14:paraId="03D7A9D6" w14:textId="77777777" w:rsidR="00C67079" w:rsidRPr="00C55070" w:rsidRDefault="00C67079" w:rsidP="00C55070">
      <w:pPr>
        <w:spacing w:after="0" w:line="276" w:lineRule="auto"/>
        <w:jc w:val="both"/>
        <w:rPr>
          <w:rFonts w:ascii="Times New Roman" w:hAnsi="Times New Roman" w:cs="Times New Roman"/>
          <w:sz w:val="20"/>
          <w:szCs w:val="20"/>
        </w:rPr>
      </w:pPr>
    </w:p>
    <w:p w14:paraId="039B21D4" w14:textId="596DAB7F" w:rsidR="00C67079" w:rsidRPr="00C55070" w:rsidRDefault="00C67079" w:rsidP="00C55070">
      <w:pPr>
        <w:spacing w:after="0" w:line="276" w:lineRule="auto"/>
        <w:jc w:val="both"/>
        <w:rPr>
          <w:rFonts w:ascii="Times New Roman" w:hAnsi="Times New Roman" w:cs="Times New Roman"/>
          <w:sz w:val="20"/>
          <w:szCs w:val="20"/>
        </w:rPr>
      </w:pPr>
      <w:r w:rsidRPr="00A87488">
        <w:rPr>
          <w:rFonts w:ascii="Times New Roman" w:hAnsi="Times New Roman" w:cs="Times New Roman"/>
          <w:i/>
          <w:iCs/>
          <w:sz w:val="20"/>
          <w:szCs w:val="20"/>
        </w:rPr>
        <w:t>5.1.1 Decentralized Data Storage:</w:t>
      </w:r>
      <w:r w:rsidRPr="00C55070">
        <w:rPr>
          <w:rFonts w:ascii="Times New Roman" w:hAnsi="Times New Roman" w:cs="Times New Roman"/>
          <w:sz w:val="20"/>
          <w:szCs w:val="20"/>
        </w:rPr>
        <w:t xml:space="preserve"> Medical data is stored in a decentralized manner across the blockchain network. Each participant node contributes storage capacity, distributing the data across the network and mitigating the risk of data loss.</w:t>
      </w:r>
    </w:p>
    <w:p w14:paraId="716D867F" w14:textId="77777777" w:rsidR="00C67079" w:rsidRPr="00C55070" w:rsidRDefault="00C67079" w:rsidP="00C55070">
      <w:pPr>
        <w:spacing w:after="0" w:line="276" w:lineRule="auto"/>
        <w:jc w:val="both"/>
        <w:rPr>
          <w:rFonts w:ascii="Times New Roman" w:hAnsi="Times New Roman" w:cs="Times New Roman"/>
          <w:sz w:val="20"/>
          <w:szCs w:val="20"/>
        </w:rPr>
      </w:pPr>
    </w:p>
    <w:p w14:paraId="11CDB717" w14:textId="72461BE2" w:rsidR="00C67079" w:rsidRPr="00C55070" w:rsidRDefault="00C67079" w:rsidP="00C55070">
      <w:pPr>
        <w:spacing w:after="0" w:line="276" w:lineRule="auto"/>
        <w:jc w:val="both"/>
        <w:rPr>
          <w:rFonts w:ascii="Times New Roman" w:hAnsi="Times New Roman" w:cs="Times New Roman"/>
          <w:sz w:val="20"/>
          <w:szCs w:val="20"/>
        </w:rPr>
      </w:pPr>
      <w:r w:rsidRPr="00A87488">
        <w:rPr>
          <w:rFonts w:ascii="Times New Roman" w:hAnsi="Times New Roman" w:cs="Times New Roman"/>
          <w:i/>
          <w:iCs/>
          <w:sz w:val="20"/>
          <w:szCs w:val="20"/>
        </w:rPr>
        <w:lastRenderedPageBreak/>
        <w:t>5.1.2 Access Control Mechanisms:</w:t>
      </w:r>
      <w:r w:rsidRPr="00C55070">
        <w:rPr>
          <w:rFonts w:ascii="Times New Roman" w:hAnsi="Times New Roman" w:cs="Times New Roman"/>
          <w:sz w:val="20"/>
          <w:szCs w:val="20"/>
        </w:rPr>
        <w:t xml:space="preserve"> Smart contracts are employed to manage data access permissions. These contracts enforce predefined rules and conditions for data access, ensuring that only authorized individuals can retrieve and interact with specific medical data.</w:t>
      </w:r>
    </w:p>
    <w:p w14:paraId="1BF5B810" w14:textId="77777777" w:rsidR="00C67079" w:rsidRPr="00C55070" w:rsidRDefault="00C67079" w:rsidP="00C55070">
      <w:pPr>
        <w:spacing w:after="0" w:line="276" w:lineRule="auto"/>
        <w:jc w:val="both"/>
        <w:rPr>
          <w:rFonts w:ascii="Times New Roman" w:hAnsi="Times New Roman" w:cs="Times New Roman"/>
          <w:sz w:val="20"/>
          <w:szCs w:val="20"/>
        </w:rPr>
      </w:pPr>
    </w:p>
    <w:p w14:paraId="3CA2F4F6" w14:textId="18125230" w:rsidR="00C67079" w:rsidRPr="00C55070" w:rsidRDefault="00C67079" w:rsidP="00C55070">
      <w:pPr>
        <w:spacing w:after="0" w:line="276" w:lineRule="auto"/>
        <w:jc w:val="both"/>
        <w:rPr>
          <w:rFonts w:ascii="Times New Roman" w:hAnsi="Times New Roman" w:cs="Times New Roman"/>
          <w:sz w:val="20"/>
          <w:szCs w:val="20"/>
        </w:rPr>
      </w:pPr>
      <w:r w:rsidRPr="00A87488">
        <w:rPr>
          <w:rFonts w:ascii="Times New Roman" w:hAnsi="Times New Roman" w:cs="Times New Roman"/>
          <w:i/>
          <w:iCs/>
          <w:sz w:val="20"/>
          <w:szCs w:val="20"/>
        </w:rPr>
        <w:t>5.1.3 Patient Consent Management:</w:t>
      </w:r>
      <w:r w:rsidRPr="00C55070">
        <w:rPr>
          <w:rFonts w:ascii="Times New Roman" w:hAnsi="Times New Roman" w:cs="Times New Roman"/>
          <w:sz w:val="20"/>
          <w:szCs w:val="20"/>
        </w:rPr>
        <w:t xml:space="preserve"> Blockchain's cryptographic features enable a patient-centric approach to data sharing. Patients can grant and revoke access to their medical data through secure cryptographic keys, putting them in control of their data.</w:t>
      </w:r>
    </w:p>
    <w:p w14:paraId="529C4F38" w14:textId="77777777" w:rsidR="00C67079" w:rsidRPr="00C55070" w:rsidRDefault="00C67079" w:rsidP="00C55070">
      <w:pPr>
        <w:spacing w:after="0" w:line="276" w:lineRule="auto"/>
        <w:jc w:val="both"/>
        <w:rPr>
          <w:rFonts w:ascii="Times New Roman" w:hAnsi="Times New Roman" w:cs="Times New Roman"/>
          <w:sz w:val="20"/>
          <w:szCs w:val="20"/>
        </w:rPr>
      </w:pPr>
    </w:p>
    <w:p w14:paraId="5197E69E" w14:textId="0372930D" w:rsidR="00C67079" w:rsidRPr="00C55070" w:rsidRDefault="00C67079" w:rsidP="00C55070">
      <w:pPr>
        <w:spacing w:after="0" w:line="276" w:lineRule="auto"/>
        <w:jc w:val="both"/>
        <w:rPr>
          <w:rFonts w:ascii="Times New Roman" w:hAnsi="Times New Roman" w:cs="Times New Roman"/>
          <w:sz w:val="20"/>
          <w:szCs w:val="20"/>
        </w:rPr>
      </w:pPr>
      <w:r w:rsidRPr="00A87488">
        <w:rPr>
          <w:rFonts w:ascii="Times New Roman" w:hAnsi="Times New Roman" w:cs="Times New Roman"/>
          <w:i/>
          <w:iCs/>
          <w:sz w:val="20"/>
          <w:szCs w:val="20"/>
        </w:rPr>
        <w:t>5.1.4 Audit Trails and Transparency:</w:t>
      </w:r>
      <w:r w:rsidRPr="00C55070">
        <w:rPr>
          <w:rFonts w:ascii="Times New Roman" w:hAnsi="Times New Roman" w:cs="Times New Roman"/>
          <w:sz w:val="20"/>
          <w:szCs w:val="20"/>
        </w:rPr>
        <w:t xml:space="preserve"> Every interaction with medical data is recorded as a transaction on the blockchain, creating an immutable audit trail. This transparency enhances accountability and supports compliance with regulatory requirements.</w:t>
      </w:r>
    </w:p>
    <w:p w14:paraId="4B771BFB" w14:textId="77777777" w:rsidR="00C67079" w:rsidRPr="00C55070" w:rsidRDefault="00C67079" w:rsidP="00C55070">
      <w:pPr>
        <w:spacing w:after="0" w:line="276" w:lineRule="auto"/>
        <w:jc w:val="both"/>
        <w:rPr>
          <w:rFonts w:ascii="Times New Roman" w:hAnsi="Times New Roman" w:cs="Times New Roman"/>
          <w:sz w:val="20"/>
          <w:szCs w:val="20"/>
        </w:rPr>
      </w:pPr>
    </w:p>
    <w:p w14:paraId="33794B32" w14:textId="12F7A12E" w:rsidR="00C67079" w:rsidRPr="00C55070" w:rsidRDefault="00C67079" w:rsidP="00C55070">
      <w:pPr>
        <w:spacing w:after="0" w:line="276" w:lineRule="auto"/>
        <w:jc w:val="both"/>
        <w:rPr>
          <w:rFonts w:ascii="Times New Roman" w:hAnsi="Times New Roman" w:cs="Times New Roman"/>
          <w:sz w:val="20"/>
          <w:szCs w:val="20"/>
        </w:rPr>
      </w:pPr>
      <w:r w:rsidRPr="00A87488">
        <w:rPr>
          <w:rFonts w:ascii="Times New Roman" w:hAnsi="Times New Roman" w:cs="Times New Roman"/>
          <w:i/>
          <w:iCs/>
          <w:sz w:val="20"/>
          <w:szCs w:val="20"/>
        </w:rPr>
        <w:t>5.1.5 Data Integrity Verification:</w:t>
      </w:r>
      <w:r w:rsidRPr="00C55070">
        <w:rPr>
          <w:rFonts w:ascii="Times New Roman" w:hAnsi="Times New Roman" w:cs="Times New Roman"/>
          <w:sz w:val="20"/>
          <w:szCs w:val="20"/>
        </w:rPr>
        <w:t xml:space="preserve"> Medical data is hashed and stored as part of the blockchain transactions. Hashing ensures the integrity of data by allowing verification of its originality and preventing unauthorized modifications.</w:t>
      </w:r>
    </w:p>
    <w:p w14:paraId="4F467CED" w14:textId="441288FE" w:rsidR="00C67079" w:rsidRDefault="00E14B3D"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noProof/>
          <w:sz w:val="20"/>
          <w:szCs w:val="20"/>
        </w:rPr>
        <w:drawing>
          <wp:inline distT="0" distB="0" distL="0" distR="0" wp14:anchorId="5960A68D" wp14:editId="12A2D76C">
            <wp:extent cx="5731510" cy="6049645"/>
            <wp:effectExtent l="0" t="0" r="2540" b="8255"/>
            <wp:docPr id="461357076"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357076" name="Picture 1" descr="A diagram of a company&#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6049645"/>
                    </a:xfrm>
                    <a:prstGeom prst="rect">
                      <a:avLst/>
                    </a:prstGeom>
                    <a:noFill/>
                    <a:ln>
                      <a:noFill/>
                    </a:ln>
                  </pic:spPr>
                </pic:pic>
              </a:graphicData>
            </a:graphic>
          </wp:inline>
        </w:drawing>
      </w:r>
    </w:p>
    <w:p w14:paraId="2E96C96A" w14:textId="3052303E" w:rsidR="006F0FF2" w:rsidRPr="00C55070" w:rsidRDefault="006F0FF2" w:rsidP="006F0FF2">
      <w:pPr>
        <w:spacing w:after="0" w:line="276" w:lineRule="auto"/>
        <w:jc w:val="center"/>
        <w:rPr>
          <w:rFonts w:ascii="Times New Roman" w:hAnsi="Times New Roman" w:cs="Times New Roman"/>
          <w:sz w:val="20"/>
          <w:szCs w:val="20"/>
        </w:rPr>
      </w:pPr>
      <w:r>
        <w:rPr>
          <w:rFonts w:ascii="Times New Roman" w:hAnsi="Times New Roman" w:cs="Times New Roman"/>
          <w:sz w:val="20"/>
          <w:szCs w:val="20"/>
        </w:rPr>
        <w:t>Fig 1: Blockchain Framework Architecture</w:t>
      </w:r>
    </w:p>
    <w:p w14:paraId="5E33800A" w14:textId="5A3FA868" w:rsidR="00C67079" w:rsidRPr="00A13EE9" w:rsidRDefault="00C67079" w:rsidP="00C55070">
      <w:pPr>
        <w:spacing w:after="0" w:line="276" w:lineRule="auto"/>
        <w:jc w:val="both"/>
        <w:rPr>
          <w:rFonts w:ascii="Times New Roman" w:hAnsi="Times New Roman" w:cs="Times New Roman"/>
          <w:i/>
          <w:iCs/>
          <w:sz w:val="20"/>
          <w:szCs w:val="20"/>
        </w:rPr>
      </w:pPr>
      <w:r w:rsidRPr="00A13EE9">
        <w:rPr>
          <w:rFonts w:ascii="Times New Roman" w:hAnsi="Times New Roman" w:cs="Times New Roman"/>
          <w:i/>
          <w:iCs/>
          <w:sz w:val="20"/>
          <w:szCs w:val="20"/>
        </w:rPr>
        <w:lastRenderedPageBreak/>
        <w:t>5.2 Implementation Steps</w:t>
      </w:r>
    </w:p>
    <w:p w14:paraId="78C3E7B4" w14:textId="77777777" w:rsidR="00C67079" w:rsidRPr="00C55070" w:rsidRDefault="00C67079" w:rsidP="00C55070">
      <w:pPr>
        <w:spacing w:after="0" w:line="276" w:lineRule="auto"/>
        <w:jc w:val="both"/>
        <w:rPr>
          <w:rFonts w:ascii="Times New Roman" w:hAnsi="Times New Roman" w:cs="Times New Roman"/>
          <w:sz w:val="20"/>
          <w:szCs w:val="20"/>
        </w:rPr>
      </w:pPr>
    </w:p>
    <w:p w14:paraId="0E9CF00F"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framework's implementation involves several crucial steps, including:</w:t>
      </w:r>
    </w:p>
    <w:p w14:paraId="35B2391B" w14:textId="77777777" w:rsidR="00C67079" w:rsidRPr="00C55070" w:rsidRDefault="00C67079" w:rsidP="00C55070">
      <w:pPr>
        <w:spacing w:after="0" w:line="276" w:lineRule="auto"/>
        <w:jc w:val="both"/>
        <w:rPr>
          <w:rFonts w:ascii="Times New Roman" w:hAnsi="Times New Roman" w:cs="Times New Roman"/>
          <w:sz w:val="20"/>
          <w:szCs w:val="20"/>
        </w:rPr>
      </w:pPr>
    </w:p>
    <w:p w14:paraId="1145897E" w14:textId="6A4C89CC"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5.2.1 Selection of Blockchain Platform:</w:t>
      </w:r>
      <w:r w:rsidRPr="00C55070">
        <w:rPr>
          <w:rFonts w:ascii="Times New Roman" w:hAnsi="Times New Roman" w:cs="Times New Roman"/>
          <w:sz w:val="20"/>
          <w:szCs w:val="20"/>
        </w:rPr>
        <w:t xml:space="preserve"> The choice of a suitable blockchain platform is pivotal. Factors such as scalability, consensus mechanisms, and smart contract capabilities guide the selection process.</w:t>
      </w:r>
    </w:p>
    <w:p w14:paraId="33B86198" w14:textId="77777777" w:rsidR="00C67079" w:rsidRPr="00C55070" w:rsidRDefault="00C67079" w:rsidP="00C55070">
      <w:pPr>
        <w:spacing w:after="0" w:line="276" w:lineRule="auto"/>
        <w:jc w:val="both"/>
        <w:rPr>
          <w:rFonts w:ascii="Times New Roman" w:hAnsi="Times New Roman" w:cs="Times New Roman"/>
          <w:sz w:val="20"/>
          <w:szCs w:val="20"/>
        </w:rPr>
      </w:pPr>
    </w:p>
    <w:p w14:paraId="4384CE3F" w14:textId="3BCBEE24"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5.2.2 Data Model Design:</w:t>
      </w:r>
      <w:r w:rsidRPr="00C55070">
        <w:rPr>
          <w:rFonts w:ascii="Times New Roman" w:hAnsi="Times New Roman" w:cs="Times New Roman"/>
          <w:sz w:val="20"/>
          <w:szCs w:val="20"/>
        </w:rPr>
        <w:t>The framework's data model defines the structure of medical data and metadata, ensuring compatibility with blockchain storage. It also includes data transformation mechanisms to ensure compatibility with existing medical data formats.</w:t>
      </w:r>
    </w:p>
    <w:p w14:paraId="58E93268" w14:textId="77777777" w:rsidR="00C67079" w:rsidRPr="00C55070" w:rsidRDefault="00C67079" w:rsidP="00C55070">
      <w:pPr>
        <w:spacing w:after="0" w:line="276" w:lineRule="auto"/>
        <w:jc w:val="both"/>
        <w:rPr>
          <w:rFonts w:ascii="Times New Roman" w:hAnsi="Times New Roman" w:cs="Times New Roman"/>
          <w:sz w:val="20"/>
          <w:szCs w:val="20"/>
        </w:rPr>
      </w:pPr>
    </w:p>
    <w:p w14:paraId="053FB2BA" w14:textId="1F4C747D"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5.2.3 Smart Contract Development</w:t>
      </w:r>
      <w:r w:rsidRPr="00C55070">
        <w:rPr>
          <w:rFonts w:ascii="Times New Roman" w:hAnsi="Times New Roman" w:cs="Times New Roman"/>
          <w:sz w:val="20"/>
          <w:szCs w:val="20"/>
        </w:rPr>
        <w:t>: Smart contracts define the rules for data access, consent management, and auditing. These contracts are developed to reflect the specific requirements of medical IoT data management.</w:t>
      </w:r>
    </w:p>
    <w:p w14:paraId="77B82F1B" w14:textId="77777777" w:rsidR="00C67079" w:rsidRPr="00C55070" w:rsidRDefault="00C67079" w:rsidP="00C55070">
      <w:pPr>
        <w:spacing w:after="0" w:line="276" w:lineRule="auto"/>
        <w:jc w:val="both"/>
        <w:rPr>
          <w:rFonts w:ascii="Times New Roman" w:hAnsi="Times New Roman" w:cs="Times New Roman"/>
          <w:sz w:val="20"/>
          <w:szCs w:val="20"/>
        </w:rPr>
      </w:pPr>
    </w:p>
    <w:p w14:paraId="6FF41F15" w14:textId="1216DE9C"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5.2.4 Integration with IoT Devices:</w:t>
      </w:r>
      <w:r w:rsidRPr="00C55070">
        <w:rPr>
          <w:rFonts w:ascii="Times New Roman" w:hAnsi="Times New Roman" w:cs="Times New Roman"/>
          <w:sz w:val="20"/>
          <w:szCs w:val="20"/>
        </w:rPr>
        <w:t xml:space="preserve"> The framework is integrated with IoT devices, allowing them to interact with the blockchain network. This integration ensures that data generated by IoT devices is securely and transparently stored on the blockchain.</w:t>
      </w:r>
    </w:p>
    <w:p w14:paraId="035967A3" w14:textId="77777777" w:rsidR="00C67079" w:rsidRPr="00C55070" w:rsidRDefault="00C67079" w:rsidP="00C55070">
      <w:pPr>
        <w:spacing w:after="0" w:line="276" w:lineRule="auto"/>
        <w:jc w:val="both"/>
        <w:rPr>
          <w:rFonts w:ascii="Times New Roman" w:hAnsi="Times New Roman" w:cs="Times New Roman"/>
          <w:sz w:val="20"/>
          <w:szCs w:val="20"/>
        </w:rPr>
      </w:pPr>
    </w:p>
    <w:p w14:paraId="17E98733" w14:textId="45FD2842"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5.2.5 Patient Interface:</w:t>
      </w:r>
      <w:r w:rsidRPr="00C55070">
        <w:rPr>
          <w:rFonts w:ascii="Times New Roman" w:hAnsi="Times New Roman" w:cs="Times New Roman"/>
          <w:sz w:val="20"/>
          <w:szCs w:val="20"/>
        </w:rPr>
        <w:t xml:space="preserve"> A user-friendly interface is designed for patients to manage their data access permissions and consent preferences. This interface provides transparency and empowers patients to control their data.</w:t>
      </w:r>
    </w:p>
    <w:p w14:paraId="74F45EBB" w14:textId="77777777" w:rsidR="00C67079" w:rsidRPr="00C55070" w:rsidRDefault="00C67079" w:rsidP="00C55070">
      <w:pPr>
        <w:spacing w:after="0" w:line="276" w:lineRule="auto"/>
        <w:jc w:val="both"/>
        <w:rPr>
          <w:rFonts w:ascii="Times New Roman" w:hAnsi="Times New Roman" w:cs="Times New Roman"/>
          <w:sz w:val="20"/>
          <w:szCs w:val="20"/>
        </w:rPr>
      </w:pPr>
    </w:p>
    <w:p w14:paraId="5DE31668" w14:textId="6CF8E8D4" w:rsidR="00C67079" w:rsidRPr="00A13EE9" w:rsidRDefault="00C67079" w:rsidP="00C55070">
      <w:pPr>
        <w:spacing w:after="0" w:line="276" w:lineRule="auto"/>
        <w:jc w:val="both"/>
        <w:rPr>
          <w:rFonts w:ascii="Times New Roman" w:hAnsi="Times New Roman" w:cs="Times New Roman"/>
          <w:i/>
          <w:iCs/>
          <w:sz w:val="20"/>
          <w:szCs w:val="20"/>
        </w:rPr>
      </w:pPr>
      <w:r w:rsidRPr="00A13EE9">
        <w:rPr>
          <w:rFonts w:ascii="Times New Roman" w:hAnsi="Times New Roman" w:cs="Times New Roman"/>
          <w:i/>
          <w:iCs/>
          <w:sz w:val="20"/>
          <w:szCs w:val="20"/>
        </w:rPr>
        <w:t>5.3 Benefits and Implications</w:t>
      </w:r>
    </w:p>
    <w:p w14:paraId="6BDF71F7" w14:textId="77777777" w:rsidR="00C67079" w:rsidRPr="00C55070" w:rsidRDefault="00C67079" w:rsidP="00C55070">
      <w:pPr>
        <w:spacing w:after="0" w:line="276" w:lineRule="auto"/>
        <w:jc w:val="both"/>
        <w:rPr>
          <w:rFonts w:ascii="Times New Roman" w:hAnsi="Times New Roman" w:cs="Times New Roman"/>
          <w:sz w:val="20"/>
          <w:szCs w:val="20"/>
        </w:rPr>
      </w:pPr>
    </w:p>
    <w:p w14:paraId="7623F6EE"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proposed framework offers a myriad of benefits, including enhanced data security, patient privacy, and accountability. It also has implications for the healthcare ecosystem:</w:t>
      </w:r>
    </w:p>
    <w:p w14:paraId="5CC4FF5F" w14:textId="77777777" w:rsidR="00C67079" w:rsidRPr="00C55070" w:rsidRDefault="00C67079" w:rsidP="00C55070">
      <w:pPr>
        <w:spacing w:after="0" w:line="276" w:lineRule="auto"/>
        <w:jc w:val="both"/>
        <w:rPr>
          <w:rFonts w:ascii="Times New Roman" w:hAnsi="Times New Roman" w:cs="Times New Roman"/>
          <w:sz w:val="20"/>
          <w:szCs w:val="20"/>
        </w:rPr>
      </w:pPr>
    </w:p>
    <w:p w14:paraId="0C85C38B" w14:textId="300CFA39"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5.3.1 Strengthened Security:</w:t>
      </w:r>
      <w:r w:rsidRPr="00C55070">
        <w:rPr>
          <w:rFonts w:ascii="Times New Roman" w:hAnsi="Times New Roman" w:cs="Times New Roman"/>
          <w:sz w:val="20"/>
          <w:szCs w:val="20"/>
        </w:rPr>
        <w:t xml:space="preserve"> By leveraging blockchain's cryptographic mechanisms, the framework fortifies data security, reducing the risk of data breaches and unauthorized access.</w:t>
      </w:r>
    </w:p>
    <w:p w14:paraId="02AB71C8" w14:textId="77777777" w:rsidR="00C67079" w:rsidRPr="00C55070" w:rsidRDefault="00C67079" w:rsidP="00C55070">
      <w:pPr>
        <w:spacing w:after="0" w:line="276" w:lineRule="auto"/>
        <w:jc w:val="both"/>
        <w:rPr>
          <w:rFonts w:ascii="Times New Roman" w:hAnsi="Times New Roman" w:cs="Times New Roman"/>
          <w:sz w:val="20"/>
          <w:szCs w:val="20"/>
        </w:rPr>
      </w:pPr>
    </w:p>
    <w:p w14:paraId="0638C7AC" w14:textId="75648021"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5.3.2 Empowered Patients:</w:t>
      </w:r>
      <w:r w:rsidRPr="00C55070">
        <w:rPr>
          <w:rFonts w:ascii="Times New Roman" w:hAnsi="Times New Roman" w:cs="Times New Roman"/>
          <w:sz w:val="20"/>
          <w:szCs w:val="20"/>
        </w:rPr>
        <w:t xml:space="preserve"> Patients gain control over their health data, enabling them to share data with healthcare providers while maintaining ownership of their information.</w:t>
      </w:r>
    </w:p>
    <w:p w14:paraId="4B50C5F0" w14:textId="77777777" w:rsidR="00C67079" w:rsidRPr="00C55070" w:rsidRDefault="00C67079" w:rsidP="00C55070">
      <w:pPr>
        <w:spacing w:after="0" w:line="276" w:lineRule="auto"/>
        <w:jc w:val="both"/>
        <w:rPr>
          <w:rFonts w:ascii="Times New Roman" w:hAnsi="Times New Roman" w:cs="Times New Roman"/>
          <w:sz w:val="20"/>
          <w:szCs w:val="20"/>
        </w:rPr>
      </w:pPr>
    </w:p>
    <w:p w14:paraId="74C65859" w14:textId="469584CC"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5.3.3 Improved Interoperability:</w:t>
      </w:r>
      <w:r w:rsidRPr="00C55070">
        <w:rPr>
          <w:rFonts w:ascii="Times New Roman" w:hAnsi="Times New Roman" w:cs="Times New Roman"/>
          <w:sz w:val="20"/>
          <w:szCs w:val="20"/>
        </w:rPr>
        <w:t xml:space="preserve"> The standardized data structure of the blockchain promotes interoperability between different healthcare systems and providers.</w:t>
      </w:r>
    </w:p>
    <w:p w14:paraId="78384CE2" w14:textId="77777777" w:rsidR="00C67079" w:rsidRPr="00C55070" w:rsidRDefault="00C67079" w:rsidP="00C55070">
      <w:pPr>
        <w:spacing w:after="0" w:line="276" w:lineRule="auto"/>
        <w:jc w:val="both"/>
        <w:rPr>
          <w:rFonts w:ascii="Times New Roman" w:hAnsi="Times New Roman" w:cs="Times New Roman"/>
          <w:sz w:val="20"/>
          <w:szCs w:val="20"/>
        </w:rPr>
      </w:pPr>
    </w:p>
    <w:p w14:paraId="22EA725D" w14:textId="61D821D5"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5.3.4 Regulatory Compliance:</w:t>
      </w:r>
      <w:r w:rsidRPr="00C55070">
        <w:rPr>
          <w:rFonts w:ascii="Times New Roman" w:hAnsi="Times New Roman" w:cs="Times New Roman"/>
          <w:sz w:val="20"/>
          <w:szCs w:val="20"/>
        </w:rPr>
        <w:t xml:space="preserve"> The framework's transparent and auditable nature assists in meeting regulatory requirements, such as those outlined by HIPAA and GDPR.</w:t>
      </w:r>
    </w:p>
    <w:p w14:paraId="173221CB" w14:textId="77777777" w:rsidR="00C67079" w:rsidRPr="00C55070" w:rsidRDefault="00C67079" w:rsidP="00C55070">
      <w:pPr>
        <w:spacing w:after="0" w:line="276" w:lineRule="auto"/>
        <w:jc w:val="both"/>
        <w:rPr>
          <w:rFonts w:ascii="Times New Roman" w:hAnsi="Times New Roman" w:cs="Times New Roman"/>
          <w:sz w:val="20"/>
          <w:szCs w:val="20"/>
        </w:rPr>
      </w:pPr>
    </w:p>
    <w:p w14:paraId="79473193"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subsequent chapter will delve into the practical implementation and evaluation of the proposed blockchain-based framework within a medical IoT environment.</w:t>
      </w:r>
    </w:p>
    <w:p w14:paraId="3B45C386" w14:textId="77777777" w:rsidR="00C67079" w:rsidRPr="00C55070" w:rsidRDefault="00C67079" w:rsidP="00C55070">
      <w:pPr>
        <w:spacing w:after="0" w:line="276" w:lineRule="auto"/>
        <w:jc w:val="both"/>
        <w:rPr>
          <w:rFonts w:ascii="Times New Roman" w:hAnsi="Times New Roman" w:cs="Times New Roman"/>
          <w:sz w:val="20"/>
          <w:szCs w:val="20"/>
        </w:rPr>
      </w:pPr>
    </w:p>
    <w:p w14:paraId="279BD9C8" w14:textId="1CCDEB42" w:rsidR="00A2425F" w:rsidRPr="00A13EE9" w:rsidRDefault="00A2425F" w:rsidP="00C55070">
      <w:pPr>
        <w:spacing w:after="0" w:line="276" w:lineRule="auto"/>
        <w:jc w:val="both"/>
        <w:rPr>
          <w:rFonts w:ascii="Times New Roman" w:hAnsi="Times New Roman" w:cs="Times New Roman"/>
          <w:b/>
          <w:bCs/>
          <w:sz w:val="20"/>
          <w:szCs w:val="20"/>
        </w:rPr>
      </w:pPr>
      <w:r w:rsidRPr="00A13EE9">
        <w:rPr>
          <w:rFonts w:ascii="Times New Roman" w:hAnsi="Times New Roman" w:cs="Times New Roman"/>
          <w:b/>
          <w:bCs/>
          <w:sz w:val="20"/>
          <w:szCs w:val="20"/>
        </w:rPr>
        <w:t>6. Implementation</w:t>
      </w:r>
      <w:r w:rsidR="00A13EE9">
        <w:rPr>
          <w:rFonts w:ascii="Times New Roman" w:hAnsi="Times New Roman" w:cs="Times New Roman"/>
          <w:b/>
          <w:bCs/>
          <w:sz w:val="20"/>
          <w:szCs w:val="20"/>
        </w:rPr>
        <w:t>,</w:t>
      </w:r>
      <w:r w:rsidRPr="00A13EE9">
        <w:rPr>
          <w:rFonts w:ascii="Times New Roman" w:hAnsi="Times New Roman" w:cs="Times New Roman"/>
          <w:b/>
          <w:bCs/>
          <w:sz w:val="20"/>
          <w:szCs w:val="20"/>
        </w:rPr>
        <w:t xml:space="preserve"> Evaluation</w:t>
      </w:r>
      <w:r w:rsidR="00A13EE9">
        <w:rPr>
          <w:rFonts w:ascii="Times New Roman" w:hAnsi="Times New Roman" w:cs="Times New Roman"/>
          <w:b/>
          <w:bCs/>
          <w:sz w:val="20"/>
          <w:szCs w:val="20"/>
        </w:rPr>
        <w:t xml:space="preserve"> and Results</w:t>
      </w:r>
      <w:r w:rsidRPr="00A13EE9">
        <w:rPr>
          <w:rFonts w:ascii="Times New Roman" w:hAnsi="Times New Roman" w:cs="Times New Roman"/>
          <w:b/>
          <w:bCs/>
          <w:sz w:val="20"/>
          <w:szCs w:val="20"/>
        </w:rPr>
        <w:t>:</w:t>
      </w:r>
    </w:p>
    <w:p w14:paraId="26A244E8" w14:textId="206FBF0A" w:rsidR="00C67079"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is section presents the implementation of the proposed framework in a simulated medical IoT environment. It discusses the choice of blockchain platform, data encryption techniques, and smart contract deployment. Evaluation metrics, including performance, scalability, and security, are used to assess the effectiveness of the framework.</w:t>
      </w:r>
      <w:r w:rsidR="00A13EE9">
        <w:rPr>
          <w:rFonts w:ascii="Times New Roman" w:hAnsi="Times New Roman" w:cs="Times New Roman"/>
          <w:sz w:val="20"/>
          <w:szCs w:val="20"/>
        </w:rPr>
        <w:t xml:space="preserve"> </w:t>
      </w:r>
      <w:r w:rsidR="00C67079" w:rsidRPr="00C55070">
        <w:rPr>
          <w:rFonts w:ascii="Times New Roman" w:hAnsi="Times New Roman" w:cs="Times New Roman"/>
          <w:sz w:val="20"/>
          <w:szCs w:val="20"/>
        </w:rPr>
        <w:t>Having elucidated the architecture and design of the proposed blockchain-based framework for securing and managing medical IoT data, this chapter embarks on the practical journey of implementing the framework within a simulated medical IoT environment. The chapter also outlines the criteria and methodologies used to evaluate the framework's performance, security, and overall effectiveness in addressing the challenges of medical IoT data management.</w:t>
      </w:r>
    </w:p>
    <w:p w14:paraId="3A3A38DF" w14:textId="77777777" w:rsidR="00C67079" w:rsidRPr="00C55070" w:rsidRDefault="00C67079" w:rsidP="00C55070">
      <w:pPr>
        <w:spacing w:after="0" w:line="276" w:lineRule="auto"/>
        <w:jc w:val="both"/>
        <w:rPr>
          <w:rFonts w:ascii="Times New Roman" w:hAnsi="Times New Roman" w:cs="Times New Roman"/>
          <w:sz w:val="20"/>
          <w:szCs w:val="20"/>
        </w:rPr>
      </w:pPr>
    </w:p>
    <w:p w14:paraId="66A48C84" w14:textId="645FFBA8" w:rsidR="00C67079" w:rsidRPr="00A13EE9" w:rsidRDefault="00C67079" w:rsidP="00C55070">
      <w:pPr>
        <w:spacing w:after="0" w:line="276" w:lineRule="auto"/>
        <w:jc w:val="both"/>
        <w:rPr>
          <w:rFonts w:ascii="Times New Roman" w:hAnsi="Times New Roman" w:cs="Times New Roman"/>
          <w:i/>
          <w:iCs/>
          <w:sz w:val="20"/>
          <w:szCs w:val="20"/>
        </w:rPr>
      </w:pPr>
      <w:r w:rsidRPr="00A13EE9">
        <w:rPr>
          <w:rFonts w:ascii="Times New Roman" w:hAnsi="Times New Roman" w:cs="Times New Roman"/>
          <w:i/>
          <w:iCs/>
          <w:sz w:val="20"/>
          <w:szCs w:val="20"/>
        </w:rPr>
        <w:t>6.1 Implementation Steps</w:t>
      </w:r>
    </w:p>
    <w:p w14:paraId="51AF850F" w14:textId="77777777" w:rsidR="00C67079" w:rsidRPr="00C55070" w:rsidRDefault="00C67079" w:rsidP="00C55070">
      <w:pPr>
        <w:spacing w:after="0" w:line="276" w:lineRule="auto"/>
        <w:jc w:val="both"/>
        <w:rPr>
          <w:rFonts w:ascii="Times New Roman" w:hAnsi="Times New Roman" w:cs="Times New Roman"/>
          <w:sz w:val="20"/>
          <w:szCs w:val="20"/>
        </w:rPr>
      </w:pPr>
    </w:p>
    <w:p w14:paraId="559079DF"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implementation of the framework involves a series of intricate steps to ensure seamless integration and functionality:</w:t>
      </w:r>
    </w:p>
    <w:p w14:paraId="22A04FA8" w14:textId="77777777" w:rsidR="00C67079" w:rsidRPr="00C55070" w:rsidRDefault="00C67079" w:rsidP="00C55070">
      <w:pPr>
        <w:spacing w:after="0" w:line="276" w:lineRule="auto"/>
        <w:jc w:val="both"/>
        <w:rPr>
          <w:rFonts w:ascii="Times New Roman" w:hAnsi="Times New Roman" w:cs="Times New Roman"/>
          <w:sz w:val="20"/>
          <w:szCs w:val="20"/>
        </w:rPr>
      </w:pPr>
    </w:p>
    <w:p w14:paraId="7B1CAC3B" w14:textId="72ECACCA"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6.1.1 Platform Selection</w:t>
      </w:r>
      <w:r w:rsidRPr="00C55070">
        <w:rPr>
          <w:rFonts w:ascii="Times New Roman" w:hAnsi="Times New Roman" w:cs="Times New Roman"/>
          <w:sz w:val="20"/>
          <w:szCs w:val="20"/>
        </w:rPr>
        <w:t>: A suitable blockchain platform is chosen based on criteria such as scalability, consensus mechanism, and smart contract capabilities. The platform's compatibility with medical data storage and privacy requirements is paramount.</w:t>
      </w:r>
    </w:p>
    <w:p w14:paraId="16084939" w14:textId="77777777" w:rsidR="00C67079" w:rsidRPr="00C55070" w:rsidRDefault="00C67079" w:rsidP="00C55070">
      <w:pPr>
        <w:spacing w:after="0" w:line="276" w:lineRule="auto"/>
        <w:jc w:val="both"/>
        <w:rPr>
          <w:rFonts w:ascii="Times New Roman" w:hAnsi="Times New Roman" w:cs="Times New Roman"/>
          <w:sz w:val="20"/>
          <w:szCs w:val="20"/>
        </w:rPr>
      </w:pPr>
    </w:p>
    <w:p w14:paraId="56EDD7DD" w14:textId="6D0254B3"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6.1.2 Smart Contract Development:</w:t>
      </w:r>
      <w:r w:rsidRPr="00C55070">
        <w:rPr>
          <w:rFonts w:ascii="Times New Roman" w:hAnsi="Times New Roman" w:cs="Times New Roman"/>
          <w:sz w:val="20"/>
          <w:szCs w:val="20"/>
        </w:rPr>
        <w:t xml:space="preserve"> The framework's smart contracts are meticulously crafted to govern data access, patient consent, and data auditability. These contracts are the backbone of the framework's functionality.</w:t>
      </w:r>
    </w:p>
    <w:p w14:paraId="7D7F100C" w14:textId="77777777" w:rsidR="00C67079" w:rsidRPr="00C55070" w:rsidRDefault="00C67079" w:rsidP="00C55070">
      <w:pPr>
        <w:spacing w:after="0" w:line="276" w:lineRule="auto"/>
        <w:jc w:val="both"/>
        <w:rPr>
          <w:rFonts w:ascii="Times New Roman" w:hAnsi="Times New Roman" w:cs="Times New Roman"/>
          <w:sz w:val="20"/>
          <w:szCs w:val="20"/>
        </w:rPr>
      </w:pPr>
    </w:p>
    <w:p w14:paraId="0E97A99A" w14:textId="3DC3F331"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6.1.3 Integration with IoT Devices:</w:t>
      </w:r>
      <w:r w:rsidRPr="00C55070">
        <w:rPr>
          <w:rFonts w:ascii="Times New Roman" w:hAnsi="Times New Roman" w:cs="Times New Roman"/>
          <w:sz w:val="20"/>
          <w:szCs w:val="20"/>
        </w:rPr>
        <w:t xml:space="preserve"> The framework is interfaced with IoT devices, enabling the secure transmission of medical data to the blockchain network. Data encryption and decryption mechanisms ensure data privacy during transmission.</w:t>
      </w:r>
    </w:p>
    <w:p w14:paraId="6B523B8E" w14:textId="77777777" w:rsidR="00C67079" w:rsidRPr="00C55070" w:rsidRDefault="00C67079" w:rsidP="00C55070">
      <w:pPr>
        <w:spacing w:after="0" w:line="276" w:lineRule="auto"/>
        <w:jc w:val="both"/>
        <w:rPr>
          <w:rFonts w:ascii="Times New Roman" w:hAnsi="Times New Roman" w:cs="Times New Roman"/>
          <w:sz w:val="20"/>
          <w:szCs w:val="20"/>
        </w:rPr>
      </w:pPr>
    </w:p>
    <w:p w14:paraId="4CC3A2C8" w14:textId="54733E15"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6.1.4 Patient Interface Development:</w:t>
      </w:r>
      <w:r w:rsidRPr="00C55070">
        <w:rPr>
          <w:rFonts w:ascii="Times New Roman" w:hAnsi="Times New Roman" w:cs="Times New Roman"/>
          <w:sz w:val="20"/>
          <w:szCs w:val="20"/>
        </w:rPr>
        <w:t xml:space="preserve"> A user-friendly patient interface is developed, allowing patients to manage their data access permissions, consent preferences, and interactions with their medical data stored on the blockchain.</w:t>
      </w:r>
    </w:p>
    <w:p w14:paraId="0848B797" w14:textId="77777777" w:rsidR="00C67079" w:rsidRPr="00C55070" w:rsidRDefault="00C67079" w:rsidP="00C55070">
      <w:pPr>
        <w:spacing w:after="0" w:line="276" w:lineRule="auto"/>
        <w:jc w:val="both"/>
        <w:rPr>
          <w:rFonts w:ascii="Times New Roman" w:hAnsi="Times New Roman" w:cs="Times New Roman"/>
          <w:sz w:val="20"/>
          <w:szCs w:val="20"/>
        </w:rPr>
      </w:pPr>
    </w:p>
    <w:p w14:paraId="68B7C2AB" w14:textId="708BA350" w:rsidR="00C67079" w:rsidRPr="00A13EE9" w:rsidRDefault="00C67079" w:rsidP="00C55070">
      <w:pPr>
        <w:spacing w:after="0" w:line="276" w:lineRule="auto"/>
        <w:jc w:val="both"/>
        <w:rPr>
          <w:rFonts w:ascii="Times New Roman" w:hAnsi="Times New Roman" w:cs="Times New Roman"/>
          <w:i/>
          <w:iCs/>
          <w:sz w:val="20"/>
          <w:szCs w:val="20"/>
        </w:rPr>
      </w:pPr>
      <w:r w:rsidRPr="00A13EE9">
        <w:rPr>
          <w:rFonts w:ascii="Times New Roman" w:hAnsi="Times New Roman" w:cs="Times New Roman"/>
          <w:i/>
          <w:iCs/>
          <w:sz w:val="20"/>
          <w:szCs w:val="20"/>
        </w:rPr>
        <w:t>6.2 Performance Evaluation</w:t>
      </w:r>
    </w:p>
    <w:p w14:paraId="6CB3F768" w14:textId="77777777" w:rsidR="00C67079" w:rsidRPr="00C55070" w:rsidRDefault="00C67079" w:rsidP="00C55070">
      <w:pPr>
        <w:spacing w:after="0" w:line="276" w:lineRule="auto"/>
        <w:jc w:val="both"/>
        <w:rPr>
          <w:rFonts w:ascii="Times New Roman" w:hAnsi="Times New Roman" w:cs="Times New Roman"/>
          <w:sz w:val="20"/>
          <w:szCs w:val="20"/>
        </w:rPr>
      </w:pPr>
    </w:p>
    <w:p w14:paraId="4F273017"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performance evaluation of the framework entails a comprehensive assessment of various metrics, including:</w:t>
      </w:r>
    </w:p>
    <w:p w14:paraId="2D6CBDFF" w14:textId="77777777" w:rsidR="00C67079" w:rsidRPr="00C55070" w:rsidRDefault="00C67079" w:rsidP="00C55070">
      <w:pPr>
        <w:spacing w:after="0" w:line="276" w:lineRule="auto"/>
        <w:jc w:val="both"/>
        <w:rPr>
          <w:rFonts w:ascii="Times New Roman" w:hAnsi="Times New Roman" w:cs="Times New Roman"/>
          <w:sz w:val="20"/>
          <w:szCs w:val="20"/>
        </w:rPr>
      </w:pPr>
    </w:p>
    <w:p w14:paraId="3FC198BB" w14:textId="6190B907"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 xml:space="preserve">6.2.1 Scalability: </w:t>
      </w:r>
      <w:r w:rsidRPr="00C55070">
        <w:rPr>
          <w:rFonts w:ascii="Times New Roman" w:hAnsi="Times New Roman" w:cs="Times New Roman"/>
          <w:sz w:val="20"/>
          <w:szCs w:val="20"/>
        </w:rPr>
        <w:t>The framework's ability to handle an increasing number of medical IoT devices and data transactions is evaluated. Scalability tests are conducted to measure the network's capacity to accommodate growing demands.</w:t>
      </w:r>
    </w:p>
    <w:p w14:paraId="010D2783" w14:textId="77777777" w:rsidR="00C67079" w:rsidRPr="00C55070" w:rsidRDefault="00C67079" w:rsidP="00C55070">
      <w:pPr>
        <w:spacing w:after="0" w:line="276" w:lineRule="auto"/>
        <w:jc w:val="both"/>
        <w:rPr>
          <w:rFonts w:ascii="Times New Roman" w:hAnsi="Times New Roman" w:cs="Times New Roman"/>
          <w:sz w:val="20"/>
          <w:szCs w:val="20"/>
        </w:rPr>
      </w:pPr>
    </w:p>
    <w:p w14:paraId="70B17D71" w14:textId="7E1CDB3F"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6.2.2 Transaction Speed:</w:t>
      </w:r>
      <w:r w:rsidRPr="00C55070">
        <w:rPr>
          <w:rFonts w:ascii="Times New Roman" w:hAnsi="Times New Roman" w:cs="Times New Roman"/>
          <w:sz w:val="20"/>
          <w:szCs w:val="20"/>
        </w:rPr>
        <w:t xml:space="preserve"> The time taken to record transactions on the blockchain and process smart contracts is measured. Transaction speed impacts the framework's real-time responsiveness.</w:t>
      </w:r>
    </w:p>
    <w:p w14:paraId="64264260" w14:textId="77777777" w:rsidR="00C67079" w:rsidRPr="00C55070" w:rsidRDefault="00C67079" w:rsidP="00C55070">
      <w:pPr>
        <w:spacing w:after="0" w:line="276" w:lineRule="auto"/>
        <w:jc w:val="both"/>
        <w:rPr>
          <w:rFonts w:ascii="Times New Roman" w:hAnsi="Times New Roman" w:cs="Times New Roman"/>
          <w:sz w:val="20"/>
          <w:szCs w:val="20"/>
        </w:rPr>
      </w:pPr>
    </w:p>
    <w:p w14:paraId="2ACD38AA" w14:textId="7E03C7B8" w:rsidR="00C67079"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6.2.3 Resource Utilization:</w:t>
      </w:r>
      <w:r w:rsidRPr="00C55070">
        <w:rPr>
          <w:rFonts w:ascii="Times New Roman" w:hAnsi="Times New Roman" w:cs="Times New Roman"/>
          <w:sz w:val="20"/>
          <w:szCs w:val="20"/>
        </w:rPr>
        <w:t xml:space="preserve"> The consumption of computational resources, such as processing power and memory, is analyzed. Resource utilization benchmarks highlight the framework's efficiency.</w:t>
      </w:r>
    </w:p>
    <w:p w14:paraId="62A9CF37" w14:textId="05BDE273" w:rsidR="00A13EE9" w:rsidRDefault="00A13EE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noProof/>
          <w:sz w:val="20"/>
          <w:szCs w:val="20"/>
        </w:rPr>
        <w:drawing>
          <wp:inline distT="0" distB="0" distL="0" distR="0" wp14:anchorId="60A50D26" wp14:editId="2D5D8152">
            <wp:extent cx="5731510" cy="3131820"/>
            <wp:effectExtent l="0" t="0" r="0" b="0"/>
            <wp:docPr id="1277527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527229" name=""/>
                    <pic:cNvPicPr/>
                  </pic:nvPicPr>
                  <pic:blipFill>
                    <a:blip r:embed="rId7"/>
                    <a:stretch>
                      <a:fillRect/>
                    </a:stretch>
                  </pic:blipFill>
                  <pic:spPr>
                    <a:xfrm>
                      <a:off x="0" y="0"/>
                      <a:ext cx="5731510" cy="3131820"/>
                    </a:xfrm>
                    <a:prstGeom prst="rect">
                      <a:avLst/>
                    </a:prstGeom>
                  </pic:spPr>
                </pic:pic>
              </a:graphicData>
            </a:graphic>
          </wp:inline>
        </w:drawing>
      </w:r>
    </w:p>
    <w:p w14:paraId="2617A1EE" w14:textId="041B18B9" w:rsidR="00A1748C" w:rsidRPr="00C55070" w:rsidRDefault="00A1748C" w:rsidP="00A1748C">
      <w:pPr>
        <w:spacing w:after="0" w:line="276" w:lineRule="auto"/>
        <w:jc w:val="center"/>
        <w:rPr>
          <w:rFonts w:ascii="Times New Roman" w:hAnsi="Times New Roman" w:cs="Times New Roman"/>
          <w:sz w:val="20"/>
          <w:szCs w:val="20"/>
        </w:rPr>
      </w:pPr>
      <w:r>
        <w:rPr>
          <w:rFonts w:ascii="Times New Roman" w:hAnsi="Times New Roman" w:cs="Times New Roman"/>
          <w:sz w:val="20"/>
          <w:szCs w:val="20"/>
        </w:rPr>
        <w:t>Fig 2: Performance results by benchmark frameworks</w:t>
      </w:r>
    </w:p>
    <w:p w14:paraId="1E0398CB" w14:textId="77777777" w:rsidR="00C67079" w:rsidRPr="00C55070" w:rsidRDefault="00C67079" w:rsidP="00C55070">
      <w:pPr>
        <w:spacing w:after="0" w:line="276" w:lineRule="auto"/>
        <w:jc w:val="both"/>
        <w:rPr>
          <w:rFonts w:ascii="Times New Roman" w:hAnsi="Times New Roman" w:cs="Times New Roman"/>
          <w:sz w:val="20"/>
          <w:szCs w:val="20"/>
        </w:rPr>
      </w:pPr>
    </w:p>
    <w:p w14:paraId="0B095EB8" w14:textId="229427F1" w:rsidR="00C67079" w:rsidRPr="00A13EE9" w:rsidRDefault="00C67079" w:rsidP="00C55070">
      <w:pPr>
        <w:spacing w:after="0" w:line="276" w:lineRule="auto"/>
        <w:jc w:val="both"/>
        <w:rPr>
          <w:rFonts w:ascii="Times New Roman" w:hAnsi="Times New Roman" w:cs="Times New Roman"/>
          <w:i/>
          <w:iCs/>
          <w:sz w:val="20"/>
          <w:szCs w:val="20"/>
        </w:rPr>
      </w:pPr>
      <w:r w:rsidRPr="00A13EE9">
        <w:rPr>
          <w:rFonts w:ascii="Times New Roman" w:hAnsi="Times New Roman" w:cs="Times New Roman"/>
          <w:i/>
          <w:iCs/>
          <w:sz w:val="20"/>
          <w:szCs w:val="20"/>
        </w:rPr>
        <w:lastRenderedPageBreak/>
        <w:t>6.3 Security Analysis</w:t>
      </w:r>
    </w:p>
    <w:p w14:paraId="01836A73" w14:textId="77777777" w:rsidR="00C67079" w:rsidRPr="00C55070" w:rsidRDefault="00C67079" w:rsidP="00C55070">
      <w:pPr>
        <w:spacing w:after="0" w:line="276" w:lineRule="auto"/>
        <w:jc w:val="both"/>
        <w:rPr>
          <w:rFonts w:ascii="Times New Roman" w:hAnsi="Times New Roman" w:cs="Times New Roman"/>
          <w:sz w:val="20"/>
          <w:szCs w:val="20"/>
        </w:rPr>
      </w:pPr>
    </w:p>
    <w:p w14:paraId="29977AB2"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Security remains a paramount concern in healthcare data management. The framework's security is subjected to a comprehensive analysis, including:</w:t>
      </w:r>
    </w:p>
    <w:p w14:paraId="334ACBFE" w14:textId="75DFEACA" w:rsidR="00C67079" w:rsidRPr="00C55070" w:rsidRDefault="008B4DC8" w:rsidP="008B4DC8">
      <w:pPr>
        <w:spacing w:after="0" w:line="276" w:lineRule="auto"/>
        <w:jc w:val="center"/>
        <w:rPr>
          <w:rFonts w:ascii="Times New Roman" w:hAnsi="Times New Roman" w:cs="Times New Roman"/>
          <w:sz w:val="20"/>
          <w:szCs w:val="20"/>
        </w:rPr>
      </w:pPr>
      <w:r w:rsidRPr="00C55070">
        <w:rPr>
          <w:rFonts w:ascii="Times New Roman" w:hAnsi="Times New Roman" w:cs="Times New Roman"/>
          <w:noProof/>
          <w:sz w:val="20"/>
          <w:szCs w:val="20"/>
        </w:rPr>
        <w:drawing>
          <wp:inline distT="0" distB="0" distL="0" distR="0" wp14:anchorId="2386EA4B" wp14:editId="67F191E6">
            <wp:extent cx="5731510" cy="4298950"/>
            <wp:effectExtent l="0" t="0" r="0" b="0"/>
            <wp:docPr id="2008826613" name="Picture 1" descr="A graph of security insights by benchmark framewor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26613" name="Picture 1" descr="A graph of security insights by benchmark frameworks&#10;&#10;Description automatically generated"/>
                    <pic:cNvPicPr/>
                  </pic:nvPicPr>
                  <pic:blipFill>
                    <a:blip r:embed="rId8"/>
                    <a:stretch>
                      <a:fillRect/>
                    </a:stretch>
                  </pic:blipFill>
                  <pic:spPr>
                    <a:xfrm>
                      <a:off x="0" y="0"/>
                      <a:ext cx="5731510" cy="4298950"/>
                    </a:xfrm>
                    <a:prstGeom prst="rect">
                      <a:avLst/>
                    </a:prstGeom>
                  </pic:spPr>
                </pic:pic>
              </a:graphicData>
            </a:graphic>
          </wp:inline>
        </w:drawing>
      </w:r>
      <w:r>
        <w:rPr>
          <w:rFonts w:ascii="Times New Roman" w:hAnsi="Times New Roman" w:cs="Times New Roman"/>
          <w:sz w:val="20"/>
          <w:szCs w:val="20"/>
        </w:rPr>
        <w:t>Fig 3:Security insights by  Benchmark frameworks.</w:t>
      </w:r>
    </w:p>
    <w:p w14:paraId="57809FA2" w14:textId="180F539C"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6.3.1 Data Encryption:</w:t>
      </w:r>
      <w:r w:rsidRPr="00C55070">
        <w:rPr>
          <w:rFonts w:ascii="Times New Roman" w:hAnsi="Times New Roman" w:cs="Times New Roman"/>
          <w:sz w:val="20"/>
          <w:szCs w:val="20"/>
        </w:rPr>
        <w:t xml:space="preserve"> The encryption mechanisms employed during data transmission and storage are scrutinized to ensure the confidentiality and integrity of medical data.</w:t>
      </w:r>
    </w:p>
    <w:p w14:paraId="7C78EF90" w14:textId="77777777" w:rsidR="00C67079" w:rsidRPr="00C55070" w:rsidRDefault="00C67079" w:rsidP="00C55070">
      <w:pPr>
        <w:spacing w:after="0" w:line="276" w:lineRule="auto"/>
        <w:jc w:val="both"/>
        <w:rPr>
          <w:rFonts w:ascii="Times New Roman" w:hAnsi="Times New Roman" w:cs="Times New Roman"/>
          <w:sz w:val="20"/>
          <w:szCs w:val="20"/>
        </w:rPr>
      </w:pPr>
    </w:p>
    <w:p w14:paraId="468B6A70" w14:textId="53073585"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6.3.2 Access Control Verification:</w:t>
      </w:r>
      <w:r w:rsidRPr="00C55070">
        <w:rPr>
          <w:rFonts w:ascii="Times New Roman" w:hAnsi="Times New Roman" w:cs="Times New Roman"/>
          <w:sz w:val="20"/>
          <w:szCs w:val="20"/>
        </w:rPr>
        <w:t xml:space="preserve"> The implementation of access controls through smart contracts is verified to ensure that only authorized individuals can interact with medical data.</w:t>
      </w:r>
    </w:p>
    <w:p w14:paraId="6D7F1FBB" w14:textId="77777777" w:rsidR="00C67079" w:rsidRPr="00C55070" w:rsidRDefault="00C67079" w:rsidP="00C55070">
      <w:pPr>
        <w:spacing w:after="0" w:line="276" w:lineRule="auto"/>
        <w:jc w:val="both"/>
        <w:rPr>
          <w:rFonts w:ascii="Times New Roman" w:hAnsi="Times New Roman" w:cs="Times New Roman"/>
          <w:sz w:val="20"/>
          <w:szCs w:val="20"/>
        </w:rPr>
      </w:pPr>
    </w:p>
    <w:p w14:paraId="40F128FE" w14:textId="665FCDD2" w:rsidR="00C67079" w:rsidRPr="00C55070" w:rsidRDefault="00C67079" w:rsidP="00C55070">
      <w:pPr>
        <w:spacing w:after="0" w:line="276" w:lineRule="auto"/>
        <w:jc w:val="both"/>
        <w:rPr>
          <w:rFonts w:ascii="Times New Roman" w:hAnsi="Times New Roman" w:cs="Times New Roman"/>
          <w:sz w:val="20"/>
          <w:szCs w:val="20"/>
        </w:rPr>
      </w:pPr>
      <w:r w:rsidRPr="00A13EE9">
        <w:rPr>
          <w:rFonts w:ascii="Times New Roman" w:hAnsi="Times New Roman" w:cs="Times New Roman"/>
          <w:i/>
          <w:iCs/>
          <w:sz w:val="20"/>
          <w:szCs w:val="20"/>
        </w:rPr>
        <w:t>6.3.3 Data Tampering Tests:</w:t>
      </w:r>
      <w:r w:rsidRPr="00C55070">
        <w:rPr>
          <w:rFonts w:ascii="Times New Roman" w:hAnsi="Times New Roman" w:cs="Times New Roman"/>
          <w:sz w:val="20"/>
          <w:szCs w:val="20"/>
        </w:rPr>
        <w:t xml:space="preserve"> Attempts to tamper with stored medical data are carried out to validate the framework's resistance to unauthorized modifications.</w:t>
      </w:r>
    </w:p>
    <w:p w14:paraId="7EBE6D04" w14:textId="77777777" w:rsidR="00C67079" w:rsidRPr="00C55070" w:rsidRDefault="00C67079" w:rsidP="00C55070">
      <w:pPr>
        <w:spacing w:after="0" w:line="276" w:lineRule="auto"/>
        <w:jc w:val="both"/>
        <w:rPr>
          <w:rFonts w:ascii="Times New Roman" w:hAnsi="Times New Roman" w:cs="Times New Roman"/>
          <w:sz w:val="20"/>
          <w:szCs w:val="20"/>
        </w:rPr>
      </w:pPr>
    </w:p>
    <w:p w14:paraId="6A691D00" w14:textId="3027C512" w:rsidR="00C67079" w:rsidRPr="00A13EE9" w:rsidRDefault="00C67079" w:rsidP="00C55070">
      <w:pPr>
        <w:spacing w:after="0" w:line="276" w:lineRule="auto"/>
        <w:jc w:val="both"/>
        <w:rPr>
          <w:rFonts w:ascii="Times New Roman" w:hAnsi="Times New Roman" w:cs="Times New Roman"/>
          <w:i/>
          <w:iCs/>
          <w:sz w:val="20"/>
          <w:szCs w:val="20"/>
        </w:rPr>
      </w:pPr>
      <w:r w:rsidRPr="00A13EE9">
        <w:rPr>
          <w:rFonts w:ascii="Times New Roman" w:hAnsi="Times New Roman" w:cs="Times New Roman"/>
          <w:i/>
          <w:iCs/>
          <w:sz w:val="20"/>
          <w:szCs w:val="20"/>
        </w:rPr>
        <w:t>6.4 User Experience Evaluation</w:t>
      </w:r>
    </w:p>
    <w:p w14:paraId="5D8A6E3A" w14:textId="77777777" w:rsidR="00C67079" w:rsidRPr="00C55070" w:rsidRDefault="00C67079" w:rsidP="00C55070">
      <w:pPr>
        <w:spacing w:after="0" w:line="276" w:lineRule="auto"/>
        <w:jc w:val="both"/>
        <w:rPr>
          <w:rFonts w:ascii="Times New Roman" w:hAnsi="Times New Roman" w:cs="Times New Roman"/>
          <w:sz w:val="20"/>
          <w:szCs w:val="20"/>
        </w:rPr>
      </w:pPr>
    </w:p>
    <w:p w14:paraId="22B3901F"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user experience (UX) of the patient interface is evaluated through usability testing and feedback collection. The goal is to ensure that patients find the interface intuitive, user-friendly, and aligned with their needs.</w:t>
      </w:r>
    </w:p>
    <w:p w14:paraId="5DACC210" w14:textId="77777777" w:rsidR="00C67079" w:rsidRPr="00C55070" w:rsidRDefault="00C67079" w:rsidP="00C55070">
      <w:pPr>
        <w:spacing w:after="0" w:line="276" w:lineRule="auto"/>
        <w:jc w:val="both"/>
        <w:rPr>
          <w:rFonts w:ascii="Times New Roman" w:hAnsi="Times New Roman" w:cs="Times New Roman"/>
          <w:sz w:val="20"/>
          <w:szCs w:val="20"/>
        </w:rPr>
      </w:pPr>
    </w:p>
    <w:p w14:paraId="479DC09F" w14:textId="7F0F9EB6" w:rsidR="00C67079" w:rsidRPr="00A13EE9" w:rsidRDefault="00C67079" w:rsidP="00C55070">
      <w:pPr>
        <w:spacing w:after="0" w:line="276" w:lineRule="auto"/>
        <w:jc w:val="both"/>
        <w:rPr>
          <w:rFonts w:ascii="Times New Roman" w:hAnsi="Times New Roman" w:cs="Times New Roman"/>
          <w:i/>
          <w:iCs/>
          <w:sz w:val="20"/>
          <w:szCs w:val="20"/>
        </w:rPr>
      </w:pPr>
      <w:r w:rsidRPr="00A13EE9">
        <w:rPr>
          <w:rFonts w:ascii="Times New Roman" w:hAnsi="Times New Roman" w:cs="Times New Roman"/>
          <w:i/>
          <w:iCs/>
          <w:sz w:val="20"/>
          <w:szCs w:val="20"/>
        </w:rPr>
        <w:t>6.5 Comparison with Traditional Approaches</w:t>
      </w:r>
    </w:p>
    <w:p w14:paraId="09F36151" w14:textId="77777777" w:rsidR="00C67079" w:rsidRPr="00C55070" w:rsidRDefault="00C67079" w:rsidP="00C55070">
      <w:pPr>
        <w:spacing w:after="0" w:line="276" w:lineRule="auto"/>
        <w:jc w:val="both"/>
        <w:rPr>
          <w:rFonts w:ascii="Times New Roman" w:hAnsi="Times New Roman" w:cs="Times New Roman"/>
          <w:sz w:val="20"/>
          <w:szCs w:val="20"/>
        </w:rPr>
      </w:pPr>
    </w:p>
    <w:p w14:paraId="58E913D3" w14:textId="77777777" w:rsidR="00C67079"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framework's performance, security, and user experience are compared against traditional centralized data management approaches to highlight the advantages and benefits of blockchain integration.</w:t>
      </w:r>
    </w:p>
    <w:p w14:paraId="4265974C" w14:textId="77777777" w:rsidR="008B4DC8" w:rsidRDefault="008B4DC8" w:rsidP="00C55070">
      <w:pPr>
        <w:spacing w:after="0" w:line="276" w:lineRule="auto"/>
        <w:jc w:val="both"/>
        <w:rPr>
          <w:rFonts w:ascii="Times New Roman" w:hAnsi="Times New Roman" w:cs="Times New Roman"/>
          <w:sz w:val="20"/>
          <w:szCs w:val="20"/>
        </w:rPr>
      </w:pPr>
    </w:p>
    <w:p w14:paraId="772DD924" w14:textId="77777777" w:rsidR="008B4DC8" w:rsidRDefault="008B4DC8" w:rsidP="00C55070">
      <w:pPr>
        <w:spacing w:after="0" w:line="276" w:lineRule="auto"/>
        <w:jc w:val="both"/>
        <w:rPr>
          <w:rFonts w:ascii="Times New Roman" w:hAnsi="Times New Roman" w:cs="Times New Roman"/>
          <w:sz w:val="20"/>
          <w:szCs w:val="20"/>
        </w:rPr>
      </w:pPr>
    </w:p>
    <w:p w14:paraId="0065BD8F" w14:textId="38F2CC1C" w:rsidR="008B4DC8" w:rsidRPr="00C55070" w:rsidRDefault="008B4DC8" w:rsidP="008B4DC8">
      <w:pPr>
        <w:spacing w:after="0" w:line="276" w:lineRule="auto"/>
        <w:jc w:val="center"/>
        <w:rPr>
          <w:rFonts w:ascii="Times New Roman" w:hAnsi="Times New Roman" w:cs="Times New Roman"/>
          <w:sz w:val="20"/>
          <w:szCs w:val="20"/>
        </w:rPr>
      </w:pPr>
      <w:r w:rsidRPr="00C55070">
        <w:rPr>
          <w:rFonts w:ascii="Times New Roman" w:hAnsi="Times New Roman" w:cs="Times New Roman"/>
          <w:noProof/>
          <w:sz w:val="20"/>
          <w:szCs w:val="20"/>
        </w:rPr>
        <w:lastRenderedPageBreak/>
        <w:drawing>
          <wp:inline distT="0" distB="0" distL="0" distR="0" wp14:anchorId="75273C8A" wp14:editId="688C1C31">
            <wp:extent cx="5731510" cy="3986530"/>
            <wp:effectExtent l="0" t="0" r="0" b="0"/>
            <wp:docPr id="1263750669" name="Picture 1" descr="A diagram of a user experience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50669" name="Picture 1" descr="A diagram of a user experience radar chart&#10;&#10;Description automatically generated"/>
                    <pic:cNvPicPr/>
                  </pic:nvPicPr>
                  <pic:blipFill>
                    <a:blip r:embed="rId9"/>
                    <a:stretch>
                      <a:fillRect/>
                    </a:stretch>
                  </pic:blipFill>
                  <pic:spPr>
                    <a:xfrm>
                      <a:off x="0" y="0"/>
                      <a:ext cx="5731510" cy="3986530"/>
                    </a:xfrm>
                    <a:prstGeom prst="rect">
                      <a:avLst/>
                    </a:prstGeom>
                  </pic:spPr>
                </pic:pic>
              </a:graphicData>
            </a:graphic>
          </wp:inline>
        </w:drawing>
      </w:r>
      <w:r>
        <w:rPr>
          <w:rFonts w:ascii="Times New Roman" w:hAnsi="Times New Roman" w:cs="Times New Roman"/>
          <w:sz w:val="20"/>
          <w:szCs w:val="20"/>
        </w:rPr>
        <w:t>Fig 4 : User Experience Radar char by benchmark algorithms.</w:t>
      </w:r>
    </w:p>
    <w:p w14:paraId="00AA76B9" w14:textId="77777777" w:rsidR="00C67079" w:rsidRPr="00C55070" w:rsidRDefault="00C67079" w:rsidP="00C55070">
      <w:pPr>
        <w:spacing w:after="0" w:line="276" w:lineRule="auto"/>
        <w:jc w:val="both"/>
        <w:rPr>
          <w:rFonts w:ascii="Times New Roman" w:hAnsi="Times New Roman" w:cs="Times New Roman"/>
          <w:sz w:val="20"/>
          <w:szCs w:val="20"/>
        </w:rPr>
      </w:pPr>
    </w:p>
    <w:p w14:paraId="68408F2F" w14:textId="558D1A39" w:rsidR="008B632A" w:rsidRPr="00C55070" w:rsidRDefault="008B632A" w:rsidP="00C55070">
      <w:pPr>
        <w:spacing w:after="0" w:line="276" w:lineRule="auto"/>
        <w:jc w:val="both"/>
        <w:rPr>
          <w:rFonts w:ascii="Times New Roman" w:hAnsi="Times New Roman" w:cs="Times New Roman"/>
          <w:sz w:val="20"/>
          <w:szCs w:val="20"/>
        </w:rPr>
      </w:pPr>
    </w:p>
    <w:p w14:paraId="449648FF" w14:textId="77777777" w:rsidR="00C67079" w:rsidRPr="00C55070" w:rsidRDefault="00C67079" w:rsidP="00C55070">
      <w:pPr>
        <w:spacing w:after="0" w:line="276" w:lineRule="auto"/>
        <w:jc w:val="both"/>
        <w:rPr>
          <w:rFonts w:ascii="Times New Roman" w:hAnsi="Times New Roman" w:cs="Times New Roman"/>
          <w:sz w:val="20"/>
          <w:szCs w:val="20"/>
        </w:rPr>
      </w:pPr>
    </w:p>
    <w:p w14:paraId="5F3B13D9" w14:textId="77777777" w:rsidR="008B4DC8" w:rsidRDefault="008B4DC8" w:rsidP="00C55070">
      <w:pPr>
        <w:spacing w:after="0" w:line="276" w:lineRule="auto"/>
        <w:jc w:val="both"/>
        <w:rPr>
          <w:rFonts w:ascii="Times New Roman" w:hAnsi="Times New Roman" w:cs="Times New Roman"/>
          <w:noProof/>
          <w:sz w:val="20"/>
          <w:szCs w:val="20"/>
        </w:rPr>
      </w:pPr>
    </w:p>
    <w:p w14:paraId="4A26394E" w14:textId="77777777" w:rsidR="008B4DC8" w:rsidRDefault="008B4DC8" w:rsidP="00C55070">
      <w:pPr>
        <w:spacing w:after="0" w:line="276" w:lineRule="auto"/>
        <w:jc w:val="both"/>
        <w:rPr>
          <w:rFonts w:ascii="Times New Roman" w:hAnsi="Times New Roman" w:cs="Times New Roman"/>
          <w:noProof/>
          <w:sz w:val="20"/>
          <w:szCs w:val="20"/>
        </w:rPr>
      </w:pPr>
    </w:p>
    <w:p w14:paraId="5891147C" w14:textId="78756164" w:rsidR="00C67079" w:rsidRDefault="008B4DC8"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noProof/>
          <w:sz w:val="20"/>
          <w:szCs w:val="20"/>
        </w:rPr>
        <w:drawing>
          <wp:inline distT="0" distB="0" distL="0" distR="0" wp14:anchorId="2A6673CF" wp14:editId="62E32E33">
            <wp:extent cx="5731510" cy="3566160"/>
            <wp:effectExtent l="0" t="0" r="0" b="0"/>
            <wp:docPr id="174098067"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98067" name="Picture 1" descr="A graph of different colored bars&#10;&#10;Description automatically generated"/>
                    <pic:cNvPicPr/>
                  </pic:nvPicPr>
                  <pic:blipFill>
                    <a:blip r:embed="rId10"/>
                    <a:stretch>
                      <a:fillRect/>
                    </a:stretch>
                  </pic:blipFill>
                  <pic:spPr>
                    <a:xfrm>
                      <a:off x="0" y="0"/>
                      <a:ext cx="5731510" cy="3566160"/>
                    </a:xfrm>
                    <a:prstGeom prst="rect">
                      <a:avLst/>
                    </a:prstGeom>
                  </pic:spPr>
                </pic:pic>
              </a:graphicData>
            </a:graphic>
          </wp:inline>
        </w:drawing>
      </w:r>
    </w:p>
    <w:p w14:paraId="0FF5E2FD" w14:textId="0584DCAB" w:rsidR="008B4DC8" w:rsidRDefault="008B4DC8" w:rsidP="008B4DC8">
      <w:pPr>
        <w:spacing w:after="0" w:line="276" w:lineRule="auto"/>
        <w:jc w:val="center"/>
        <w:rPr>
          <w:rFonts w:ascii="Times New Roman" w:hAnsi="Times New Roman" w:cs="Times New Roman"/>
          <w:sz w:val="20"/>
          <w:szCs w:val="20"/>
        </w:rPr>
      </w:pPr>
      <w:r>
        <w:rPr>
          <w:rFonts w:ascii="Times New Roman" w:hAnsi="Times New Roman" w:cs="Times New Roman"/>
          <w:sz w:val="20"/>
          <w:szCs w:val="20"/>
        </w:rPr>
        <w:t>Fig 5: Comparison with Traditional Approaches</w:t>
      </w:r>
    </w:p>
    <w:p w14:paraId="370AAEAC" w14:textId="77777777" w:rsidR="008B4DC8" w:rsidRPr="00C55070" w:rsidRDefault="008B4DC8" w:rsidP="008B4DC8">
      <w:pPr>
        <w:spacing w:after="0" w:line="276" w:lineRule="auto"/>
        <w:jc w:val="center"/>
        <w:rPr>
          <w:rFonts w:ascii="Times New Roman" w:hAnsi="Times New Roman" w:cs="Times New Roman"/>
          <w:sz w:val="20"/>
          <w:szCs w:val="20"/>
        </w:rPr>
      </w:pPr>
    </w:p>
    <w:p w14:paraId="31FE1027" w14:textId="6357DF64" w:rsidR="00A2425F" w:rsidRPr="008B4DC8" w:rsidRDefault="008B4DC8" w:rsidP="00C55070">
      <w:pPr>
        <w:spacing w:after="0" w:line="276" w:lineRule="auto"/>
        <w:jc w:val="both"/>
        <w:rPr>
          <w:rFonts w:ascii="Times New Roman" w:hAnsi="Times New Roman" w:cs="Times New Roman"/>
          <w:b/>
          <w:bCs/>
          <w:sz w:val="20"/>
          <w:szCs w:val="20"/>
        </w:rPr>
      </w:pPr>
      <w:r>
        <w:rPr>
          <w:rFonts w:ascii="Times New Roman" w:hAnsi="Times New Roman" w:cs="Times New Roman"/>
          <w:b/>
          <w:bCs/>
          <w:sz w:val="20"/>
          <w:szCs w:val="20"/>
        </w:rPr>
        <w:t>7</w:t>
      </w:r>
      <w:r w:rsidR="00A2425F" w:rsidRPr="008B4DC8">
        <w:rPr>
          <w:rFonts w:ascii="Times New Roman" w:hAnsi="Times New Roman" w:cs="Times New Roman"/>
          <w:b/>
          <w:bCs/>
          <w:sz w:val="20"/>
          <w:szCs w:val="20"/>
        </w:rPr>
        <w:t>. Ethical Considerations and Regulatory Compliance:</w:t>
      </w:r>
    </w:p>
    <w:p w14:paraId="68BB28C1" w14:textId="45876B67" w:rsidR="00C67079"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is section delves into the ethical considerations of leveraging blockchain for healthcare data management. It discusses patient consent, data ownership, and compliance with healthcare regulations such as HIPAA and GDPR.</w:t>
      </w:r>
      <w:r w:rsidR="008B4DC8">
        <w:rPr>
          <w:rFonts w:ascii="Times New Roman" w:hAnsi="Times New Roman" w:cs="Times New Roman"/>
          <w:sz w:val="20"/>
          <w:szCs w:val="20"/>
        </w:rPr>
        <w:t xml:space="preserve"> </w:t>
      </w:r>
      <w:r w:rsidR="00C67079" w:rsidRPr="00C55070">
        <w:rPr>
          <w:rFonts w:ascii="Times New Roman" w:hAnsi="Times New Roman" w:cs="Times New Roman"/>
          <w:sz w:val="20"/>
          <w:szCs w:val="20"/>
        </w:rPr>
        <w:t>As the healthcare landscape evolves with the integration of blockchain technology for securing and managing medical IoT data, ethical considerations and regulatory compliance take center stage. This chapter delves into the ethical implications of the proposed framework, explores patient data privacy, and examines how the framework aligns with key healthcare regulations.</w:t>
      </w:r>
    </w:p>
    <w:p w14:paraId="6F1763D4" w14:textId="77777777" w:rsidR="00C67079" w:rsidRPr="00C55070" w:rsidRDefault="00C67079" w:rsidP="00C55070">
      <w:pPr>
        <w:spacing w:after="0" w:line="276" w:lineRule="auto"/>
        <w:jc w:val="both"/>
        <w:rPr>
          <w:rFonts w:ascii="Times New Roman" w:hAnsi="Times New Roman" w:cs="Times New Roman"/>
          <w:sz w:val="20"/>
          <w:szCs w:val="20"/>
        </w:rPr>
      </w:pPr>
    </w:p>
    <w:p w14:paraId="6F5DB58C" w14:textId="7F328CFE" w:rsidR="00C67079" w:rsidRPr="008B4DC8" w:rsidRDefault="008B4DC8" w:rsidP="00C55070">
      <w:pPr>
        <w:spacing w:after="0" w:line="276" w:lineRule="auto"/>
        <w:jc w:val="both"/>
        <w:rPr>
          <w:rFonts w:ascii="Times New Roman" w:hAnsi="Times New Roman" w:cs="Times New Roman"/>
          <w:i/>
          <w:iCs/>
          <w:sz w:val="20"/>
          <w:szCs w:val="20"/>
        </w:rPr>
      </w:pPr>
      <w:r>
        <w:rPr>
          <w:rFonts w:ascii="Times New Roman" w:hAnsi="Times New Roman" w:cs="Times New Roman"/>
          <w:i/>
          <w:iCs/>
          <w:sz w:val="20"/>
          <w:szCs w:val="20"/>
        </w:rPr>
        <w:t>7</w:t>
      </w:r>
      <w:r w:rsidR="00C67079" w:rsidRPr="008B4DC8">
        <w:rPr>
          <w:rFonts w:ascii="Times New Roman" w:hAnsi="Times New Roman" w:cs="Times New Roman"/>
          <w:i/>
          <w:iCs/>
          <w:sz w:val="20"/>
          <w:szCs w:val="20"/>
        </w:rPr>
        <w:t>.1 Patient Data Privacy and Ownership</w:t>
      </w:r>
    </w:p>
    <w:p w14:paraId="790AADAC" w14:textId="77777777" w:rsidR="00C67079" w:rsidRPr="00C55070" w:rsidRDefault="00C67079" w:rsidP="00C55070">
      <w:pPr>
        <w:spacing w:after="0" w:line="276" w:lineRule="auto"/>
        <w:jc w:val="both"/>
        <w:rPr>
          <w:rFonts w:ascii="Times New Roman" w:hAnsi="Times New Roman" w:cs="Times New Roman"/>
          <w:sz w:val="20"/>
          <w:szCs w:val="20"/>
        </w:rPr>
      </w:pPr>
    </w:p>
    <w:p w14:paraId="29B59C64"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integration of blockchain technology introduces novel dynamics in the realm of patient data privacy and ownership:</w:t>
      </w:r>
    </w:p>
    <w:p w14:paraId="373D7A60" w14:textId="77777777" w:rsidR="00C67079" w:rsidRPr="00C55070" w:rsidRDefault="00C67079" w:rsidP="00C55070">
      <w:pPr>
        <w:spacing w:after="0" w:line="276" w:lineRule="auto"/>
        <w:jc w:val="both"/>
        <w:rPr>
          <w:rFonts w:ascii="Times New Roman" w:hAnsi="Times New Roman" w:cs="Times New Roman"/>
          <w:sz w:val="20"/>
          <w:szCs w:val="20"/>
        </w:rPr>
      </w:pPr>
    </w:p>
    <w:p w14:paraId="4C8C8ABE" w14:textId="32C1F0F8" w:rsidR="00C67079" w:rsidRPr="00C55070" w:rsidRDefault="008B4DC8"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7</w:t>
      </w:r>
      <w:r w:rsidR="00C67079" w:rsidRPr="008B4DC8">
        <w:rPr>
          <w:rFonts w:ascii="Times New Roman" w:hAnsi="Times New Roman" w:cs="Times New Roman"/>
          <w:i/>
          <w:iCs/>
          <w:sz w:val="20"/>
          <w:szCs w:val="20"/>
        </w:rPr>
        <w:t>.1.1 Patient Empowerment:</w:t>
      </w:r>
      <w:r w:rsidR="00C67079" w:rsidRPr="00C55070">
        <w:rPr>
          <w:rFonts w:ascii="Times New Roman" w:hAnsi="Times New Roman" w:cs="Times New Roman"/>
          <w:sz w:val="20"/>
          <w:szCs w:val="20"/>
        </w:rPr>
        <w:t xml:space="preserve"> Blockchain's patient-centric data control mechanisms empower individuals to manage their own health data, enabling informed data sharing decisions.</w:t>
      </w:r>
    </w:p>
    <w:p w14:paraId="46B37B02" w14:textId="77777777" w:rsidR="00C67079" w:rsidRPr="00C55070" w:rsidRDefault="00C67079" w:rsidP="00C55070">
      <w:pPr>
        <w:spacing w:after="0" w:line="276" w:lineRule="auto"/>
        <w:jc w:val="both"/>
        <w:rPr>
          <w:rFonts w:ascii="Times New Roman" w:hAnsi="Times New Roman" w:cs="Times New Roman"/>
          <w:sz w:val="20"/>
          <w:szCs w:val="20"/>
        </w:rPr>
      </w:pPr>
    </w:p>
    <w:p w14:paraId="6E82C95A" w14:textId="7E7769B2" w:rsidR="00C67079" w:rsidRPr="00C55070" w:rsidRDefault="008B4DC8"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7</w:t>
      </w:r>
      <w:r w:rsidR="00C67079" w:rsidRPr="008B4DC8">
        <w:rPr>
          <w:rFonts w:ascii="Times New Roman" w:hAnsi="Times New Roman" w:cs="Times New Roman"/>
          <w:i/>
          <w:iCs/>
          <w:sz w:val="20"/>
          <w:szCs w:val="20"/>
        </w:rPr>
        <w:t>.1.2 Data Ownership:</w:t>
      </w:r>
      <w:r w:rsidR="00C67079" w:rsidRPr="00C55070">
        <w:rPr>
          <w:rFonts w:ascii="Times New Roman" w:hAnsi="Times New Roman" w:cs="Times New Roman"/>
          <w:sz w:val="20"/>
          <w:szCs w:val="20"/>
        </w:rPr>
        <w:t xml:space="preserve"> The blockchain-based framework reinforces the concept of data ownership, positioning patients as stewards of their personal health information.</w:t>
      </w:r>
    </w:p>
    <w:p w14:paraId="2A73626E" w14:textId="77777777" w:rsidR="00C67079" w:rsidRPr="00C55070" w:rsidRDefault="00C67079" w:rsidP="00C55070">
      <w:pPr>
        <w:spacing w:after="0" w:line="276" w:lineRule="auto"/>
        <w:jc w:val="both"/>
        <w:rPr>
          <w:rFonts w:ascii="Times New Roman" w:hAnsi="Times New Roman" w:cs="Times New Roman"/>
          <w:sz w:val="20"/>
          <w:szCs w:val="20"/>
        </w:rPr>
      </w:pPr>
    </w:p>
    <w:p w14:paraId="2793DC9F" w14:textId="25E1F4C8" w:rsidR="00C67079" w:rsidRPr="00C55070" w:rsidRDefault="008B4DC8"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7</w:t>
      </w:r>
      <w:r w:rsidR="00C67079" w:rsidRPr="008B4DC8">
        <w:rPr>
          <w:rFonts w:ascii="Times New Roman" w:hAnsi="Times New Roman" w:cs="Times New Roman"/>
          <w:i/>
          <w:iCs/>
          <w:sz w:val="20"/>
          <w:szCs w:val="20"/>
        </w:rPr>
        <w:t>.1.3 Informed Consent:</w:t>
      </w:r>
      <w:r w:rsidR="00C67079" w:rsidRPr="00C55070">
        <w:rPr>
          <w:rFonts w:ascii="Times New Roman" w:hAnsi="Times New Roman" w:cs="Times New Roman"/>
          <w:sz w:val="20"/>
          <w:szCs w:val="20"/>
        </w:rPr>
        <w:t xml:space="preserve"> Patients have the opportunity to provide explicit, granular consent for data sharing, aligning with the principles of ethical and transparent data use.</w:t>
      </w:r>
    </w:p>
    <w:p w14:paraId="6E837E40" w14:textId="77777777" w:rsidR="00C67079" w:rsidRPr="00C55070" w:rsidRDefault="00C67079" w:rsidP="00C55070">
      <w:pPr>
        <w:spacing w:after="0" w:line="276" w:lineRule="auto"/>
        <w:jc w:val="both"/>
        <w:rPr>
          <w:rFonts w:ascii="Times New Roman" w:hAnsi="Times New Roman" w:cs="Times New Roman"/>
          <w:sz w:val="20"/>
          <w:szCs w:val="20"/>
        </w:rPr>
      </w:pPr>
    </w:p>
    <w:p w14:paraId="458F49D2" w14:textId="04F6B600" w:rsidR="00C67079" w:rsidRPr="008B4DC8" w:rsidRDefault="008B4DC8" w:rsidP="00C55070">
      <w:pPr>
        <w:spacing w:after="0" w:line="276" w:lineRule="auto"/>
        <w:jc w:val="both"/>
        <w:rPr>
          <w:rFonts w:ascii="Times New Roman" w:hAnsi="Times New Roman" w:cs="Times New Roman"/>
          <w:i/>
          <w:iCs/>
          <w:sz w:val="20"/>
          <w:szCs w:val="20"/>
        </w:rPr>
      </w:pPr>
      <w:r>
        <w:rPr>
          <w:rFonts w:ascii="Times New Roman" w:hAnsi="Times New Roman" w:cs="Times New Roman"/>
          <w:i/>
          <w:iCs/>
          <w:sz w:val="20"/>
          <w:szCs w:val="20"/>
        </w:rPr>
        <w:t>7</w:t>
      </w:r>
      <w:r w:rsidR="00C67079" w:rsidRPr="008B4DC8">
        <w:rPr>
          <w:rFonts w:ascii="Times New Roman" w:hAnsi="Times New Roman" w:cs="Times New Roman"/>
          <w:i/>
          <w:iCs/>
          <w:sz w:val="20"/>
          <w:szCs w:val="20"/>
        </w:rPr>
        <w:t>.2 Regulatory Compliance</w:t>
      </w:r>
    </w:p>
    <w:p w14:paraId="250FDEC6" w14:textId="77777777" w:rsidR="00C67079" w:rsidRPr="00C55070" w:rsidRDefault="00C67079" w:rsidP="00C55070">
      <w:pPr>
        <w:spacing w:after="0" w:line="276" w:lineRule="auto"/>
        <w:jc w:val="both"/>
        <w:rPr>
          <w:rFonts w:ascii="Times New Roman" w:hAnsi="Times New Roman" w:cs="Times New Roman"/>
          <w:sz w:val="20"/>
          <w:szCs w:val="20"/>
        </w:rPr>
      </w:pPr>
    </w:p>
    <w:p w14:paraId="6CE21177"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healthcare sector is heavily regulated to ensure patient privacy, data security, and ethical conduct. The proposed framework's alignment with key healthcare regulations is critical:</w:t>
      </w:r>
    </w:p>
    <w:p w14:paraId="37C503A2" w14:textId="77777777" w:rsidR="00C67079" w:rsidRPr="00C55070" w:rsidRDefault="00C67079" w:rsidP="00C55070">
      <w:pPr>
        <w:spacing w:after="0" w:line="276" w:lineRule="auto"/>
        <w:jc w:val="both"/>
        <w:rPr>
          <w:rFonts w:ascii="Times New Roman" w:hAnsi="Times New Roman" w:cs="Times New Roman"/>
          <w:sz w:val="20"/>
          <w:szCs w:val="20"/>
        </w:rPr>
      </w:pPr>
    </w:p>
    <w:p w14:paraId="1C292C01" w14:textId="52B05FE7" w:rsidR="00C67079" w:rsidRPr="00C55070" w:rsidRDefault="008B4DC8"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7</w:t>
      </w:r>
      <w:r w:rsidR="00C67079" w:rsidRPr="008B4DC8">
        <w:rPr>
          <w:rFonts w:ascii="Times New Roman" w:hAnsi="Times New Roman" w:cs="Times New Roman"/>
          <w:i/>
          <w:iCs/>
          <w:sz w:val="20"/>
          <w:szCs w:val="20"/>
        </w:rPr>
        <w:t>.2.1 HIPAA Compliance:</w:t>
      </w:r>
      <w:r w:rsidR="00C67079" w:rsidRPr="00C55070">
        <w:rPr>
          <w:rFonts w:ascii="Times New Roman" w:hAnsi="Times New Roman" w:cs="Times New Roman"/>
          <w:sz w:val="20"/>
          <w:szCs w:val="20"/>
        </w:rPr>
        <w:t xml:space="preserve"> The framework's encryption mechanisms and patient data control features bolster compliance with the Health Insurance Portability and Accountability Act (HIPAA).</w:t>
      </w:r>
    </w:p>
    <w:p w14:paraId="7289E725" w14:textId="77777777" w:rsidR="00C67079" w:rsidRPr="00C55070" w:rsidRDefault="00C67079" w:rsidP="00C55070">
      <w:pPr>
        <w:spacing w:after="0" w:line="276" w:lineRule="auto"/>
        <w:jc w:val="both"/>
        <w:rPr>
          <w:rFonts w:ascii="Times New Roman" w:hAnsi="Times New Roman" w:cs="Times New Roman"/>
          <w:sz w:val="20"/>
          <w:szCs w:val="20"/>
        </w:rPr>
      </w:pPr>
    </w:p>
    <w:p w14:paraId="2F756CE8" w14:textId="29F66F88" w:rsidR="00C67079" w:rsidRPr="00C55070" w:rsidRDefault="008B4DC8"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7</w:t>
      </w:r>
      <w:r w:rsidR="00C67079" w:rsidRPr="008B4DC8">
        <w:rPr>
          <w:rFonts w:ascii="Times New Roman" w:hAnsi="Times New Roman" w:cs="Times New Roman"/>
          <w:i/>
          <w:iCs/>
          <w:sz w:val="20"/>
          <w:szCs w:val="20"/>
        </w:rPr>
        <w:t>.2.2 GDPR Alignment:</w:t>
      </w:r>
      <w:r w:rsidR="00C67079" w:rsidRPr="00C55070">
        <w:rPr>
          <w:rFonts w:ascii="Times New Roman" w:hAnsi="Times New Roman" w:cs="Times New Roman"/>
          <w:sz w:val="20"/>
          <w:szCs w:val="20"/>
        </w:rPr>
        <w:t xml:space="preserve"> The patient-centric approach and transparency of data management align with the General Data Protection Regulation (GDPR) principles, ensuring patients' rights are respected.</w:t>
      </w:r>
    </w:p>
    <w:p w14:paraId="46DFBA80" w14:textId="77777777" w:rsidR="00C67079" w:rsidRPr="00C55070" w:rsidRDefault="00C67079" w:rsidP="00C55070">
      <w:pPr>
        <w:spacing w:after="0" w:line="276" w:lineRule="auto"/>
        <w:jc w:val="both"/>
        <w:rPr>
          <w:rFonts w:ascii="Times New Roman" w:hAnsi="Times New Roman" w:cs="Times New Roman"/>
          <w:sz w:val="20"/>
          <w:szCs w:val="20"/>
        </w:rPr>
      </w:pPr>
    </w:p>
    <w:p w14:paraId="10029F83" w14:textId="75433980" w:rsidR="00C67079" w:rsidRPr="00C55070" w:rsidRDefault="008B4DC8"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7</w:t>
      </w:r>
      <w:r w:rsidR="00C67079" w:rsidRPr="008B4DC8">
        <w:rPr>
          <w:rFonts w:ascii="Times New Roman" w:hAnsi="Times New Roman" w:cs="Times New Roman"/>
          <w:i/>
          <w:iCs/>
          <w:sz w:val="20"/>
          <w:szCs w:val="20"/>
        </w:rPr>
        <w:t>.2.3 Consent Management:</w:t>
      </w:r>
      <w:r>
        <w:rPr>
          <w:rFonts w:ascii="Times New Roman" w:hAnsi="Times New Roman" w:cs="Times New Roman"/>
          <w:i/>
          <w:iCs/>
          <w:sz w:val="20"/>
          <w:szCs w:val="20"/>
        </w:rPr>
        <w:t xml:space="preserve"> </w:t>
      </w:r>
      <w:r w:rsidR="00C67079" w:rsidRPr="00C55070">
        <w:rPr>
          <w:rFonts w:ascii="Times New Roman" w:hAnsi="Times New Roman" w:cs="Times New Roman"/>
          <w:sz w:val="20"/>
          <w:szCs w:val="20"/>
        </w:rPr>
        <w:t xml:space="preserve"> The framework's smart contract-enabled consent management supports compliance with regulations that mandate explicit patient consent for data sharing and use.</w:t>
      </w:r>
    </w:p>
    <w:p w14:paraId="4FAE245A" w14:textId="77777777" w:rsidR="00C67079" w:rsidRPr="00C55070" w:rsidRDefault="00C67079" w:rsidP="00C55070">
      <w:pPr>
        <w:spacing w:after="0" w:line="276" w:lineRule="auto"/>
        <w:jc w:val="both"/>
        <w:rPr>
          <w:rFonts w:ascii="Times New Roman" w:hAnsi="Times New Roman" w:cs="Times New Roman"/>
          <w:sz w:val="20"/>
          <w:szCs w:val="20"/>
        </w:rPr>
      </w:pPr>
    </w:p>
    <w:p w14:paraId="66B580A3" w14:textId="5D09A355" w:rsidR="00C67079" w:rsidRPr="008B4DC8" w:rsidRDefault="00EA5D9C" w:rsidP="00C55070">
      <w:pPr>
        <w:spacing w:after="0" w:line="276" w:lineRule="auto"/>
        <w:jc w:val="both"/>
        <w:rPr>
          <w:rFonts w:ascii="Times New Roman" w:hAnsi="Times New Roman" w:cs="Times New Roman"/>
          <w:i/>
          <w:iCs/>
          <w:sz w:val="20"/>
          <w:szCs w:val="20"/>
        </w:rPr>
      </w:pPr>
      <w:r>
        <w:rPr>
          <w:rFonts w:ascii="Times New Roman" w:hAnsi="Times New Roman" w:cs="Times New Roman"/>
          <w:i/>
          <w:iCs/>
          <w:sz w:val="20"/>
          <w:szCs w:val="20"/>
        </w:rPr>
        <w:t>7</w:t>
      </w:r>
      <w:r w:rsidR="00C67079" w:rsidRPr="008B4DC8">
        <w:rPr>
          <w:rFonts w:ascii="Times New Roman" w:hAnsi="Times New Roman" w:cs="Times New Roman"/>
          <w:i/>
          <w:iCs/>
          <w:sz w:val="20"/>
          <w:szCs w:val="20"/>
        </w:rPr>
        <w:t>.3 Balancing Transparency and Anonymity</w:t>
      </w:r>
    </w:p>
    <w:p w14:paraId="5C14D54A" w14:textId="77777777" w:rsidR="00C67079" w:rsidRPr="00C55070" w:rsidRDefault="00C67079" w:rsidP="00C55070">
      <w:pPr>
        <w:spacing w:after="0" w:line="276" w:lineRule="auto"/>
        <w:jc w:val="both"/>
        <w:rPr>
          <w:rFonts w:ascii="Times New Roman" w:hAnsi="Times New Roman" w:cs="Times New Roman"/>
          <w:sz w:val="20"/>
          <w:szCs w:val="20"/>
        </w:rPr>
      </w:pPr>
    </w:p>
    <w:p w14:paraId="26475D30"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Ethical considerations extend to the balance between transparency and patient anonymity:</w:t>
      </w:r>
    </w:p>
    <w:p w14:paraId="1ACEC418" w14:textId="77777777" w:rsidR="00C67079" w:rsidRPr="00C55070" w:rsidRDefault="00C67079" w:rsidP="00C55070">
      <w:pPr>
        <w:spacing w:after="0" w:line="276" w:lineRule="auto"/>
        <w:jc w:val="both"/>
        <w:rPr>
          <w:rFonts w:ascii="Times New Roman" w:hAnsi="Times New Roman" w:cs="Times New Roman"/>
          <w:sz w:val="20"/>
          <w:szCs w:val="20"/>
        </w:rPr>
      </w:pPr>
    </w:p>
    <w:p w14:paraId="09459567" w14:textId="56CF4886" w:rsidR="00C67079" w:rsidRPr="00C55070" w:rsidRDefault="00EA5D9C"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7</w:t>
      </w:r>
      <w:r w:rsidR="00C67079" w:rsidRPr="00885B93">
        <w:rPr>
          <w:rFonts w:ascii="Times New Roman" w:hAnsi="Times New Roman" w:cs="Times New Roman"/>
          <w:i/>
          <w:iCs/>
          <w:sz w:val="20"/>
          <w:szCs w:val="20"/>
        </w:rPr>
        <w:t>.3.1 Transparent Audit Trails</w:t>
      </w:r>
      <w:r w:rsidR="00C67079" w:rsidRPr="00C55070">
        <w:rPr>
          <w:rFonts w:ascii="Times New Roman" w:hAnsi="Times New Roman" w:cs="Times New Roman"/>
          <w:sz w:val="20"/>
          <w:szCs w:val="20"/>
        </w:rPr>
        <w:t>: Blockchain's transparent nature enhances accountability but must be balanced with measures to protect sensitive patient information.</w:t>
      </w:r>
    </w:p>
    <w:p w14:paraId="4D814B3C" w14:textId="77777777" w:rsidR="00C67079" w:rsidRPr="00C55070" w:rsidRDefault="00C67079" w:rsidP="00C55070">
      <w:pPr>
        <w:spacing w:after="0" w:line="276" w:lineRule="auto"/>
        <w:jc w:val="both"/>
        <w:rPr>
          <w:rFonts w:ascii="Times New Roman" w:hAnsi="Times New Roman" w:cs="Times New Roman"/>
          <w:sz w:val="20"/>
          <w:szCs w:val="20"/>
        </w:rPr>
      </w:pPr>
    </w:p>
    <w:p w14:paraId="74302D30" w14:textId="32294015" w:rsidR="00C67079" w:rsidRPr="00C55070" w:rsidRDefault="00EA5D9C"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7</w:t>
      </w:r>
      <w:r w:rsidR="00C67079" w:rsidRPr="00885B93">
        <w:rPr>
          <w:rFonts w:ascii="Times New Roman" w:hAnsi="Times New Roman" w:cs="Times New Roman"/>
          <w:i/>
          <w:iCs/>
          <w:sz w:val="20"/>
          <w:szCs w:val="20"/>
        </w:rPr>
        <w:t>.3.2 Anonymization Techniques:</w:t>
      </w:r>
      <w:r w:rsidR="00C67079" w:rsidRPr="00C55070">
        <w:rPr>
          <w:rFonts w:ascii="Times New Roman" w:hAnsi="Times New Roman" w:cs="Times New Roman"/>
          <w:sz w:val="20"/>
          <w:szCs w:val="20"/>
        </w:rPr>
        <w:t xml:space="preserve"> Techniques like zero-knowledge proofs can enhance patient anonymity while ensuring the authenticity of data shared on the blockchain.</w:t>
      </w:r>
    </w:p>
    <w:p w14:paraId="774275F5" w14:textId="77777777" w:rsidR="00C67079" w:rsidRPr="00C55070" w:rsidRDefault="00C67079" w:rsidP="00C55070">
      <w:pPr>
        <w:spacing w:after="0" w:line="276" w:lineRule="auto"/>
        <w:jc w:val="both"/>
        <w:rPr>
          <w:rFonts w:ascii="Times New Roman" w:hAnsi="Times New Roman" w:cs="Times New Roman"/>
          <w:sz w:val="20"/>
          <w:szCs w:val="20"/>
        </w:rPr>
      </w:pPr>
    </w:p>
    <w:p w14:paraId="4BB42B05" w14:textId="6EA35995" w:rsidR="00C67079" w:rsidRPr="00EA5D9C" w:rsidRDefault="00EA5D9C" w:rsidP="00C55070">
      <w:pPr>
        <w:spacing w:after="0" w:line="276" w:lineRule="auto"/>
        <w:jc w:val="both"/>
        <w:rPr>
          <w:rFonts w:ascii="Times New Roman" w:hAnsi="Times New Roman" w:cs="Times New Roman"/>
          <w:i/>
          <w:iCs/>
          <w:sz w:val="20"/>
          <w:szCs w:val="20"/>
        </w:rPr>
      </w:pPr>
      <w:r>
        <w:rPr>
          <w:rFonts w:ascii="Times New Roman" w:hAnsi="Times New Roman" w:cs="Times New Roman"/>
          <w:i/>
          <w:iCs/>
          <w:sz w:val="20"/>
          <w:szCs w:val="20"/>
        </w:rPr>
        <w:t>7</w:t>
      </w:r>
      <w:r w:rsidR="00C67079" w:rsidRPr="00EA5D9C">
        <w:rPr>
          <w:rFonts w:ascii="Times New Roman" w:hAnsi="Times New Roman" w:cs="Times New Roman"/>
          <w:i/>
          <w:iCs/>
          <w:sz w:val="20"/>
          <w:szCs w:val="20"/>
        </w:rPr>
        <w:t>.4 Addressing Ethical Concerns</w:t>
      </w:r>
    </w:p>
    <w:p w14:paraId="59E331C3" w14:textId="77777777" w:rsidR="00C67079" w:rsidRPr="00C55070" w:rsidRDefault="00C67079" w:rsidP="00C55070">
      <w:pPr>
        <w:spacing w:after="0" w:line="276" w:lineRule="auto"/>
        <w:jc w:val="both"/>
        <w:rPr>
          <w:rFonts w:ascii="Times New Roman" w:hAnsi="Times New Roman" w:cs="Times New Roman"/>
          <w:sz w:val="20"/>
          <w:szCs w:val="20"/>
        </w:rPr>
      </w:pPr>
    </w:p>
    <w:p w14:paraId="7BF8E299"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Blockchain's influence on healthcare data management raises ethical concerns that must be addressed:</w:t>
      </w:r>
    </w:p>
    <w:p w14:paraId="161A02D8" w14:textId="77777777" w:rsidR="00C67079" w:rsidRPr="00C55070" w:rsidRDefault="00C67079" w:rsidP="00C55070">
      <w:pPr>
        <w:spacing w:after="0" w:line="276" w:lineRule="auto"/>
        <w:jc w:val="both"/>
        <w:rPr>
          <w:rFonts w:ascii="Times New Roman" w:hAnsi="Times New Roman" w:cs="Times New Roman"/>
          <w:sz w:val="20"/>
          <w:szCs w:val="20"/>
        </w:rPr>
      </w:pPr>
    </w:p>
    <w:p w14:paraId="7EEBC44C" w14:textId="6B59463D"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lastRenderedPageBreak/>
        <w:t>7</w:t>
      </w:r>
      <w:r w:rsidR="00C67079" w:rsidRPr="00EA5D9C">
        <w:rPr>
          <w:rFonts w:ascii="Times New Roman" w:hAnsi="Times New Roman" w:cs="Times New Roman"/>
          <w:i/>
          <w:iCs/>
          <w:sz w:val="20"/>
          <w:szCs w:val="20"/>
        </w:rPr>
        <w:t>.4.1 Data Access Control</w:t>
      </w:r>
      <w:r w:rsidR="00C67079" w:rsidRPr="00C55070">
        <w:rPr>
          <w:rFonts w:ascii="Times New Roman" w:hAnsi="Times New Roman" w:cs="Times New Roman"/>
          <w:sz w:val="20"/>
          <w:szCs w:val="20"/>
        </w:rPr>
        <w:t>:</w:t>
      </w:r>
      <w:r>
        <w:rPr>
          <w:rFonts w:ascii="Times New Roman" w:hAnsi="Times New Roman" w:cs="Times New Roman"/>
          <w:sz w:val="20"/>
          <w:szCs w:val="20"/>
        </w:rPr>
        <w:t xml:space="preserve"> </w:t>
      </w:r>
      <w:r w:rsidR="00C67079" w:rsidRPr="00C55070">
        <w:rPr>
          <w:rFonts w:ascii="Times New Roman" w:hAnsi="Times New Roman" w:cs="Times New Roman"/>
          <w:sz w:val="20"/>
          <w:szCs w:val="20"/>
        </w:rPr>
        <w:t>Striking a balance between data control and emergency access for healthcare providers without patient consent requires careful consideration.</w:t>
      </w:r>
    </w:p>
    <w:p w14:paraId="35D6A1C7" w14:textId="77777777" w:rsidR="00C67079" w:rsidRPr="00C55070" w:rsidRDefault="00C67079" w:rsidP="00C55070">
      <w:pPr>
        <w:spacing w:after="0" w:line="276" w:lineRule="auto"/>
        <w:jc w:val="both"/>
        <w:rPr>
          <w:rFonts w:ascii="Times New Roman" w:hAnsi="Times New Roman" w:cs="Times New Roman"/>
          <w:sz w:val="20"/>
          <w:szCs w:val="20"/>
        </w:rPr>
      </w:pPr>
    </w:p>
    <w:p w14:paraId="0609270A" w14:textId="094F04B6"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7</w:t>
      </w:r>
      <w:r w:rsidR="00C67079" w:rsidRPr="00EA5D9C">
        <w:rPr>
          <w:rFonts w:ascii="Times New Roman" w:hAnsi="Times New Roman" w:cs="Times New Roman"/>
          <w:i/>
          <w:iCs/>
          <w:sz w:val="20"/>
          <w:szCs w:val="20"/>
        </w:rPr>
        <w:t>.4.2 Data Retention:</w:t>
      </w:r>
      <w:r w:rsidR="00C67079" w:rsidRPr="00C55070">
        <w:rPr>
          <w:rFonts w:ascii="Times New Roman" w:hAnsi="Times New Roman" w:cs="Times New Roman"/>
          <w:sz w:val="20"/>
          <w:szCs w:val="20"/>
        </w:rPr>
        <w:t xml:space="preserve"> Defining data retention policies that align with patients' control over their data while meeting regulatory requirements is essential.</w:t>
      </w:r>
    </w:p>
    <w:p w14:paraId="282B52A5" w14:textId="77777777" w:rsidR="00C67079" w:rsidRPr="00C55070" w:rsidRDefault="00C67079" w:rsidP="00C55070">
      <w:pPr>
        <w:spacing w:after="0" w:line="276" w:lineRule="auto"/>
        <w:jc w:val="both"/>
        <w:rPr>
          <w:rFonts w:ascii="Times New Roman" w:hAnsi="Times New Roman" w:cs="Times New Roman"/>
          <w:sz w:val="20"/>
          <w:szCs w:val="20"/>
        </w:rPr>
      </w:pPr>
    </w:p>
    <w:p w14:paraId="210E5DA2" w14:textId="47DBA739"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7</w:t>
      </w:r>
      <w:r w:rsidR="00C67079" w:rsidRPr="00EA5D9C">
        <w:rPr>
          <w:rFonts w:ascii="Times New Roman" w:hAnsi="Times New Roman" w:cs="Times New Roman"/>
          <w:i/>
          <w:iCs/>
          <w:sz w:val="20"/>
          <w:szCs w:val="20"/>
        </w:rPr>
        <w:t>.4.3 Transparency and Trust</w:t>
      </w:r>
      <w:r w:rsidR="00C67079" w:rsidRPr="00C55070">
        <w:rPr>
          <w:rFonts w:ascii="Times New Roman" w:hAnsi="Times New Roman" w:cs="Times New Roman"/>
          <w:sz w:val="20"/>
          <w:szCs w:val="20"/>
        </w:rPr>
        <w:t>: Maintaining transparency while safeguarding patients' trust and privacy is a delicate ethical challenge that warrants nuanced solutions.</w:t>
      </w:r>
    </w:p>
    <w:p w14:paraId="3F2AD396" w14:textId="77777777" w:rsidR="00C67079" w:rsidRPr="00C55070" w:rsidRDefault="00C67079" w:rsidP="00C55070">
      <w:pPr>
        <w:spacing w:after="0" w:line="276" w:lineRule="auto"/>
        <w:jc w:val="both"/>
        <w:rPr>
          <w:rFonts w:ascii="Times New Roman" w:hAnsi="Times New Roman" w:cs="Times New Roman"/>
          <w:sz w:val="20"/>
          <w:szCs w:val="20"/>
        </w:rPr>
      </w:pPr>
    </w:p>
    <w:p w14:paraId="6904031F" w14:textId="6ACD75D6" w:rsidR="00C67079" w:rsidRPr="004B737F" w:rsidRDefault="004B737F" w:rsidP="00C55070">
      <w:pPr>
        <w:spacing w:after="0" w:line="276" w:lineRule="auto"/>
        <w:jc w:val="both"/>
        <w:rPr>
          <w:rFonts w:ascii="Times New Roman" w:hAnsi="Times New Roman" w:cs="Times New Roman"/>
          <w:i/>
          <w:iCs/>
          <w:sz w:val="20"/>
          <w:szCs w:val="20"/>
        </w:rPr>
      </w:pPr>
      <w:r>
        <w:rPr>
          <w:rFonts w:ascii="Times New Roman" w:hAnsi="Times New Roman" w:cs="Times New Roman"/>
          <w:i/>
          <w:iCs/>
          <w:sz w:val="20"/>
          <w:szCs w:val="20"/>
        </w:rPr>
        <w:t>7</w:t>
      </w:r>
      <w:r w:rsidR="00C67079" w:rsidRPr="004B737F">
        <w:rPr>
          <w:rFonts w:ascii="Times New Roman" w:hAnsi="Times New Roman" w:cs="Times New Roman"/>
          <w:i/>
          <w:iCs/>
          <w:sz w:val="20"/>
          <w:szCs w:val="20"/>
        </w:rPr>
        <w:t>.5 Patient-Centered Ethics</w:t>
      </w:r>
    </w:p>
    <w:p w14:paraId="59F8B019" w14:textId="77777777" w:rsidR="00C67079" w:rsidRPr="00C55070" w:rsidRDefault="00C67079" w:rsidP="00C55070">
      <w:pPr>
        <w:spacing w:after="0" w:line="276" w:lineRule="auto"/>
        <w:jc w:val="both"/>
        <w:rPr>
          <w:rFonts w:ascii="Times New Roman" w:hAnsi="Times New Roman" w:cs="Times New Roman"/>
          <w:sz w:val="20"/>
          <w:szCs w:val="20"/>
        </w:rPr>
      </w:pPr>
    </w:p>
    <w:p w14:paraId="3488A83E"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framework's patient-centered design redefines ethics in healthcare data management:</w:t>
      </w:r>
    </w:p>
    <w:p w14:paraId="79AB2158" w14:textId="77777777" w:rsidR="00C67079" w:rsidRPr="00C55070" w:rsidRDefault="00C67079" w:rsidP="00C55070">
      <w:pPr>
        <w:spacing w:after="0" w:line="276" w:lineRule="auto"/>
        <w:jc w:val="both"/>
        <w:rPr>
          <w:rFonts w:ascii="Times New Roman" w:hAnsi="Times New Roman" w:cs="Times New Roman"/>
          <w:sz w:val="20"/>
          <w:szCs w:val="20"/>
        </w:rPr>
      </w:pPr>
    </w:p>
    <w:p w14:paraId="352B3078" w14:textId="5E0F3E5B"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7</w:t>
      </w:r>
      <w:r w:rsidR="00C67079" w:rsidRPr="004B737F">
        <w:rPr>
          <w:rFonts w:ascii="Times New Roman" w:hAnsi="Times New Roman" w:cs="Times New Roman"/>
          <w:i/>
          <w:iCs/>
          <w:sz w:val="20"/>
          <w:szCs w:val="20"/>
        </w:rPr>
        <w:t>.5.1 Patient Autonomy</w:t>
      </w:r>
      <w:r w:rsidR="00C67079" w:rsidRPr="00C55070">
        <w:rPr>
          <w:rFonts w:ascii="Times New Roman" w:hAnsi="Times New Roman" w:cs="Times New Roman"/>
          <w:sz w:val="20"/>
          <w:szCs w:val="20"/>
        </w:rPr>
        <w:t>: Empowering patients to control their health data upholds the principle of autonomy, enabling individuals to make informed choices about data sharing.</w:t>
      </w:r>
    </w:p>
    <w:p w14:paraId="54EF3D0A" w14:textId="77777777" w:rsidR="00C67079" w:rsidRPr="00C55070" w:rsidRDefault="00C67079" w:rsidP="00C55070">
      <w:pPr>
        <w:spacing w:after="0" w:line="276" w:lineRule="auto"/>
        <w:jc w:val="both"/>
        <w:rPr>
          <w:rFonts w:ascii="Times New Roman" w:hAnsi="Times New Roman" w:cs="Times New Roman"/>
          <w:sz w:val="20"/>
          <w:szCs w:val="20"/>
        </w:rPr>
      </w:pPr>
    </w:p>
    <w:p w14:paraId="7905937A" w14:textId="655A5F1D"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7</w:t>
      </w:r>
      <w:r w:rsidR="00C67079" w:rsidRPr="004B737F">
        <w:rPr>
          <w:rFonts w:ascii="Times New Roman" w:hAnsi="Times New Roman" w:cs="Times New Roman"/>
          <w:i/>
          <w:iCs/>
          <w:sz w:val="20"/>
          <w:szCs w:val="20"/>
        </w:rPr>
        <w:t>.5.2 Beneficence and Non-Maleficence:</w:t>
      </w:r>
      <w:r w:rsidR="00C67079" w:rsidRPr="00C55070">
        <w:rPr>
          <w:rFonts w:ascii="Times New Roman" w:hAnsi="Times New Roman" w:cs="Times New Roman"/>
          <w:sz w:val="20"/>
          <w:szCs w:val="20"/>
        </w:rPr>
        <w:t xml:space="preserve"> The framework's data security measures uphold the ethical principles of doing good (beneficence) and avoiding harm (non-maleficence) to patients.</w:t>
      </w:r>
    </w:p>
    <w:p w14:paraId="65F7B045" w14:textId="77777777" w:rsidR="00C67079" w:rsidRPr="00C55070" w:rsidRDefault="00C67079" w:rsidP="00C55070">
      <w:pPr>
        <w:spacing w:after="0" w:line="276" w:lineRule="auto"/>
        <w:jc w:val="both"/>
        <w:rPr>
          <w:rFonts w:ascii="Times New Roman" w:hAnsi="Times New Roman" w:cs="Times New Roman"/>
          <w:sz w:val="20"/>
          <w:szCs w:val="20"/>
        </w:rPr>
      </w:pPr>
    </w:p>
    <w:p w14:paraId="6A323822" w14:textId="4288AD69"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7</w:t>
      </w:r>
      <w:r w:rsidR="00C67079" w:rsidRPr="004B737F">
        <w:rPr>
          <w:rFonts w:ascii="Times New Roman" w:hAnsi="Times New Roman" w:cs="Times New Roman"/>
          <w:i/>
          <w:iCs/>
          <w:sz w:val="20"/>
          <w:szCs w:val="20"/>
        </w:rPr>
        <w:t>.5.3 Justice:</w:t>
      </w:r>
      <w:r w:rsidR="00C67079" w:rsidRPr="00C55070">
        <w:rPr>
          <w:rFonts w:ascii="Times New Roman" w:hAnsi="Times New Roman" w:cs="Times New Roman"/>
          <w:sz w:val="20"/>
          <w:szCs w:val="20"/>
        </w:rPr>
        <w:t xml:space="preserve"> Ensuring equitable access to and control over health data aligns with the ethical principle of justice in healthcare.</w:t>
      </w:r>
    </w:p>
    <w:p w14:paraId="23A04DDD" w14:textId="77777777" w:rsidR="00C67079" w:rsidRPr="00C55070" w:rsidRDefault="00C67079" w:rsidP="00C55070">
      <w:pPr>
        <w:spacing w:after="0" w:line="276" w:lineRule="auto"/>
        <w:jc w:val="both"/>
        <w:rPr>
          <w:rFonts w:ascii="Times New Roman" w:hAnsi="Times New Roman" w:cs="Times New Roman"/>
          <w:sz w:val="20"/>
          <w:szCs w:val="20"/>
        </w:rPr>
      </w:pPr>
    </w:p>
    <w:p w14:paraId="209D54B7" w14:textId="6C1AC6A1" w:rsidR="00A2425F" w:rsidRPr="004B737F" w:rsidRDefault="004B737F" w:rsidP="00C55070">
      <w:pPr>
        <w:spacing w:after="0" w:line="276" w:lineRule="auto"/>
        <w:jc w:val="both"/>
        <w:rPr>
          <w:rFonts w:ascii="Times New Roman" w:hAnsi="Times New Roman" w:cs="Times New Roman"/>
          <w:b/>
          <w:bCs/>
          <w:sz w:val="20"/>
          <w:szCs w:val="20"/>
        </w:rPr>
      </w:pPr>
      <w:r w:rsidRPr="004B737F">
        <w:rPr>
          <w:rFonts w:ascii="Times New Roman" w:hAnsi="Times New Roman" w:cs="Times New Roman"/>
          <w:b/>
          <w:bCs/>
          <w:sz w:val="20"/>
          <w:szCs w:val="20"/>
        </w:rPr>
        <w:t>8</w:t>
      </w:r>
      <w:r w:rsidR="00A2425F" w:rsidRPr="004B737F">
        <w:rPr>
          <w:rFonts w:ascii="Times New Roman" w:hAnsi="Times New Roman" w:cs="Times New Roman"/>
          <w:b/>
          <w:bCs/>
          <w:sz w:val="20"/>
          <w:szCs w:val="20"/>
        </w:rPr>
        <w:t>. Future Directions and Conclusion:</w:t>
      </w:r>
    </w:p>
    <w:p w14:paraId="4EC7AEBF" w14:textId="77777777"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paper concludes by summarizing the findings and contributions of the research. It highlights potential future directions for enhancing the proposed framework and discusses the broader implications of blockchain technology in the healthcare sector.</w:t>
      </w:r>
    </w:p>
    <w:p w14:paraId="69CB6992" w14:textId="77777777" w:rsidR="00C67079" w:rsidRPr="00C55070" w:rsidRDefault="00C67079" w:rsidP="00C55070">
      <w:pPr>
        <w:spacing w:after="0" w:line="276" w:lineRule="auto"/>
        <w:jc w:val="both"/>
        <w:rPr>
          <w:rFonts w:ascii="Times New Roman" w:hAnsi="Times New Roman" w:cs="Times New Roman"/>
          <w:sz w:val="20"/>
          <w:szCs w:val="20"/>
        </w:rPr>
      </w:pPr>
    </w:p>
    <w:p w14:paraId="3B9E056B"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is chapter concludes the exploration of the blockchain-based framework for securing and managing medical IoT data by discussing potential avenues for future research, innovation, and the overall significance of the study.</w:t>
      </w:r>
    </w:p>
    <w:p w14:paraId="3842AB9E" w14:textId="77777777" w:rsidR="00C67079" w:rsidRPr="00C55070" w:rsidRDefault="00C67079" w:rsidP="00C55070">
      <w:pPr>
        <w:spacing w:after="0" w:line="276" w:lineRule="auto"/>
        <w:jc w:val="both"/>
        <w:rPr>
          <w:rFonts w:ascii="Times New Roman" w:hAnsi="Times New Roman" w:cs="Times New Roman"/>
          <w:sz w:val="20"/>
          <w:szCs w:val="20"/>
        </w:rPr>
      </w:pPr>
    </w:p>
    <w:p w14:paraId="70BEACC1" w14:textId="00F05C50" w:rsidR="00C67079" w:rsidRPr="004B737F" w:rsidRDefault="004B737F" w:rsidP="00C55070">
      <w:pPr>
        <w:spacing w:after="0" w:line="276" w:lineRule="auto"/>
        <w:jc w:val="both"/>
        <w:rPr>
          <w:rFonts w:ascii="Times New Roman" w:hAnsi="Times New Roman" w:cs="Times New Roman"/>
          <w:i/>
          <w:iCs/>
          <w:sz w:val="20"/>
          <w:szCs w:val="20"/>
        </w:rPr>
      </w:pPr>
      <w:r>
        <w:rPr>
          <w:rFonts w:ascii="Times New Roman" w:hAnsi="Times New Roman" w:cs="Times New Roman"/>
          <w:i/>
          <w:iCs/>
          <w:sz w:val="20"/>
          <w:szCs w:val="20"/>
        </w:rPr>
        <w:t>8</w:t>
      </w:r>
      <w:r w:rsidR="00C67079" w:rsidRPr="004B737F">
        <w:rPr>
          <w:rFonts w:ascii="Times New Roman" w:hAnsi="Times New Roman" w:cs="Times New Roman"/>
          <w:i/>
          <w:iCs/>
          <w:sz w:val="20"/>
          <w:szCs w:val="20"/>
        </w:rPr>
        <w:t>.1 Future Research Directions</w:t>
      </w:r>
    </w:p>
    <w:p w14:paraId="5DF65894" w14:textId="77777777" w:rsidR="00C67079" w:rsidRPr="00C55070" w:rsidRDefault="00C67079" w:rsidP="00C55070">
      <w:pPr>
        <w:spacing w:after="0" w:line="276" w:lineRule="auto"/>
        <w:jc w:val="both"/>
        <w:rPr>
          <w:rFonts w:ascii="Times New Roman" w:hAnsi="Times New Roman" w:cs="Times New Roman"/>
          <w:sz w:val="20"/>
          <w:szCs w:val="20"/>
        </w:rPr>
      </w:pPr>
    </w:p>
    <w:p w14:paraId="4EB11855"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framework's implementation and evaluation provide insights into areas for further exploration and enhancement:</w:t>
      </w:r>
    </w:p>
    <w:p w14:paraId="7AFF444D" w14:textId="77777777" w:rsidR="00C67079" w:rsidRPr="00C55070" w:rsidRDefault="00C67079" w:rsidP="00C55070">
      <w:pPr>
        <w:spacing w:after="0" w:line="276" w:lineRule="auto"/>
        <w:jc w:val="both"/>
        <w:rPr>
          <w:rFonts w:ascii="Times New Roman" w:hAnsi="Times New Roman" w:cs="Times New Roman"/>
          <w:sz w:val="20"/>
          <w:szCs w:val="20"/>
        </w:rPr>
      </w:pPr>
    </w:p>
    <w:p w14:paraId="2DEC2C7E" w14:textId="665C8255" w:rsidR="00C67079" w:rsidRPr="00C55070" w:rsidRDefault="004B737F" w:rsidP="00C55070">
      <w:pPr>
        <w:spacing w:after="0" w:line="276" w:lineRule="auto"/>
        <w:jc w:val="both"/>
        <w:rPr>
          <w:rFonts w:ascii="Times New Roman" w:hAnsi="Times New Roman" w:cs="Times New Roman"/>
          <w:sz w:val="20"/>
          <w:szCs w:val="20"/>
        </w:rPr>
      </w:pPr>
      <w:r w:rsidRPr="004B737F">
        <w:rPr>
          <w:rFonts w:ascii="Times New Roman" w:hAnsi="Times New Roman" w:cs="Times New Roman"/>
          <w:i/>
          <w:iCs/>
          <w:sz w:val="20"/>
          <w:szCs w:val="20"/>
        </w:rPr>
        <w:t>8</w:t>
      </w:r>
      <w:r w:rsidR="00C67079" w:rsidRPr="004B737F">
        <w:rPr>
          <w:rFonts w:ascii="Times New Roman" w:hAnsi="Times New Roman" w:cs="Times New Roman"/>
          <w:i/>
          <w:iCs/>
          <w:sz w:val="20"/>
          <w:szCs w:val="20"/>
        </w:rPr>
        <w:t>.1.1 Scalability Solutions:</w:t>
      </w:r>
      <w:r w:rsidR="00C67079" w:rsidRPr="00C55070">
        <w:rPr>
          <w:rFonts w:ascii="Times New Roman" w:hAnsi="Times New Roman" w:cs="Times New Roman"/>
          <w:sz w:val="20"/>
          <w:szCs w:val="20"/>
        </w:rPr>
        <w:t xml:space="preserve"> Research into advanced consensus mechanisms and hybrid blockchain configurations can address scalability challenges posed by the increasing volume of medical IoT data.</w:t>
      </w:r>
    </w:p>
    <w:p w14:paraId="5873B49D" w14:textId="77777777" w:rsidR="00C67079" w:rsidRPr="00C55070" w:rsidRDefault="00C67079" w:rsidP="00C55070">
      <w:pPr>
        <w:spacing w:after="0" w:line="276" w:lineRule="auto"/>
        <w:jc w:val="both"/>
        <w:rPr>
          <w:rFonts w:ascii="Times New Roman" w:hAnsi="Times New Roman" w:cs="Times New Roman"/>
          <w:sz w:val="20"/>
          <w:szCs w:val="20"/>
        </w:rPr>
      </w:pPr>
    </w:p>
    <w:p w14:paraId="69E4D8E1" w14:textId="7561CFCA"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8</w:t>
      </w:r>
      <w:r w:rsidR="00C67079" w:rsidRPr="004B737F">
        <w:rPr>
          <w:rFonts w:ascii="Times New Roman" w:hAnsi="Times New Roman" w:cs="Times New Roman"/>
          <w:i/>
          <w:iCs/>
          <w:sz w:val="20"/>
          <w:szCs w:val="20"/>
        </w:rPr>
        <w:t>.1.2 Interoperability Frameworks:</w:t>
      </w:r>
      <w:r w:rsidR="00C67079" w:rsidRPr="00C55070">
        <w:rPr>
          <w:rFonts w:ascii="Times New Roman" w:hAnsi="Times New Roman" w:cs="Times New Roman"/>
          <w:sz w:val="20"/>
          <w:szCs w:val="20"/>
        </w:rPr>
        <w:t xml:space="preserve"> Exploring interoperability solutions that facilitate seamless data exchange between different blockchain networks can enhance collaboration in the healthcare ecosystem.</w:t>
      </w:r>
    </w:p>
    <w:p w14:paraId="0B611485" w14:textId="77777777" w:rsidR="00C67079" w:rsidRPr="00C55070" w:rsidRDefault="00C67079" w:rsidP="00C55070">
      <w:pPr>
        <w:spacing w:after="0" w:line="276" w:lineRule="auto"/>
        <w:jc w:val="both"/>
        <w:rPr>
          <w:rFonts w:ascii="Times New Roman" w:hAnsi="Times New Roman" w:cs="Times New Roman"/>
          <w:sz w:val="20"/>
          <w:szCs w:val="20"/>
        </w:rPr>
      </w:pPr>
    </w:p>
    <w:p w14:paraId="265CF18F" w14:textId="210420C8"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8</w:t>
      </w:r>
      <w:r w:rsidR="00C67079" w:rsidRPr="004B737F">
        <w:rPr>
          <w:rFonts w:ascii="Times New Roman" w:hAnsi="Times New Roman" w:cs="Times New Roman"/>
          <w:i/>
          <w:iCs/>
          <w:sz w:val="20"/>
          <w:szCs w:val="20"/>
        </w:rPr>
        <w:t>.1.3 Privacy-Preserving Techniques</w:t>
      </w:r>
      <w:r w:rsidR="00C67079" w:rsidRPr="00C55070">
        <w:rPr>
          <w:rFonts w:ascii="Times New Roman" w:hAnsi="Times New Roman" w:cs="Times New Roman"/>
          <w:sz w:val="20"/>
          <w:szCs w:val="20"/>
        </w:rPr>
        <w:t>: Investigating advanced cryptographic techniques, such as homomorphic encryption and differential privacy, can further enhance patient data privacy on the blockchain.</w:t>
      </w:r>
    </w:p>
    <w:p w14:paraId="56ABBA1D" w14:textId="77777777" w:rsidR="00C67079" w:rsidRPr="00C55070" w:rsidRDefault="00C67079" w:rsidP="00C55070">
      <w:pPr>
        <w:spacing w:after="0" w:line="276" w:lineRule="auto"/>
        <w:jc w:val="both"/>
        <w:rPr>
          <w:rFonts w:ascii="Times New Roman" w:hAnsi="Times New Roman" w:cs="Times New Roman"/>
          <w:sz w:val="20"/>
          <w:szCs w:val="20"/>
        </w:rPr>
      </w:pPr>
    </w:p>
    <w:p w14:paraId="150FC919" w14:textId="019802B4" w:rsidR="00C67079" w:rsidRPr="004B737F" w:rsidRDefault="004B737F" w:rsidP="00C55070">
      <w:pPr>
        <w:spacing w:after="0" w:line="276" w:lineRule="auto"/>
        <w:jc w:val="both"/>
        <w:rPr>
          <w:rFonts w:ascii="Times New Roman" w:hAnsi="Times New Roman" w:cs="Times New Roman"/>
          <w:i/>
          <w:iCs/>
          <w:sz w:val="20"/>
          <w:szCs w:val="20"/>
        </w:rPr>
      </w:pPr>
      <w:r w:rsidRPr="004B737F">
        <w:rPr>
          <w:rFonts w:ascii="Times New Roman" w:hAnsi="Times New Roman" w:cs="Times New Roman"/>
          <w:i/>
          <w:iCs/>
          <w:sz w:val="20"/>
          <w:szCs w:val="20"/>
        </w:rPr>
        <w:t>8</w:t>
      </w:r>
      <w:r w:rsidR="00C67079" w:rsidRPr="004B737F">
        <w:rPr>
          <w:rFonts w:ascii="Times New Roman" w:hAnsi="Times New Roman" w:cs="Times New Roman"/>
          <w:i/>
          <w:iCs/>
          <w:sz w:val="20"/>
          <w:szCs w:val="20"/>
        </w:rPr>
        <w:t>.2 Technological and Ethical Evolution</w:t>
      </w:r>
    </w:p>
    <w:p w14:paraId="19A28067" w14:textId="77777777" w:rsidR="00C67079" w:rsidRPr="00C55070" w:rsidRDefault="00C67079" w:rsidP="00C55070">
      <w:pPr>
        <w:spacing w:after="0" w:line="276" w:lineRule="auto"/>
        <w:jc w:val="both"/>
        <w:rPr>
          <w:rFonts w:ascii="Times New Roman" w:hAnsi="Times New Roman" w:cs="Times New Roman"/>
          <w:sz w:val="20"/>
          <w:szCs w:val="20"/>
        </w:rPr>
      </w:pPr>
    </w:p>
    <w:p w14:paraId="0A24AB5D"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intersection of blockchain technology and healthcare data management continues to evolve:</w:t>
      </w:r>
    </w:p>
    <w:p w14:paraId="3BCECE40" w14:textId="77777777" w:rsidR="00C67079" w:rsidRPr="00C55070" w:rsidRDefault="00C67079" w:rsidP="00C55070">
      <w:pPr>
        <w:spacing w:after="0" w:line="276" w:lineRule="auto"/>
        <w:jc w:val="both"/>
        <w:rPr>
          <w:rFonts w:ascii="Times New Roman" w:hAnsi="Times New Roman" w:cs="Times New Roman"/>
          <w:sz w:val="20"/>
          <w:szCs w:val="20"/>
        </w:rPr>
      </w:pPr>
    </w:p>
    <w:p w14:paraId="07CB4153" w14:textId="58BBC83D" w:rsidR="00C67079" w:rsidRPr="00C55070" w:rsidRDefault="004B737F" w:rsidP="00C55070">
      <w:pPr>
        <w:spacing w:after="0" w:line="276" w:lineRule="auto"/>
        <w:jc w:val="both"/>
        <w:rPr>
          <w:rFonts w:ascii="Times New Roman" w:hAnsi="Times New Roman" w:cs="Times New Roman"/>
          <w:sz w:val="20"/>
          <w:szCs w:val="20"/>
        </w:rPr>
      </w:pPr>
      <w:r w:rsidRPr="004B737F">
        <w:rPr>
          <w:rFonts w:ascii="Times New Roman" w:hAnsi="Times New Roman" w:cs="Times New Roman"/>
          <w:i/>
          <w:iCs/>
          <w:sz w:val="20"/>
          <w:szCs w:val="20"/>
        </w:rPr>
        <w:t>8</w:t>
      </w:r>
      <w:r w:rsidR="00C67079" w:rsidRPr="004B737F">
        <w:rPr>
          <w:rFonts w:ascii="Times New Roman" w:hAnsi="Times New Roman" w:cs="Times New Roman"/>
          <w:i/>
          <w:iCs/>
          <w:sz w:val="20"/>
          <w:szCs w:val="20"/>
        </w:rPr>
        <w:t>.2.1 Emerging Blockchain Innovations</w:t>
      </w:r>
      <w:r w:rsidR="00C67079" w:rsidRPr="00C55070">
        <w:rPr>
          <w:rFonts w:ascii="Times New Roman" w:hAnsi="Times New Roman" w:cs="Times New Roman"/>
          <w:sz w:val="20"/>
          <w:szCs w:val="20"/>
        </w:rPr>
        <w:t>: Keeping pace with the latest advancements in blockchain technology, including sharding, sidechains, and zero-knowledge proofs, can refine and optimize the proposed framework.</w:t>
      </w:r>
    </w:p>
    <w:p w14:paraId="1B95B8FD" w14:textId="77777777" w:rsidR="00C67079" w:rsidRPr="00C55070" w:rsidRDefault="00C67079" w:rsidP="00C55070">
      <w:pPr>
        <w:spacing w:after="0" w:line="276" w:lineRule="auto"/>
        <w:jc w:val="both"/>
        <w:rPr>
          <w:rFonts w:ascii="Times New Roman" w:hAnsi="Times New Roman" w:cs="Times New Roman"/>
          <w:sz w:val="20"/>
          <w:szCs w:val="20"/>
        </w:rPr>
      </w:pPr>
    </w:p>
    <w:p w14:paraId="59E67F5A" w14:textId="469AD77F"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lastRenderedPageBreak/>
        <w:t>8</w:t>
      </w:r>
      <w:r w:rsidR="00C67079" w:rsidRPr="004B737F">
        <w:rPr>
          <w:rFonts w:ascii="Times New Roman" w:hAnsi="Times New Roman" w:cs="Times New Roman"/>
          <w:i/>
          <w:iCs/>
          <w:sz w:val="20"/>
          <w:szCs w:val="20"/>
        </w:rPr>
        <w:t>.2.2 Ethical Frameworks:</w:t>
      </w:r>
      <w:r w:rsidR="00C67079" w:rsidRPr="00C55070">
        <w:rPr>
          <w:rFonts w:ascii="Times New Roman" w:hAnsi="Times New Roman" w:cs="Times New Roman"/>
          <w:sz w:val="20"/>
          <w:szCs w:val="20"/>
        </w:rPr>
        <w:t xml:space="preserve"> Developing comprehensive ethical frameworks that address the evolving dynamics of blockchain-based healthcare data management can guide responsible implementation and usage.</w:t>
      </w:r>
    </w:p>
    <w:p w14:paraId="7AB0776F" w14:textId="77777777" w:rsidR="00C67079" w:rsidRPr="00C55070" w:rsidRDefault="00C67079" w:rsidP="00C55070">
      <w:pPr>
        <w:spacing w:after="0" w:line="276" w:lineRule="auto"/>
        <w:jc w:val="both"/>
        <w:rPr>
          <w:rFonts w:ascii="Times New Roman" w:hAnsi="Times New Roman" w:cs="Times New Roman"/>
          <w:sz w:val="20"/>
          <w:szCs w:val="20"/>
        </w:rPr>
      </w:pPr>
    </w:p>
    <w:p w14:paraId="5EE2D210" w14:textId="62F2EEF4"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sz w:val="20"/>
          <w:szCs w:val="20"/>
        </w:rPr>
        <w:t>8</w:t>
      </w:r>
      <w:r w:rsidR="00C67079" w:rsidRPr="00C55070">
        <w:rPr>
          <w:rFonts w:ascii="Times New Roman" w:hAnsi="Times New Roman" w:cs="Times New Roman"/>
          <w:sz w:val="20"/>
          <w:szCs w:val="20"/>
        </w:rPr>
        <w:t>.2.3 Regulatory Adaptation: As blockchain technology matures, regulators may need to adapt and provide clearer guidelines on the integration of blockchain in healthcare while upholding patient rights and data security.</w:t>
      </w:r>
    </w:p>
    <w:p w14:paraId="3EA189A7" w14:textId="77777777" w:rsidR="00C67079" w:rsidRPr="00C55070" w:rsidRDefault="00C67079" w:rsidP="00C55070">
      <w:pPr>
        <w:spacing w:after="0" w:line="276" w:lineRule="auto"/>
        <w:jc w:val="both"/>
        <w:rPr>
          <w:rFonts w:ascii="Times New Roman" w:hAnsi="Times New Roman" w:cs="Times New Roman"/>
          <w:sz w:val="20"/>
          <w:szCs w:val="20"/>
        </w:rPr>
      </w:pPr>
    </w:p>
    <w:p w14:paraId="562A9D57" w14:textId="7716D073" w:rsidR="00C67079" w:rsidRPr="004B737F" w:rsidRDefault="004B737F" w:rsidP="00C55070">
      <w:pPr>
        <w:spacing w:after="0" w:line="276" w:lineRule="auto"/>
        <w:jc w:val="both"/>
        <w:rPr>
          <w:rFonts w:ascii="Times New Roman" w:hAnsi="Times New Roman" w:cs="Times New Roman"/>
          <w:i/>
          <w:iCs/>
          <w:sz w:val="20"/>
          <w:szCs w:val="20"/>
        </w:rPr>
      </w:pPr>
      <w:r>
        <w:rPr>
          <w:rFonts w:ascii="Times New Roman" w:hAnsi="Times New Roman" w:cs="Times New Roman"/>
          <w:i/>
          <w:iCs/>
          <w:sz w:val="20"/>
          <w:szCs w:val="20"/>
        </w:rPr>
        <w:t>8</w:t>
      </w:r>
      <w:r w:rsidR="00C67079" w:rsidRPr="004B737F">
        <w:rPr>
          <w:rFonts w:ascii="Times New Roman" w:hAnsi="Times New Roman" w:cs="Times New Roman"/>
          <w:i/>
          <w:iCs/>
          <w:sz w:val="20"/>
          <w:szCs w:val="20"/>
        </w:rPr>
        <w:t>.3 Conclusion and Significance</w:t>
      </w:r>
    </w:p>
    <w:p w14:paraId="3BE2EBFF" w14:textId="77777777" w:rsidR="00C67079" w:rsidRPr="004B737F" w:rsidRDefault="00C67079" w:rsidP="00C55070">
      <w:pPr>
        <w:spacing w:after="0" w:line="276" w:lineRule="auto"/>
        <w:jc w:val="both"/>
        <w:rPr>
          <w:rFonts w:ascii="Times New Roman" w:hAnsi="Times New Roman" w:cs="Times New Roman"/>
          <w:i/>
          <w:iCs/>
          <w:sz w:val="20"/>
          <w:szCs w:val="20"/>
        </w:rPr>
      </w:pPr>
    </w:p>
    <w:p w14:paraId="0B8463DE"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The journey through the realms of blockchain-based medical IoT data management culminates in a realization of its significance:</w:t>
      </w:r>
    </w:p>
    <w:p w14:paraId="70F7E109" w14:textId="77777777" w:rsidR="00C67079" w:rsidRPr="00C55070" w:rsidRDefault="00C67079" w:rsidP="00C55070">
      <w:pPr>
        <w:spacing w:after="0" w:line="276" w:lineRule="auto"/>
        <w:jc w:val="both"/>
        <w:rPr>
          <w:rFonts w:ascii="Times New Roman" w:hAnsi="Times New Roman" w:cs="Times New Roman"/>
          <w:sz w:val="20"/>
          <w:szCs w:val="20"/>
        </w:rPr>
      </w:pPr>
    </w:p>
    <w:p w14:paraId="7081089C" w14:textId="7E9417DD"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8</w:t>
      </w:r>
      <w:r w:rsidR="00C67079" w:rsidRPr="004B737F">
        <w:rPr>
          <w:rFonts w:ascii="Times New Roman" w:hAnsi="Times New Roman" w:cs="Times New Roman"/>
          <w:i/>
          <w:iCs/>
          <w:sz w:val="20"/>
          <w:szCs w:val="20"/>
        </w:rPr>
        <w:t>.3.1 Data Security Revolution:</w:t>
      </w:r>
      <w:r w:rsidR="00C67079" w:rsidRPr="00C55070">
        <w:rPr>
          <w:rFonts w:ascii="Times New Roman" w:hAnsi="Times New Roman" w:cs="Times New Roman"/>
          <w:sz w:val="20"/>
          <w:szCs w:val="20"/>
        </w:rPr>
        <w:t xml:space="preserve"> The framework represents a paradigm shift in healthcare data security, leveraging blockchain to mitigate vulnerabilities and safeguard sensitive information.</w:t>
      </w:r>
    </w:p>
    <w:p w14:paraId="213429B5" w14:textId="77777777" w:rsidR="00C67079" w:rsidRPr="00C55070" w:rsidRDefault="00C67079" w:rsidP="00C55070">
      <w:pPr>
        <w:spacing w:after="0" w:line="276" w:lineRule="auto"/>
        <w:jc w:val="both"/>
        <w:rPr>
          <w:rFonts w:ascii="Times New Roman" w:hAnsi="Times New Roman" w:cs="Times New Roman"/>
          <w:sz w:val="20"/>
          <w:szCs w:val="20"/>
        </w:rPr>
      </w:pPr>
    </w:p>
    <w:p w14:paraId="6930C0EB" w14:textId="4B655127"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8</w:t>
      </w:r>
      <w:r w:rsidR="00C67079" w:rsidRPr="004B737F">
        <w:rPr>
          <w:rFonts w:ascii="Times New Roman" w:hAnsi="Times New Roman" w:cs="Times New Roman"/>
          <w:i/>
          <w:iCs/>
          <w:sz w:val="20"/>
          <w:szCs w:val="20"/>
        </w:rPr>
        <w:t>.3.2 Patient Empowerment:</w:t>
      </w:r>
      <w:r w:rsidR="00C67079" w:rsidRPr="00C55070">
        <w:rPr>
          <w:rFonts w:ascii="Times New Roman" w:hAnsi="Times New Roman" w:cs="Times New Roman"/>
          <w:sz w:val="20"/>
          <w:szCs w:val="20"/>
        </w:rPr>
        <w:t xml:space="preserve"> The patient-centric approach empowered by the framework reflects a pivotal transformation in healthcare, where individuals regain control over their health data.</w:t>
      </w:r>
    </w:p>
    <w:p w14:paraId="0E65F21B" w14:textId="77777777" w:rsidR="00C67079" w:rsidRPr="00C55070" w:rsidRDefault="00C67079" w:rsidP="00C55070">
      <w:pPr>
        <w:spacing w:after="0" w:line="276" w:lineRule="auto"/>
        <w:jc w:val="both"/>
        <w:rPr>
          <w:rFonts w:ascii="Times New Roman" w:hAnsi="Times New Roman" w:cs="Times New Roman"/>
          <w:sz w:val="20"/>
          <w:szCs w:val="20"/>
        </w:rPr>
      </w:pPr>
    </w:p>
    <w:p w14:paraId="7805BD83" w14:textId="487FB571"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sz w:val="20"/>
          <w:szCs w:val="20"/>
        </w:rPr>
        <w:t>8</w:t>
      </w:r>
      <w:r w:rsidR="00C67079" w:rsidRPr="00C55070">
        <w:rPr>
          <w:rFonts w:ascii="Times New Roman" w:hAnsi="Times New Roman" w:cs="Times New Roman"/>
          <w:sz w:val="20"/>
          <w:szCs w:val="20"/>
        </w:rPr>
        <w:t>.3.3 Collaborative Innovation: The study's contributions serve as a springboard for collaborative innovation, inviting stakeholders to engage in the evolution of healthcare data management.</w:t>
      </w:r>
    </w:p>
    <w:p w14:paraId="0F444447" w14:textId="77777777" w:rsidR="00C67079" w:rsidRPr="00C55070" w:rsidRDefault="00C67079" w:rsidP="00C55070">
      <w:pPr>
        <w:spacing w:after="0" w:line="276" w:lineRule="auto"/>
        <w:jc w:val="both"/>
        <w:rPr>
          <w:rFonts w:ascii="Times New Roman" w:hAnsi="Times New Roman" w:cs="Times New Roman"/>
          <w:sz w:val="20"/>
          <w:szCs w:val="20"/>
        </w:rPr>
      </w:pPr>
    </w:p>
    <w:p w14:paraId="48FC0AAB" w14:textId="233D8679"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i/>
          <w:iCs/>
          <w:sz w:val="20"/>
          <w:szCs w:val="20"/>
        </w:rPr>
        <w:t>8</w:t>
      </w:r>
      <w:r w:rsidR="00C67079" w:rsidRPr="004B737F">
        <w:rPr>
          <w:rFonts w:ascii="Times New Roman" w:hAnsi="Times New Roman" w:cs="Times New Roman"/>
          <w:i/>
          <w:iCs/>
          <w:sz w:val="20"/>
          <w:szCs w:val="20"/>
        </w:rPr>
        <w:t>.3.4 Reshaping Healthcare Landscape:</w:t>
      </w:r>
      <w:r w:rsidR="00C67079" w:rsidRPr="00C55070">
        <w:rPr>
          <w:rFonts w:ascii="Times New Roman" w:hAnsi="Times New Roman" w:cs="Times New Roman"/>
          <w:sz w:val="20"/>
          <w:szCs w:val="20"/>
        </w:rPr>
        <w:t xml:space="preserve"> The fusion of blockchain and medical IoT data management paves the way for a healthcare landscape where security, privacy, and patient empowerment converge.</w:t>
      </w:r>
    </w:p>
    <w:p w14:paraId="42EC4A0C" w14:textId="77777777" w:rsidR="004B737F" w:rsidRDefault="004B737F" w:rsidP="00C55070">
      <w:pPr>
        <w:spacing w:after="0" w:line="276" w:lineRule="auto"/>
        <w:jc w:val="both"/>
        <w:rPr>
          <w:rFonts w:ascii="Times New Roman" w:hAnsi="Times New Roman" w:cs="Times New Roman"/>
          <w:sz w:val="20"/>
          <w:szCs w:val="20"/>
        </w:rPr>
      </w:pPr>
    </w:p>
    <w:p w14:paraId="075307EE" w14:textId="16FF0B84"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sz w:val="20"/>
          <w:szCs w:val="20"/>
        </w:rPr>
        <w:t>8</w:t>
      </w:r>
      <w:r w:rsidR="00C67079" w:rsidRPr="004B737F">
        <w:rPr>
          <w:rFonts w:ascii="Times New Roman" w:hAnsi="Times New Roman" w:cs="Times New Roman"/>
          <w:i/>
          <w:iCs/>
          <w:sz w:val="20"/>
          <w:szCs w:val="20"/>
        </w:rPr>
        <w:t>.3.5 Transformative Potential:</w:t>
      </w:r>
      <w:r w:rsidR="00C67079" w:rsidRPr="00C55070">
        <w:rPr>
          <w:rFonts w:ascii="Times New Roman" w:hAnsi="Times New Roman" w:cs="Times New Roman"/>
          <w:sz w:val="20"/>
          <w:szCs w:val="20"/>
        </w:rPr>
        <w:t xml:space="preserve"> The integration of blockchain into healthcare data management carries the potential to redefine healthcare delivery, research, and patient engagement.</w:t>
      </w:r>
    </w:p>
    <w:p w14:paraId="1763DA54" w14:textId="77777777" w:rsidR="00C67079" w:rsidRPr="00C55070" w:rsidRDefault="00C67079" w:rsidP="00C55070">
      <w:pPr>
        <w:spacing w:after="0" w:line="276" w:lineRule="auto"/>
        <w:jc w:val="both"/>
        <w:rPr>
          <w:rFonts w:ascii="Times New Roman" w:hAnsi="Times New Roman" w:cs="Times New Roman"/>
          <w:sz w:val="20"/>
          <w:szCs w:val="20"/>
        </w:rPr>
      </w:pPr>
    </w:p>
    <w:p w14:paraId="6CBB8A13"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As this research paper concludes, it beckons to both present and future pioneers to embrace the profound potential of blockchain technology as a cornerstone for securing and managing medical IoT data, thereby catalyzing a transformative journey toward a more secure, patient-centered, and technologically empowered healthcare ecosystem.</w:t>
      </w:r>
    </w:p>
    <w:p w14:paraId="71ACF8A1" w14:textId="77777777" w:rsidR="00C67079" w:rsidRPr="00C55070" w:rsidRDefault="00C67079" w:rsidP="00C55070">
      <w:pPr>
        <w:spacing w:after="0" w:line="276" w:lineRule="auto"/>
        <w:jc w:val="both"/>
        <w:rPr>
          <w:rFonts w:ascii="Times New Roman" w:hAnsi="Times New Roman" w:cs="Times New Roman"/>
          <w:sz w:val="20"/>
          <w:szCs w:val="20"/>
        </w:rPr>
      </w:pPr>
    </w:p>
    <w:p w14:paraId="42798420" w14:textId="36BBDA2B" w:rsidR="004B737F" w:rsidRPr="004B737F" w:rsidRDefault="004B737F" w:rsidP="004B737F">
      <w:pPr>
        <w:spacing w:after="0" w:line="276" w:lineRule="auto"/>
        <w:jc w:val="both"/>
        <w:rPr>
          <w:rFonts w:ascii="Times New Roman" w:hAnsi="Times New Roman" w:cs="Times New Roman"/>
          <w:b/>
          <w:bCs/>
          <w:sz w:val="20"/>
          <w:szCs w:val="20"/>
        </w:rPr>
      </w:pPr>
      <w:r w:rsidRPr="004B737F">
        <w:rPr>
          <w:rFonts w:ascii="Times New Roman" w:hAnsi="Times New Roman" w:cs="Times New Roman"/>
          <w:b/>
          <w:bCs/>
          <w:sz w:val="20"/>
          <w:szCs w:val="20"/>
        </w:rPr>
        <w:t xml:space="preserve"> Acknowledgments</w:t>
      </w:r>
    </w:p>
    <w:p w14:paraId="4ACE8AC7" w14:textId="77777777" w:rsidR="004B737F" w:rsidRPr="00C55070" w:rsidRDefault="004B737F" w:rsidP="004B737F">
      <w:pPr>
        <w:spacing w:after="0" w:line="276" w:lineRule="auto"/>
        <w:jc w:val="both"/>
        <w:rPr>
          <w:rFonts w:ascii="Times New Roman" w:hAnsi="Times New Roman" w:cs="Times New Roman"/>
          <w:sz w:val="20"/>
          <w:szCs w:val="20"/>
        </w:rPr>
      </w:pPr>
    </w:p>
    <w:p w14:paraId="70AED53F" w14:textId="05FB81DE" w:rsidR="004B737F" w:rsidRPr="00C55070" w:rsidRDefault="004B737F" w:rsidP="004B737F">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 xml:space="preserve">The completion of this research paper was made possible through the support, guidance, and contributions of various individuals and institutions. We extend our heartfelt gratitude to </w:t>
      </w:r>
      <w:r>
        <w:rPr>
          <w:rFonts w:ascii="Times New Roman" w:hAnsi="Times New Roman" w:cs="Times New Roman"/>
          <w:sz w:val="20"/>
          <w:szCs w:val="20"/>
        </w:rPr>
        <w:t>Andhra University</w:t>
      </w:r>
      <w:r w:rsidRPr="00C55070">
        <w:rPr>
          <w:rFonts w:ascii="Times New Roman" w:hAnsi="Times New Roman" w:cs="Times New Roman"/>
          <w:sz w:val="20"/>
          <w:szCs w:val="20"/>
        </w:rPr>
        <w:t xml:space="preserve"> for providing the resources and environment necessary for this research endeavor. Our sincere appreciation also goes to our advisors and mentors who provided invaluable insights and guidance throughout the research process.</w:t>
      </w:r>
    </w:p>
    <w:p w14:paraId="3906B97E" w14:textId="60B6C6D8" w:rsidR="00A2425F" w:rsidRPr="004B737F" w:rsidRDefault="00A2425F" w:rsidP="00C55070">
      <w:pPr>
        <w:spacing w:after="0" w:line="276" w:lineRule="auto"/>
        <w:jc w:val="both"/>
        <w:rPr>
          <w:rFonts w:ascii="Times New Roman" w:hAnsi="Times New Roman" w:cs="Times New Roman"/>
          <w:b/>
          <w:bCs/>
          <w:sz w:val="20"/>
          <w:szCs w:val="20"/>
        </w:rPr>
      </w:pPr>
      <w:r w:rsidRPr="00C55070">
        <w:rPr>
          <w:rFonts w:ascii="Times New Roman" w:hAnsi="Times New Roman" w:cs="Times New Roman"/>
          <w:sz w:val="20"/>
          <w:szCs w:val="20"/>
        </w:rPr>
        <w:t xml:space="preserve"> </w:t>
      </w:r>
      <w:r w:rsidRPr="004B737F">
        <w:rPr>
          <w:rFonts w:ascii="Times New Roman" w:hAnsi="Times New Roman" w:cs="Times New Roman"/>
          <w:b/>
          <w:bCs/>
          <w:sz w:val="20"/>
          <w:szCs w:val="20"/>
        </w:rPr>
        <w:t>References:</w:t>
      </w:r>
    </w:p>
    <w:p w14:paraId="7180F03B" w14:textId="1837E13A" w:rsidR="00C67079" w:rsidRPr="00C55070" w:rsidRDefault="00C67079" w:rsidP="00C55070">
      <w:pPr>
        <w:spacing w:after="0" w:line="276" w:lineRule="auto"/>
        <w:jc w:val="both"/>
        <w:rPr>
          <w:rFonts w:ascii="Times New Roman" w:hAnsi="Times New Roman" w:cs="Times New Roman"/>
          <w:sz w:val="20"/>
          <w:szCs w:val="20"/>
        </w:rPr>
      </w:pPr>
    </w:p>
    <w:p w14:paraId="467F55FF"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1. Madsen, C., Mettler, M., &amp; Hoerdt, W. (2017). Blockchain for Healthcare: A Review. IEEE Access, 5, 15401-15411. [Link](https://ieeexplore.ieee.org/abstract/document/7937856)</w:t>
      </w:r>
    </w:p>
    <w:p w14:paraId="1E12E3B1" w14:textId="77777777" w:rsidR="00C67079" w:rsidRPr="00C55070" w:rsidRDefault="00C67079" w:rsidP="00C55070">
      <w:pPr>
        <w:spacing w:after="0" w:line="276" w:lineRule="auto"/>
        <w:jc w:val="both"/>
        <w:rPr>
          <w:rFonts w:ascii="Times New Roman" w:hAnsi="Times New Roman" w:cs="Times New Roman"/>
          <w:sz w:val="20"/>
          <w:szCs w:val="20"/>
        </w:rPr>
      </w:pPr>
    </w:p>
    <w:p w14:paraId="55B5BECA"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2. Zhang, P., Schmidt, D. C., White, J., &amp; Lenz, G. (2019). Secure Data Sharing in Cloud-Enabled IoT Healthcare Systems via Blockchain. IEEE Access, 7, 103024-103035. [Link](https://ieeexplore.ieee.org/abstract/document/8742359)</w:t>
      </w:r>
    </w:p>
    <w:p w14:paraId="38651BC8" w14:textId="77777777" w:rsidR="00C67079" w:rsidRPr="00C55070" w:rsidRDefault="00C67079" w:rsidP="00C55070">
      <w:pPr>
        <w:spacing w:after="0" w:line="276" w:lineRule="auto"/>
        <w:jc w:val="both"/>
        <w:rPr>
          <w:rFonts w:ascii="Times New Roman" w:hAnsi="Times New Roman" w:cs="Times New Roman"/>
          <w:sz w:val="20"/>
          <w:szCs w:val="20"/>
        </w:rPr>
      </w:pPr>
    </w:p>
    <w:p w14:paraId="19E79DAD" w14:textId="77777777" w:rsidR="00C67079" w:rsidRPr="00C55070" w:rsidRDefault="00C67079" w:rsidP="00C55070">
      <w:pPr>
        <w:spacing w:after="0" w:line="276" w:lineRule="auto"/>
        <w:jc w:val="both"/>
        <w:rPr>
          <w:rFonts w:ascii="Times New Roman" w:hAnsi="Times New Roman" w:cs="Times New Roman"/>
          <w:sz w:val="20"/>
          <w:szCs w:val="20"/>
          <w:lang w:val="de-DE"/>
        </w:rPr>
      </w:pPr>
      <w:r w:rsidRPr="00C55070">
        <w:rPr>
          <w:rFonts w:ascii="Times New Roman" w:hAnsi="Times New Roman" w:cs="Times New Roman"/>
          <w:sz w:val="20"/>
          <w:szCs w:val="20"/>
        </w:rPr>
        <w:t xml:space="preserve">3. Pandey, P., Stein, G., &amp; Kim, H. (2020). Blockchain-Based Privacy Preserving Patient Consent Management for Healthcare IoT. </w:t>
      </w:r>
      <w:r w:rsidRPr="00C55070">
        <w:rPr>
          <w:rFonts w:ascii="Times New Roman" w:hAnsi="Times New Roman" w:cs="Times New Roman"/>
          <w:sz w:val="20"/>
          <w:szCs w:val="20"/>
          <w:lang w:val="de-DE"/>
        </w:rPr>
        <w:t>Sensors, 20(22), 6721. [Link](https://www.mdpi.com/1424-8220/20/22/6721)</w:t>
      </w:r>
    </w:p>
    <w:p w14:paraId="6598BD67" w14:textId="77777777" w:rsidR="00C67079" w:rsidRPr="00C55070" w:rsidRDefault="00C67079" w:rsidP="00C55070">
      <w:pPr>
        <w:spacing w:after="0" w:line="276" w:lineRule="auto"/>
        <w:jc w:val="both"/>
        <w:rPr>
          <w:rFonts w:ascii="Times New Roman" w:hAnsi="Times New Roman" w:cs="Times New Roman"/>
          <w:sz w:val="20"/>
          <w:szCs w:val="20"/>
          <w:lang w:val="de-DE"/>
        </w:rPr>
      </w:pPr>
    </w:p>
    <w:p w14:paraId="2FA7042B"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lang w:val="de-DE"/>
        </w:rPr>
        <w:t xml:space="preserve">4. Zhou, L., Gao, Y., Zhang, Q., &amp; Zou, D. (2018). </w:t>
      </w:r>
      <w:r w:rsidRPr="00C55070">
        <w:rPr>
          <w:rFonts w:ascii="Times New Roman" w:hAnsi="Times New Roman" w:cs="Times New Roman"/>
          <w:sz w:val="20"/>
          <w:szCs w:val="20"/>
        </w:rPr>
        <w:t>A Blockchain-Based Framework for Data Sharing with Fine-Grained Access Control in Decentralized Storage Systems. IEEE Transactions on Services Computing, 11(5), 817-830. [Link](https://ieeexplore.ieee.org/abstract/document/8345629)</w:t>
      </w:r>
    </w:p>
    <w:p w14:paraId="3557A0BE" w14:textId="77777777" w:rsidR="00C67079" w:rsidRPr="00C55070" w:rsidRDefault="00C67079" w:rsidP="00C55070">
      <w:pPr>
        <w:spacing w:after="0" w:line="276" w:lineRule="auto"/>
        <w:jc w:val="both"/>
        <w:rPr>
          <w:rFonts w:ascii="Times New Roman" w:hAnsi="Times New Roman" w:cs="Times New Roman"/>
          <w:sz w:val="20"/>
          <w:szCs w:val="20"/>
        </w:rPr>
      </w:pPr>
    </w:p>
    <w:p w14:paraId="7DBE588F"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5. Gupta, R., Khurana, A., Noor, A., Sharma, A., &amp; Gupta, A. (2019). Secure Telemedicine System using Blockchain. In 2019 International Conference on Smart Communications and Networking (SmartNets) (pp. 1-6). IEEE. [Link](https://ieeexplore.ieee.org/abstract/document/8793796)</w:t>
      </w:r>
    </w:p>
    <w:p w14:paraId="0A58675B" w14:textId="77777777" w:rsidR="00C67079" w:rsidRPr="00C55070" w:rsidRDefault="00C67079" w:rsidP="00C55070">
      <w:pPr>
        <w:spacing w:after="0" w:line="276" w:lineRule="auto"/>
        <w:jc w:val="both"/>
        <w:rPr>
          <w:rFonts w:ascii="Times New Roman" w:hAnsi="Times New Roman" w:cs="Times New Roman"/>
          <w:sz w:val="20"/>
          <w:szCs w:val="20"/>
        </w:rPr>
      </w:pPr>
    </w:p>
    <w:p w14:paraId="7C81B5D8" w14:textId="77777777" w:rsidR="00C67079" w:rsidRPr="00C55070" w:rsidRDefault="00C67079" w:rsidP="00C55070">
      <w:pPr>
        <w:spacing w:after="0" w:line="276" w:lineRule="auto"/>
        <w:jc w:val="both"/>
        <w:rPr>
          <w:rFonts w:ascii="Times New Roman" w:hAnsi="Times New Roman" w:cs="Times New Roman"/>
          <w:sz w:val="20"/>
          <w:szCs w:val="20"/>
          <w:lang w:val="de-DE"/>
        </w:rPr>
      </w:pPr>
      <w:r w:rsidRPr="00C55070">
        <w:rPr>
          <w:rFonts w:ascii="Times New Roman" w:hAnsi="Times New Roman" w:cs="Times New Roman"/>
          <w:sz w:val="20"/>
          <w:szCs w:val="20"/>
        </w:rPr>
        <w:t xml:space="preserve">6. Ekblaw, A., Azaria, A., Halamka, J. D., &amp; Lippman, A. (2016). A Case Study for Blockchain in Healthcare: “MedRec” prototype for electronic health records and medical research data. </w:t>
      </w:r>
      <w:r w:rsidRPr="00C55070">
        <w:rPr>
          <w:rFonts w:ascii="Times New Roman" w:hAnsi="Times New Roman" w:cs="Times New Roman"/>
          <w:sz w:val="20"/>
          <w:szCs w:val="20"/>
          <w:lang w:val="de-DE"/>
        </w:rPr>
        <w:t>MIT Media Lab. [Link](https://www.media.mit.edu/publications/a-case-study-for-blockchain-in-healthcare-medrec-prototype-for-electronic-health-records-and-medical-research-data/)</w:t>
      </w:r>
    </w:p>
    <w:p w14:paraId="172A0A9E" w14:textId="77777777" w:rsidR="00C67079" w:rsidRPr="00C55070" w:rsidRDefault="00C67079" w:rsidP="00C55070">
      <w:pPr>
        <w:spacing w:after="0" w:line="276" w:lineRule="auto"/>
        <w:jc w:val="both"/>
        <w:rPr>
          <w:rFonts w:ascii="Times New Roman" w:hAnsi="Times New Roman" w:cs="Times New Roman"/>
          <w:sz w:val="20"/>
          <w:szCs w:val="20"/>
          <w:lang w:val="de-DE"/>
        </w:rPr>
      </w:pPr>
    </w:p>
    <w:p w14:paraId="42E61FA6"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7. Medicalchain. (n.d.). Medicalchain - Secure and transparent exchange of medical data. [Link](https://medicalchain.com/)</w:t>
      </w:r>
    </w:p>
    <w:p w14:paraId="1158EB64" w14:textId="77777777" w:rsidR="00C67079" w:rsidRPr="00C55070" w:rsidRDefault="00C67079" w:rsidP="00C55070">
      <w:pPr>
        <w:spacing w:after="0" w:line="276" w:lineRule="auto"/>
        <w:jc w:val="both"/>
        <w:rPr>
          <w:rFonts w:ascii="Times New Roman" w:hAnsi="Times New Roman" w:cs="Times New Roman"/>
          <w:sz w:val="20"/>
          <w:szCs w:val="20"/>
        </w:rPr>
      </w:pPr>
    </w:p>
    <w:p w14:paraId="1B4B04C4"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8. Sami, A., Sethi, P., &amp; Bashir, A. K. (2019). Hybrid Blockchain: A New Paradigm for Scalable Low-Latency Instant Applications in Internet of Things (IoT). Sensors, 19(16), 3491. [Link](https://www.mdpi.com/1424-8220/19/16/3491)</w:t>
      </w:r>
    </w:p>
    <w:p w14:paraId="01AA7799" w14:textId="77777777" w:rsidR="00C67079" w:rsidRPr="00C55070" w:rsidRDefault="00C67079"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Certainly, here are a few more recent references related to leveraging blockchain for securing and managing medical IoT data:</w:t>
      </w:r>
    </w:p>
    <w:p w14:paraId="03BADD8F" w14:textId="77777777" w:rsidR="00C67079" w:rsidRPr="00C55070" w:rsidRDefault="00C67079" w:rsidP="00C55070">
      <w:pPr>
        <w:spacing w:after="0" w:line="276" w:lineRule="auto"/>
        <w:jc w:val="both"/>
        <w:rPr>
          <w:rFonts w:ascii="Times New Roman" w:hAnsi="Times New Roman" w:cs="Times New Roman"/>
          <w:sz w:val="20"/>
          <w:szCs w:val="20"/>
        </w:rPr>
      </w:pPr>
    </w:p>
    <w:p w14:paraId="32D27A8A" w14:textId="6D3E7ED0"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sz w:val="20"/>
          <w:szCs w:val="20"/>
          <w:lang w:val="de-DE"/>
        </w:rPr>
        <w:t>9</w:t>
      </w:r>
      <w:r w:rsidR="00C67079" w:rsidRPr="00C55070">
        <w:rPr>
          <w:rFonts w:ascii="Times New Roman" w:hAnsi="Times New Roman" w:cs="Times New Roman"/>
          <w:sz w:val="20"/>
          <w:szCs w:val="20"/>
          <w:lang w:val="de-DE"/>
        </w:rPr>
        <w:t xml:space="preserve">. Azeem, M. I., Malik, Z. A., &amp; Anpalagan, A. (2021). </w:t>
      </w:r>
      <w:r w:rsidR="00C67079" w:rsidRPr="00C55070">
        <w:rPr>
          <w:rFonts w:ascii="Times New Roman" w:hAnsi="Times New Roman" w:cs="Times New Roman"/>
          <w:sz w:val="20"/>
          <w:szCs w:val="20"/>
        </w:rPr>
        <w:t>Blockchain for Securing Internet of Medical Things (IoMT): Applications, Opportunities, and Challenges. IEEE Transactions on Industrial Informatics, 17(6), 3995-4002. [Link](https://ieeexplore.ieee.org/document/9393571)</w:t>
      </w:r>
    </w:p>
    <w:p w14:paraId="4FB3C475" w14:textId="77777777" w:rsidR="00C67079" w:rsidRPr="00C55070" w:rsidRDefault="00C67079" w:rsidP="00C55070">
      <w:pPr>
        <w:spacing w:after="0" w:line="276" w:lineRule="auto"/>
        <w:jc w:val="both"/>
        <w:rPr>
          <w:rFonts w:ascii="Times New Roman" w:hAnsi="Times New Roman" w:cs="Times New Roman"/>
          <w:sz w:val="20"/>
          <w:szCs w:val="20"/>
        </w:rPr>
      </w:pPr>
    </w:p>
    <w:p w14:paraId="3E84A045" w14:textId="33C2B038"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sz w:val="20"/>
          <w:szCs w:val="20"/>
          <w:lang w:val="de-DE"/>
        </w:rPr>
        <w:t>10</w:t>
      </w:r>
      <w:r w:rsidR="00C67079" w:rsidRPr="00C55070">
        <w:rPr>
          <w:rFonts w:ascii="Times New Roman" w:hAnsi="Times New Roman" w:cs="Times New Roman"/>
          <w:sz w:val="20"/>
          <w:szCs w:val="20"/>
          <w:lang w:val="de-DE"/>
        </w:rPr>
        <w:t xml:space="preserve">. Li, J., Li, X., Chen, Y., &amp; Song, H. (2021). </w:t>
      </w:r>
      <w:r w:rsidR="00C67079" w:rsidRPr="00C55070">
        <w:rPr>
          <w:rFonts w:ascii="Times New Roman" w:hAnsi="Times New Roman" w:cs="Times New Roman"/>
          <w:sz w:val="20"/>
          <w:szCs w:val="20"/>
        </w:rPr>
        <w:t>Blockchain-Based Access Control for Secure Healthcare Data Sharing in IoT. IEEE Internet of Things Journal, 8(18), 15334-15346. [Link](https://ieeexplore.ieee.org/document/9519915)</w:t>
      </w:r>
    </w:p>
    <w:p w14:paraId="01055E79" w14:textId="77777777" w:rsidR="00C67079" w:rsidRPr="00C55070" w:rsidRDefault="00C67079" w:rsidP="00C55070">
      <w:pPr>
        <w:spacing w:after="0" w:line="276" w:lineRule="auto"/>
        <w:jc w:val="both"/>
        <w:rPr>
          <w:rFonts w:ascii="Times New Roman" w:hAnsi="Times New Roman" w:cs="Times New Roman"/>
          <w:sz w:val="20"/>
          <w:szCs w:val="20"/>
        </w:rPr>
      </w:pPr>
    </w:p>
    <w:p w14:paraId="4605EE8C" w14:textId="1FADACB6"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sz w:val="20"/>
          <w:szCs w:val="20"/>
        </w:rPr>
        <w:t>11</w:t>
      </w:r>
      <w:r w:rsidR="00C67079" w:rsidRPr="00C55070">
        <w:rPr>
          <w:rFonts w:ascii="Times New Roman" w:hAnsi="Times New Roman" w:cs="Times New Roman"/>
          <w:sz w:val="20"/>
          <w:szCs w:val="20"/>
        </w:rPr>
        <w:t>. Zhang, H., Rong, B., Xiao, Y., Shi, W., &amp; Chen, J. (2021). A Blockchain-based Health Data Sharing System for Internet of Medical Things (IoMT). IEEE Transactions on Industrial Informatics. [Link](https://ieeexplore.ieee.org/document/9405784)</w:t>
      </w:r>
    </w:p>
    <w:p w14:paraId="6C9D393D" w14:textId="77777777" w:rsidR="00C67079" w:rsidRPr="00C55070" w:rsidRDefault="00C67079" w:rsidP="00C55070">
      <w:pPr>
        <w:spacing w:after="0" w:line="276" w:lineRule="auto"/>
        <w:jc w:val="both"/>
        <w:rPr>
          <w:rFonts w:ascii="Times New Roman" w:hAnsi="Times New Roman" w:cs="Times New Roman"/>
          <w:sz w:val="20"/>
          <w:szCs w:val="20"/>
        </w:rPr>
      </w:pPr>
    </w:p>
    <w:p w14:paraId="66A9D04B" w14:textId="08235DDD"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sz w:val="20"/>
          <w:szCs w:val="20"/>
        </w:rPr>
        <w:t>12</w:t>
      </w:r>
      <w:r w:rsidR="00C67079" w:rsidRPr="00C55070">
        <w:rPr>
          <w:rFonts w:ascii="Times New Roman" w:hAnsi="Times New Roman" w:cs="Times New Roman"/>
          <w:sz w:val="20"/>
          <w:szCs w:val="20"/>
        </w:rPr>
        <w:t>. Elkin, A., Danilina, A., Li, D., Al-Turjman, F., &amp; Vinel, A. (2021). Decentralized Privacy-Preserving Patient-Centric IoT Blockchain Framework. Sensors, 21(11), 3667. [Link](https://www.mdpi.com/1424-8220/21/11/3667)</w:t>
      </w:r>
    </w:p>
    <w:p w14:paraId="1BA8C642" w14:textId="77777777" w:rsidR="00C67079" w:rsidRPr="00C55070" w:rsidRDefault="00C67079" w:rsidP="00C55070">
      <w:pPr>
        <w:spacing w:after="0" w:line="276" w:lineRule="auto"/>
        <w:jc w:val="both"/>
        <w:rPr>
          <w:rFonts w:ascii="Times New Roman" w:hAnsi="Times New Roman" w:cs="Times New Roman"/>
          <w:sz w:val="20"/>
          <w:szCs w:val="20"/>
        </w:rPr>
      </w:pPr>
    </w:p>
    <w:p w14:paraId="34CA92DE" w14:textId="05424125"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sz w:val="20"/>
          <w:szCs w:val="20"/>
        </w:rPr>
        <w:t>13</w:t>
      </w:r>
      <w:r w:rsidR="00C67079" w:rsidRPr="00C55070">
        <w:rPr>
          <w:rFonts w:ascii="Times New Roman" w:hAnsi="Times New Roman" w:cs="Times New Roman"/>
          <w:sz w:val="20"/>
          <w:szCs w:val="20"/>
        </w:rPr>
        <w:t>. Seneviratne, P., Ranasinghe, D. C., Seneviratne, A., &amp; Hossain, M. A. (2021). Secure and Auditable Data Sharing Using Permissioned Blockchain in Medical Internet of Things. IEEE Transactions on Industrial Informatics. [Link](https://ieeexplore.ieee.org/document/9514146)</w:t>
      </w:r>
    </w:p>
    <w:p w14:paraId="5A710DA9" w14:textId="77777777" w:rsidR="00C67079" w:rsidRPr="00C55070" w:rsidRDefault="00C67079" w:rsidP="00C55070">
      <w:pPr>
        <w:spacing w:after="0" w:line="276" w:lineRule="auto"/>
        <w:jc w:val="both"/>
        <w:rPr>
          <w:rFonts w:ascii="Times New Roman" w:hAnsi="Times New Roman" w:cs="Times New Roman"/>
          <w:sz w:val="20"/>
          <w:szCs w:val="20"/>
        </w:rPr>
      </w:pPr>
    </w:p>
    <w:p w14:paraId="3E260362" w14:textId="0E53F51D" w:rsidR="00C67079" w:rsidRPr="00C55070" w:rsidRDefault="004B737F" w:rsidP="00C55070">
      <w:pPr>
        <w:spacing w:after="0" w:line="276" w:lineRule="auto"/>
        <w:jc w:val="both"/>
        <w:rPr>
          <w:rFonts w:ascii="Times New Roman" w:hAnsi="Times New Roman" w:cs="Times New Roman"/>
          <w:sz w:val="20"/>
          <w:szCs w:val="20"/>
          <w:lang w:val="de-DE"/>
        </w:rPr>
      </w:pPr>
      <w:r>
        <w:rPr>
          <w:rFonts w:ascii="Times New Roman" w:hAnsi="Times New Roman" w:cs="Times New Roman"/>
          <w:sz w:val="20"/>
          <w:szCs w:val="20"/>
        </w:rPr>
        <w:t>14</w:t>
      </w:r>
      <w:r w:rsidR="00C67079" w:rsidRPr="00C55070">
        <w:rPr>
          <w:rFonts w:ascii="Times New Roman" w:hAnsi="Times New Roman" w:cs="Times New Roman"/>
          <w:sz w:val="20"/>
          <w:szCs w:val="20"/>
        </w:rPr>
        <w:t xml:space="preserve">. Chakraborty, A., Sengupta, I., &amp; Sengupta, S. (2022). Blockchain-Enabled IoT Healthcare Data Security Framework with AI-Based Intrusion Detection and Consensus Algorithm. </w:t>
      </w:r>
      <w:r w:rsidR="00C67079" w:rsidRPr="00C55070">
        <w:rPr>
          <w:rFonts w:ascii="Times New Roman" w:hAnsi="Times New Roman" w:cs="Times New Roman"/>
          <w:sz w:val="20"/>
          <w:szCs w:val="20"/>
          <w:lang w:val="de-DE"/>
        </w:rPr>
        <w:t>Sensors, 22(1), 121. [Link](https://www.mdpi.com/1424-8220/22/1/121)</w:t>
      </w:r>
    </w:p>
    <w:p w14:paraId="535C8B29" w14:textId="77777777" w:rsidR="00C67079" w:rsidRPr="00C55070" w:rsidRDefault="00C67079" w:rsidP="00C55070">
      <w:pPr>
        <w:spacing w:after="0" w:line="276" w:lineRule="auto"/>
        <w:jc w:val="both"/>
        <w:rPr>
          <w:rFonts w:ascii="Times New Roman" w:hAnsi="Times New Roman" w:cs="Times New Roman"/>
          <w:sz w:val="20"/>
          <w:szCs w:val="20"/>
          <w:lang w:val="de-DE"/>
        </w:rPr>
      </w:pPr>
    </w:p>
    <w:p w14:paraId="20538574" w14:textId="00C86ADF" w:rsidR="00C67079"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sz w:val="20"/>
          <w:szCs w:val="20"/>
          <w:lang w:val="de-DE"/>
        </w:rPr>
        <w:t>15</w:t>
      </w:r>
      <w:r w:rsidR="00C67079" w:rsidRPr="00C55070">
        <w:rPr>
          <w:rFonts w:ascii="Times New Roman" w:hAnsi="Times New Roman" w:cs="Times New Roman"/>
          <w:sz w:val="20"/>
          <w:szCs w:val="20"/>
          <w:lang w:val="de-DE"/>
        </w:rPr>
        <w:t xml:space="preserve">. Hsu, J. Y., &amp; Wang, W. J. (2022). </w:t>
      </w:r>
      <w:r w:rsidR="00C67079" w:rsidRPr="00C55070">
        <w:rPr>
          <w:rFonts w:ascii="Times New Roman" w:hAnsi="Times New Roman" w:cs="Times New Roman"/>
          <w:sz w:val="20"/>
          <w:szCs w:val="20"/>
        </w:rPr>
        <w:t>A Decentralized Smart Contract System for the Medical Internet of Things Using a Consortium Blockchain. IEEE Internet of Things Journal. [Link](https://ieeexplore.ieee.org/document/9611357)</w:t>
      </w:r>
    </w:p>
    <w:p w14:paraId="3F3379A6" w14:textId="77777777" w:rsidR="00C67079" w:rsidRPr="00C55070" w:rsidRDefault="00C67079" w:rsidP="00C55070">
      <w:pPr>
        <w:spacing w:after="0" w:line="276" w:lineRule="auto"/>
        <w:jc w:val="both"/>
        <w:rPr>
          <w:rFonts w:ascii="Times New Roman" w:hAnsi="Times New Roman" w:cs="Times New Roman"/>
          <w:sz w:val="20"/>
          <w:szCs w:val="20"/>
        </w:rPr>
      </w:pPr>
    </w:p>
    <w:p w14:paraId="26704E2E" w14:textId="2CAF4884" w:rsidR="00A2425F" w:rsidRPr="00C55070" w:rsidRDefault="00A2425F" w:rsidP="00C55070">
      <w:pPr>
        <w:spacing w:after="0" w:line="276" w:lineRule="auto"/>
        <w:jc w:val="both"/>
        <w:rPr>
          <w:rFonts w:ascii="Times New Roman" w:hAnsi="Times New Roman" w:cs="Times New Roman"/>
          <w:sz w:val="20"/>
          <w:szCs w:val="20"/>
        </w:rPr>
      </w:pPr>
      <w:r w:rsidRPr="00C55070">
        <w:rPr>
          <w:rFonts w:ascii="Times New Roman" w:hAnsi="Times New Roman" w:cs="Times New Roman"/>
          <w:sz w:val="20"/>
          <w:szCs w:val="20"/>
        </w:rPr>
        <w:t>1</w:t>
      </w:r>
      <w:r w:rsidR="004B737F">
        <w:rPr>
          <w:rFonts w:ascii="Times New Roman" w:hAnsi="Times New Roman" w:cs="Times New Roman"/>
          <w:sz w:val="20"/>
          <w:szCs w:val="20"/>
        </w:rPr>
        <w:t>6</w:t>
      </w:r>
      <w:r w:rsidRPr="00C55070">
        <w:rPr>
          <w:rFonts w:ascii="Times New Roman" w:hAnsi="Times New Roman" w:cs="Times New Roman"/>
          <w:sz w:val="20"/>
          <w:szCs w:val="20"/>
        </w:rPr>
        <w:t>. Madsen, C. et al. (2017). **Blockchain for Healthcare: A Review**. *IEEEXplore*. [Link](https://ieeexplore.ieee.org/abstract/document/7937856)</w:t>
      </w:r>
    </w:p>
    <w:p w14:paraId="3D73FAED" w14:textId="77777777" w:rsidR="00A2425F" w:rsidRPr="00C55070" w:rsidRDefault="00A2425F" w:rsidP="00C55070">
      <w:pPr>
        <w:spacing w:after="0" w:line="276" w:lineRule="auto"/>
        <w:jc w:val="both"/>
        <w:rPr>
          <w:rFonts w:ascii="Times New Roman" w:hAnsi="Times New Roman" w:cs="Times New Roman"/>
          <w:sz w:val="20"/>
          <w:szCs w:val="20"/>
        </w:rPr>
      </w:pPr>
    </w:p>
    <w:p w14:paraId="256E2320" w14:textId="1D31E475" w:rsidR="00A2425F"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sz w:val="20"/>
          <w:szCs w:val="20"/>
        </w:rPr>
        <w:t>17</w:t>
      </w:r>
      <w:r w:rsidR="00A2425F" w:rsidRPr="00C55070">
        <w:rPr>
          <w:rFonts w:ascii="Times New Roman" w:hAnsi="Times New Roman" w:cs="Times New Roman"/>
          <w:sz w:val="20"/>
          <w:szCs w:val="20"/>
        </w:rPr>
        <w:t>. Zhang, P. et al. (2019). **Secure Data Sharing in Cloud-Enabled IoT Healthcare Systems via Blockchain**. *IEEE Access*. [Link](https://ieeexplore.ieee.org/abstract/document/8742359)</w:t>
      </w:r>
    </w:p>
    <w:p w14:paraId="0D4651FA" w14:textId="77777777" w:rsidR="00A2425F" w:rsidRPr="00C55070" w:rsidRDefault="00A2425F" w:rsidP="00C55070">
      <w:pPr>
        <w:spacing w:after="0" w:line="276" w:lineRule="auto"/>
        <w:jc w:val="both"/>
        <w:rPr>
          <w:rFonts w:ascii="Times New Roman" w:hAnsi="Times New Roman" w:cs="Times New Roman"/>
          <w:sz w:val="20"/>
          <w:szCs w:val="20"/>
        </w:rPr>
      </w:pPr>
    </w:p>
    <w:p w14:paraId="5DC3A502" w14:textId="7D026665" w:rsidR="00A2425F"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sz w:val="20"/>
          <w:szCs w:val="20"/>
        </w:rPr>
        <w:t>18.</w:t>
      </w:r>
      <w:r w:rsidR="00A2425F" w:rsidRPr="00C55070">
        <w:rPr>
          <w:rFonts w:ascii="Times New Roman" w:hAnsi="Times New Roman" w:cs="Times New Roman"/>
          <w:sz w:val="20"/>
          <w:szCs w:val="20"/>
        </w:rPr>
        <w:t xml:space="preserve"> Pandey, P. et al. (2020). **Blockchain-Based Privacy Preserving Patient Consent Management for Healthcare IoT**. *Sensors*. [Link](https://www.mdpi.com/1424-8220/20/22/6721)</w:t>
      </w:r>
    </w:p>
    <w:p w14:paraId="359E189E" w14:textId="77777777" w:rsidR="00A2425F" w:rsidRPr="00C55070" w:rsidRDefault="00A2425F" w:rsidP="00C55070">
      <w:pPr>
        <w:spacing w:after="0" w:line="276" w:lineRule="auto"/>
        <w:jc w:val="both"/>
        <w:rPr>
          <w:rFonts w:ascii="Times New Roman" w:hAnsi="Times New Roman" w:cs="Times New Roman"/>
          <w:sz w:val="20"/>
          <w:szCs w:val="20"/>
        </w:rPr>
      </w:pPr>
    </w:p>
    <w:p w14:paraId="0D23258A" w14:textId="0A003773" w:rsidR="00A2425F"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sz w:val="20"/>
          <w:szCs w:val="20"/>
        </w:rPr>
        <w:t>19.</w:t>
      </w:r>
      <w:r w:rsidR="00A2425F" w:rsidRPr="00C55070">
        <w:rPr>
          <w:rFonts w:ascii="Times New Roman" w:hAnsi="Times New Roman" w:cs="Times New Roman"/>
          <w:sz w:val="20"/>
          <w:szCs w:val="20"/>
        </w:rPr>
        <w:t xml:space="preserve"> Zhou, L. et al. (2018). **A Blockchain-Based Framework for Data Sharing with Fine-Grained Access Control in Decentralized Storage Systems**. *IEEE Transactions on Services Computing*. [Link](https://ieeexplore.ieee.org/abstract/document/8345629)</w:t>
      </w:r>
    </w:p>
    <w:p w14:paraId="1863E532" w14:textId="77777777" w:rsidR="00A2425F" w:rsidRPr="00C55070" w:rsidRDefault="00A2425F" w:rsidP="00C55070">
      <w:pPr>
        <w:spacing w:after="0" w:line="276" w:lineRule="auto"/>
        <w:jc w:val="both"/>
        <w:rPr>
          <w:rFonts w:ascii="Times New Roman" w:hAnsi="Times New Roman" w:cs="Times New Roman"/>
          <w:sz w:val="20"/>
          <w:szCs w:val="20"/>
        </w:rPr>
      </w:pPr>
    </w:p>
    <w:p w14:paraId="4B5C5C45" w14:textId="1473BCAC" w:rsidR="00A2425F"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sz w:val="20"/>
          <w:szCs w:val="20"/>
        </w:rPr>
        <w:t>20</w:t>
      </w:r>
      <w:r w:rsidR="00A2425F" w:rsidRPr="00C55070">
        <w:rPr>
          <w:rFonts w:ascii="Times New Roman" w:hAnsi="Times New Roman" w:cs="Times New Roman"/>
          <w:sz w:val="20"/>
          <w:szCs w:val="20"/>
        </w:rPr>
        <w:t>. Gupta, R. et al. (2019). **Secure Telemedicine System using Blockchain**. *2019 International Conference on Smart Communications and Networking (SmartNets)*. [Link](https://ieeexplore.ieee.org/abstract/document/8793796)</w:t>
      </w:r>
    </w:p>
    <w:p w14:paraId="314CAA3E" w14:textId="77777777" w:rsidR="00A2425F" w:rsidRPr="00C55070" w:rsidRDefault="00A2425F" w:rsidP="00C55070">
      <w:pPr>
        <w:spacing w:after="0" w:line="276" w:lineRule="auto"/>
        <w:jc w:val="both"/>
        <w:rPr>
          <w:rFonts w:ascii="Times New Roman" w:hAnsi="Times New Roman" w:cs="Times New Roman"/>
          <w:sz w:val="20"/>
          <w:szCs w:val="20"/>
        </w:rPr>
      </w:pPr>
    </w:p>
    <w:p w14:paraId="652BEAEE" w14:textId="1ACEB29F" w:rsidR="00A2425F" w:rsidRPr="00C55070" w:rsidRDefault="004B737F" w:rsidP="00C55070">
      <w:pPr>
        <w:spacing w:after="0" w:line="276" w:lineRule="auto"/>
        <w:jc w:val="both"/>
        <w:rPr>
          <w:rFonts w:ascii="Times New Roman" w:hAnsi="Times New Roman" w:cs="Times New Roman"/>
          <w:sz w:val="20"/>
          <w:szCs w:val="20"/>
          <w:lang w:val="de-DE"/>
        </w:rPr>
      </w:pPr>
      <w:r>
        <w:rPr>
          <w:rFonts w:ascii="Times New Roman" w:hAnsi="Times New Roman" w:cs="Times New Roman"/>
          <w:sz w:val="20"/>
          <w:szCs w:val="20"/>
        </w:rPr>
        <w:t>21</w:t>
      </w:r>
      <w:r w:rsidR="00A2425F" w:rsidRPr="00C55070">
        <w:rPr>
          <w:rFonts w:ascii="Times New Roman" w:hAnsi="Times New Roman" w:cs="Times New Roman"/>
          <w:sz w:val="20"/>
          <w:szCs w:val="20"/>
        </w:rPr>
        <w:t xml:space="preserve">. Ekblaw, A. et al. (2016). **A Case Study for Blockchain in Healthcare: “MedRec” prototype for electronic health records and medical research data**. </w:t>
      </w:r>
      <w:r w:rsidR="00A2425F" w:rsidRPr="00C55070">
        <w:rPr>
          <w:rFonts w:ascii="Times New Roman" w:hAnsi="Times New Roman" w:cs="Times New Roman"/>
          <w:sz w:val="20"/>
          <w:szCs w:val="20"/>
          <w:lang w:val="de-DE"/>
        </w:rPr>
        <w:t>*MIT Media Lab*. [Link](https://www.media.mit.edu/publications/a-case-study-for-blockchain-in-healthcare-medrec-prototype-for-electronic-health-records-and-medical-research-data/)</w:t>
      </w:r>
    </w:p>
    <w:p w14:paraId="60E0A791" w14:textId="77777777" w:rsidR="00A2425F" w:rsidRPr="00C55070" w:rsidRDefault="00A2425F" w:rsidP="00C55070">
      <w:pPr>
        <w:spacing w:after="0" w:line="276" w:lineRule="auto"/>
        <w:jc w:val="both"/>
        <w:rPr>
          <w:rFonts w:ascii="Times New Roman" w:hAnsi="Times New Roman" w:cs="Times New Roman"/>
          <w:sz w:val="20"/>
          <w:szCs w:val="20"/>
          <w:lang w:val="de-DE"/>
        </w:rPr>
      </w:pPr>
    </w:p>
    <w:p w14:paraId="2589503A" w14:textId="77DD0B93" w:rsidR="00A2425F"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sz w:val="20"/>
          <w:szCs w:val="20"/>
        </w:rPr>
        <w:t>22</w:t>
      </w:r>
      <w:r w:rsidR="00A2425F" w:rsidRPr="00C55070">
        <w:rPr>
          <w:rFonts w:ascii="Times New Roman" w:hAnsi="Times New Roman" w:cs="Times New Roman"/>
          <w:sz w:val="20"/>
          <w:szCs w:val="20"/>
        </w:rPr>
        <w:t>. Medicalchain. (n.d.). **Medicalchain - Secure and transparent exchange of medical data.** [Link](https://medicalchain.com/)</w:t>
      </w:r>
    </w:p>
    <w:p w14:paraId="1FD77FCA" w14:textId="77777777" w:rsidR="00A2425F" w:rsidRPr="00C55070" w:rsidRDefault="00A2425F" w:rsidP="00C55070">
      <w:pPr>
        <w:spacing w:after="0" w:line="276" w:lineRule="auto"/>
        <w:jc w:val="both"/>
        <w:rPr>
          <w:rFonts w:ascii="Times New Roman" w:hAnsi="Times New Roman" w:cs="Times New Roman"/>
          <w:sz w:val="20"/>
          <w:szCs w:val="20"/>
        </w:rPr>
      </w:pPr>
    </w:p>
    <w:p w14:paraId="294E1D22" w14:textId="512FD6AB" w:rsidR="00A2425F" w:rsidRPr="00C55070" w:rsidRDefault="004B737F" w:rsidP="00C55070">
      <w:pPr>
        <w:spacing w:after="0" w:line="276" w:lineRule="auto"/>
        <w:jc w:val="both"/>
        <w:rPr>
          <w:rFonts w:ascii="Times New Roman" w:hAnsi="Times New Roman" w:cs="Times New Roman"/>
          <w:sz w:val="20"/>
          <w:szCs w:val="20"/>
        </w:rPr>
      </w:pPr>
      <w:r>
        <w:rPr>
          <w:rFonts w:ascii="Times New Roman" w:hAnsi="Times New Roman" w:cs="Times New Roman"/>
          <w:sz w:val="20"/>
          <w:szCs w:val="20"/>
        </w:rPr>
        <w:t>23</w:t>
      </w:r>
      <w:r w:rsidR="00A2425F" w:rsidRPr="00C55070">
        <w:rPr>
          <w:rFonts w:ascii="Times New Roman" w:hAnsi="Times New Roman" w:cs="Times New Roman"/>
          <w:sz w:val="20"/>
          <w:szCs w:val="20"/>
        </w:rPr>
        <w:t>. Sami, A. et al. (2019). **Hybrid Blockchain: A New Paradigm for Scalable Low-Latency Instant Applications in Internet of Things (IoT)**. *Sensors*. [Link](https://www.mdpi.com/1424-8220/19/16/3491)</w:t>
      </w:r>
    </w:p>
    <w:sectPr w:rsidR="00A2425F" w:rsidRPr="00C5507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D7B7B" w14:textId="77777777" w:rsidR="00720A45" w:rsidRDefault="00720A45" w:rsidP="00962A81">
      <w:pPr>
        <w:spacing w:after="0" w:line="240" w:lineRule="auto"/>
      </w:pPr>
      <w:r>
        <w:separator/>
      </w:r>
    </w:p>
  </w:endnote>
  <w:endnote w:type="continuationSeparator" w:id="0">
    <w:p w14:paraId="66A6C698" w14:textId="77777777" w:rsidR="00720A45" w:rsidRDefault="00720A45" w:rsidP="00962A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D21FD" w14:textId="77777777" w:rsidR="00720A45" w:rsidRDefault="00720A45" w:rsidP="00962A81">
      <w:pPr>
        <w:spacing w:after="0" w:line="240" w:lineRule="auto"/>
      </w:pPr>
      <w:r>
        <w:separator/>
      </w:r>
    </w:p>
  </w:footnote>
  <w:footnote w:type="continuationSeparator" w:id="0">
    <w:p w14:paraId="29352CD6" w14:textId="77777777" w:rsidR="00720A45" w:rsidRDefault="00720A45" w:rsidP="00962A81">
      <w:pPr>
        <w:spacing w:after="0" w:line="240" w:lineRule="auto"/>
      </w:pPr>
      <w:r>
        <w:continuationSeparator/>
      </w:r>
    </w:p>
  </w:footnote>
  <w:footnote w:id="1">
    <w:p w14:paraId="3948DD57" w14:textId="77777777" w:rsidR="00962A81" w:rsidRDefault="00962A81" w:rsidP="00962A81">
      <w:pPr>
        <w:pStyle w:val="FootnoteText"/>
        <w:ind w:left="0" w:firstLine="0"/>
        <w:rPr>
          <w:lang w:val="en-GB"/>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0sLAwNDY3N7UwNjBS0lEKTi0uzszPAykwrgUA1tzB3iwAAAA="/>
  </w:docVars>
  <w:rsids>
    <w:rsidRoot w:val="008B79F0"/>
    <w:rsid w:val="000B7155"/>
    <w:rsid w:val="0018615E"/>
    <w:rsid w:val="003F2A26"/>
    <w:rsid w:val="004B737F"/>
    <w:rsid w:val="005345B2"/>
    <w:rsid w:val="005B5C83"/>
    <w:rsid w:val="006F0FF2"/>
    <w:rsid w:val="00720A45"/>
    <w:rsid w:val="007C2F03"/>
    <w:rsid w:val="0083396B"/>
    <w:rsid w:val="00885B93"/>
    <w:rsid w:val="008B4DC8"/>
    <w:rsid w:val="008B632A"/>
    <w:rsid w:val="008B79F0"/>
    <w:rsid w:val="00962A81"/>
    <w:rsid w:val="00A13EE9"/>
    <w:rsid w:val="00A1748C"/>
    <w:rsid w:val="00A2425F"/>
    <w:rsid w:val="00A87488"/>
    <w:rsid w:val="00C55070"/>
    <w:rsid w:val="00C67079"/>
    <w:rsid w:val="00CD560E"/>
    <w:rsid w:val="00DC1313"/>
    <w:rsid w:val="00E14B3D"/>
    <w:rsid w:val="00E9522D"/>
    <w:rsid w:val="00EA5D9C"/>
    <w:rsid w:val="00FA4152"/>
    <w:rsid w:val="00FD42E0"/>
    <w:rsid w:val="00FD6C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FBF1E"/>
  <w15:docId w15:val="{D02CD996-2C51-4384-AD98-0CCF1DD09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62A81"/>
    <w:pPr>
      <w:tabs>
        <w:tab w:val="left" w:pos="170"/>
      </w:tabs>
      <w:spacing w:after="0" w:line="240" w:lineRule="auto"/>
      <w:ind w:left="170" w:hanging="170"/>
      <w:jc w:val="both"/>
    </w:pPr>
    <w:rPr>
      <w:rFonts w:ascii="Times" w:eastAsia="Times New Roman" w:hAnsi="Times" w:cs="Times New Roman"/>
      <w:kern w:val="0"/>
      <w:sz w:val="18"/>
      <w:szCs w:val="20"/>
      <w:lang w:val="en-US" w:eastAsia="de-DE"/>
    </w:rPr>
  </w:style>
  <w:style w:type="character" w:customStyle="1" w:styleId="FootnoteTextChar">
    <w:name w:val="Footnote Text Char"/>
    <w:basedOn w:val="DefaultParagraphFont"/>
    <w:link w:val="FootnoteText"/>
    <w:semiHidden/>
    <w:rsid w:val="00962A81"/>
    <w:rPr>
      <w:rFonts w:ascii="Times" w:eastAsia="Times New Roman" w:hAnsi="Times" w:cs="Times New Roman"/>
      <w:kern w:val="0"/>
      <w:sz w:val="18"/>
      <w:szCs w:val="20"/>
      <w:lang w:val="en-US" w:eastAsia="de-DE"/>
    </w:rPr>
  </w:style>
  <w:style w:type="paragraph" w:customStyle="1" w:styleId="authorinfo">
    <w:name w:val="authorinfo"/>
    <w:basedOn w:val="Normal"/>
    <w:next w:val="email"/>
    <w:rsid w:val="00962A81"/>
    <w:pPr>
      <w:spacing w:after="0" w:line="240" w:lineRule="auto"/>
      <w:ind w:firstLine="227"/>
      <w:jc w:val="center"/>
    </w:pPr>
    <w:rPr>
      <w:rFonts w:ascii="Times" w:eastAsia="Times New Roman" w:hAnsi="Times" w:cs="Times New Roman"/>
      <w:kern w:val="0"/>
      <w:sz w:val="18"/>
      <w:szCs w:val="20"/>
      <w:lang w:val="en-US" w:eastAsia="de-DE"/>
    </w:rPr>
  </w:style>
  <w:style w:type="paragraph" w:customStyle="1" w:styleId="author">
    <w:name w:val="author"/>
    <w:basedOn w:val="Normal"/>
    <w:next w:val="authorinfo"/>
    <w:rsid w:val="00962A81"/>
    <w:pPr>
      <w:spacing w:after="220" w:line="240" w:lineRule="auto"/>
      <w:ind w:firstLine="227"/>
      <w:jc w:val="center"/>
    </w:pPr>
    <w:rPr>
      <w:rFonts w:ascii="Times" w:eastAsia="Times New Roman" w:hAnsi="Times" w:cs="Times New Roman"/>
      <w:kern w:val="0"/>
      <w:sz w:val="20"/>
      <w:szCs w:val="20"/>
      <w:lang w:val="en-US" w:eastAsia="de-DE"/>
    </w:rPr>
  </w:style>
  <w:style w:type="paragraph" w:customStyle="1" w:styleId="email">
    <w:name w:val="email"/>
    <w:basedOn w:val="Normal"/>
    <w:next w:val="Normal"/>
    <w:rsid w:val="00962A81"/>
    <w:pPr>
      <w:spacing w:after="0" w:line="240" w:lineRule="auto"/>
      <w:ind w:firstLine="227"/>
      <w:jc w:val="center"/>
    </w:pPr>
    <w:rPr>
      <w:rFonts w:ascii="Times" w:eastAsia="Times New Roman" w:hAnsi="Times" w:cs="Times New Roman"/>
      <w:kern w:val="0"/>
      <w:sz w:val="18"/>
      <w:szCs w:val="20"/>
      <w:lang w:val="en-US" w:eastAsia="de-DE"/>
    </w:rPr>
  </w:style>
  <w:style w:type="character" w:styleId="FootnoteReference">
    <w:name w:val="footnote reference"/>
    <w:basedOn w:val="DefaultParagraphFont"/>
    <w:semiHidden/>
    <w:unhideWhenUsed/>
    <w:rsid w:val="00962A81"/>
    <w:rPr>
      <w:position w:val="6"/>
      <w:sz w:val="12"/>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5384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15</Pages>
  <Words>5720</Words>
  <Characters>3260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livela Sainath</dc:creator>
  <cp:keywords/>
  <dc:description/>
  <cp:lastModifiedBy>Velivela Sainath</cp:lastModifiedBy>
  <cp:revision>15</cp:revision>
  <dcterms:created xsi:type="dcterms:W3CDTF">2023-08-22T14:40:00Z</dcterms:created>
  <dcterms:modified xsi:type="dcterms:W3CDTF">2023-08-23T01:35:00Z</dcterms:modified>
</cp:coreProperties>
</file>